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228540" w14:textId="77777777" w:rsidR="00015191" w:rsidRDefault="007C226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32"/>
          <w:szCs w:val="32"/>
          <w:lang w:eastAsia="zh-CN"/>
        </w:rPr>
      </w:pPr>
      <w:r w:rsidRPr="002E4843">
        <w:rPr>
          <w:rFonts w:ascii="微软雅黑" w:eastAsia="微软雅黑" w:hAnsi="微软雅黑" w:hint="eastAsia"/>
          <w:b w:val="0"/>
          <w:sz w:val="32"/>
          <w:szCs w:val="32"/>
          <w:lang w:eastAsia="zh-CN"/>
        </w:rPr>
        <w:t>吴嘉澍</w:t>
      </w:r>
    </w:p>
    <w:p w14:paraId="57FAAB77" w14:textId="5E571737" w:rsidR="004550C9" w:rsidRPr="00015191" w:rsidRDefault="00DC7975" w:rsidP="00302CCD">
      <w:pPr>
        <w:pStyle w:val="Name"/>
        <w:spacing w:before="0" w:after="0"/>
        <w:jc w:val="left"/>
        <w:rPr>
          <w:rFonts w:ascii="微软雅黑" w:eastAsia="微软雅黑" w:hAnsi="微软雅黑"/>
          <w:b w:val="0"/>
          <w:sz w:val="2"/>
          <w:szCs w:val="2"/>
          <w:lang w:eastAsia="zh-CN"/>
        </w:rPr>
      </w:pPr>
      <w:r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ab/>
      </w:r>
      <w:r w:rsidR="00CA7059" w:rsidRPr="00015191">
        <w:rPr>
          <w:rFonts w:ascii="微软雅黑" w:eastAsia="微软雅黑" w:hAnsi="微软雅黑"/>
          <w:b w:val="0"/>
          <w:sz w:val="2"/>
          <w:szCs w:val="2"/>
          <w:lang w:eastAsia="zh-CN"/>
        </w:rPr>
        <w:t xml:space="preserve">                </w:t>
      </w:r>
    </w:p>
    <w:p w14:paraId="4F600871" w14:textId="4A353D1F" w:rsidR="008A48AD" w:rsidRDefault="007C2265" w:rsidP="0088537D">
      <w:pPr>
        <w:pStyle w:val="ContactInfo"/>
        <w:tabs>
          <w:tab w:val="clear" w:pos="9360"/>
          <w:tab w:val="left" w:pos="1890"/>
          <w:tab w:val="left" w:pos="5580"/>
          <w:tab w:val="left" w:pos="8100"/>
          <w:tab w:val="right" w:pos="10426"/>
        </w:tabs>
        <w:ind w:right="180"/>
        <w:jc w:val="right"/>
        <w:rPr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男</w:t>
      </w:r>
      <w:r w:rsidR="006A530E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111D1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586616" w:rsidRPr="003A2144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A33AA9" w:rsidRPr="003A2144">
        <w:rPr>
          <w:rFonts w:ascii="微软雅黑" w:eastAsia="微软雅黑" w:hAnsi="微软雅黑"/>
          <w:sz w:val="18"/>
          <w:szCs w:val="18"/>
          <w:lang w:eastAsia="zh-CN"/>
        </w:rPr>
        <w:t>1997</w:t>
      </w:r>
      <w:r w:rsidRPr="003A2144">
        <w:rPr>
          <w:rFonts w:ascii="微软雅黑" w:eastAsia="微软雅黑" w:hAnsi="微软雅黑"/>
          <w:sz w:val="18"/>
          <w:szCs w:val="18"/>
          <w:lang w:eastAsia="zh-CN"/>
        </w:rPr>
        <w:t>.06.13</w:t>
      </w:r>
      <w:r w:rsidR="00F64D8C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F64D8C"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邮箱</w:t>
      </w:r>
      <w:r w:rsidR="00D7243E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D7243E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hyperlink r:id="rId8" w:history="1">
        <w:r w:rsidR="00D7243E" w:rsidRPr="00D7243E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@student.unimelb.edu.au</w:t>
        </w:r>
      </w:hyperlink>
      <w:r w:rsidR="00563FE2" w:rsidRPr="00563FE2">
        <w:rPr>
          <w:rStyle w:val="Hyperlink"/>
          <w:rFonts w:ascii="微软雅黑" w:eastAsia="微软雅黑" w:hAnsi="微软雅黑"/>
          <w:sz w:val="18"/>
          <w:szCs w:val="18"/>
          <w:u w:val="none"/>
          <w:lang w:eastAsia="zh-CN"/>
        </w:rPr>
        <w:tab/>
      </w:r>
      <w:hyperlink r:id="rId9" w:history="1">
        <w:r w:rsidR="00FB6D6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s.wu@siat.ac.cn</w:t>
        </w:r>
      </w:hyperlink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A176EC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hyperlink r:id="rId10" w:history="1"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linkedin.com/in/</w:t>
        </w:r>
        <w:proofErr w:type="spellStart"/>
        <w:r w:rsidR="00A176EC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jiashu-w</w:t>
        </w:r>
        <w:r w:rsidR="00E35668" w:rsidRPr="005C0054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u</w:t>
        </w:r>
        <w:proofErr w:type="spellEnd"/>
      </w:hyperlink>
    </w:p>
    <w:p w14:paraId="38939909" w14:textId="2D618BA4" w:rsidR="00302CCD" w:rsidRDefault="00014870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Style w:val="Hyperlink"/>
          <w:rFonts w:ascii="微软雅黑" w:eastAsia="微软雅黑" w:hAnsi="微软雅黑"/>
          <w:sz w:val="18"/>
          <w:szCs w:val="18"/>
          <w:lang w:eastAsia="zh-CN"/>
        </w:rPr>
      </w:pP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籍贯 </w:t>
      </w:r>
      <w:r w:rsidR="003C78B6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Pr="003A2144">
        <w:rPr>
          <w:rFonts w:ascii="微软雅黑" w:eastAsia="微软雅黑" w:hAnsi="微软雅黑" w:hint="eastAsia"/>
          <w:sz w:val="18"/>
          <w:szCs w:val="18"/>
          <w:lang w:eastAsia="zh-CN"/>
        </w:rPr>
        <w:t>北京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 xml:space="preserve"> </w:t>
      </w:r>
      <w:r w:rsidR="006E3E97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海淀</w:t>
      </w:r>
      <w:r w:rsidR="008A48AD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r w:rsidR="00F64D8C" w:rsidRPr="00F64D8C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8A48AD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电话</w:t>
      </w:r>
      <w:r w:rsidR="003C78B6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</w:t>
      </w:r>
      <w:r w:rsidR="00D7243E" w:rsidRPr="00D7243E">
        <w:rPr>
          <w:rStyle w:val="Hyperlink"/>
          <w:rFonts w:ascii="微软雅黑" w:eastAsia="微软雅黑" w:hAnsi="微软雅黑"/>
          <w:color w:val="auto"/>
          <w:sz w:val="2"/>
          <w:szCs w:val="2"/>
          <w:u w:val="none"/>
          <w:lang w:eastAsia="zh-CN"/>
        </w:rPr>
        <w:t xml:space="preserve"> </w:t>
      </w:r>
      <w:r w:rsidR="00BB51CB" w:rsidRPr="00BB51CB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17801323125</w:t>
      </w:r>
      <w:r w:rsidR="00AF4323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ab/>
      </w:r>
      <w:proofErr w:type="gramStart"/>
      <w:r w:rsidR="006C0305" w:rsidRPr="00563FE2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>微信</w:t>
      </w:r>
      <w:proofErr w:type="gramEnd"/>
      <w:r w:rsidR="006C0305">
        <w:rPr>
          <w:rStyle w:val="Hyperlink"/>
          <w:rFonts w:ascii="微软雅黑" w:eastAsia="微软雅黑" w:hAnsi="微软雅黑" w:hint="eastAsia"/>
          <w:color w:val="auto"/>
          <w:sz w:val="18"/>
          <w:szCs w:val="18"/>
          <w:u w:val="none"/>
          <w:lang w:eastAsia="zh-CN"/>
        </w:rPr>
        <w:t xml:space="preserve">  </w:t>
      </w:r>
      <w:r w:rsidR="006C0305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  <w:lang w:eastAsia="zh-CN"/>
        </w:rPr>
        <w:t>jiashu613</w:t>
      </w:r>
      <w:r w:rsidR="00A176EC" w:rsidRPr="003A2144">
        <w:rPr>
          <w:rFonts w:ascii="微软雅黑" w:eastAsia="微软雅黑" w:hAnsi="微软雅黑"/>
          <w:sz w:val="18"/>
          <w:szCs w:val="18"/>
        </w:rPr>
        <w:t xml:space="preserve"> </w:t>
      </w:r>
      <w:r w:rsidR="00A176EC">
        <w:rPr>
          <w:rFonts w:ascii="微软雅黑" w:eastAsia="微软雅黑" w:hAnsi="微软雅黑"/>
          <w:sz w:val="18"/>
          <w:szCs w:val="18"/>
        </w:rPr>
        <w:tab/>
      </w:r>
      <w:hyperlink r:id="rId11" w:history="1">
        <w:r w:rsidR="00A176EC" w:rsidRPr="00A176EC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  <w:lang w:eastAsia="zh-CN"/>
          </w:rPr>
          <w:t>github.com/jiashuwu</w:t>
        </w:r>
      </w:hyperlink>
      <w:r w:rsidR="00A176EC">
        <w:rPr>
          <w:rStyle w:val="Hyperlink"/>
          <w:rFonts w:ascii="微软雅黑" w:eastAsia="微软雅黑" w:hAnsi="微软雅黑"/>
          <w:sz w:val="18"/>
          <w:szCs w:val="18"/>
          <w:lang w:eastAsia="zh-CN"/>
        </w:rPr>
        <w:t xml:space="preserve"> </w:t>
      </w:r>
    </w:p>
    <w:p w14:paraId="5FE0604C" w14:textId="77777777" w:rsidR="00BE0574" w:rsidRPr="00BE0574" w:rsidRDefault="00BE0574" w:rsidP="00D93444">
      <w:pPr>
        <w:pStyle w:val="ContactInfo"/>
        <w:tabs>
          <w:tab w:val="clear" w:pos="9360"/>
          <w:tab w:val="left" w:pos="1890"/>
          <w:tab w:val="left" w:pos="5580"/>
          <w:tab w:val="left" w:pos="8190"/>
        </w:tabs>
        <w:jc w:val="left"/>
        <w:rPr>
          <w:rFonts w:ascii="微软雅黑" w:eastAsia="微软雅黑" w:hAnsi="微软雅黑"/>
          <w:sz w:val="2"/>
          <w:szCs w:val="2"/>
          <w:lang w:eastAsia="zh-CN"/>
        </w:rPr>
      </w:pPr>
    </w:p>
    <w:p w14:paraId="7DAFF186" w14:textId="4F0557D3" w:rsidR="00D20E39" w:rsidRPr="00BD6153" w:rsidRDefault="002D36C2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教育</w:t>
      </w:r>
      <w:r w:rsidR="002C7970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背景</w:t>
      </w:r>
    </w:p>
    <w:p w14:paraId="79C47061" w14:textId="6A003618" w:rsidR="00B72E32" w:rsidRPr="00302CCD" w:rsidRDefault="002D733E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57" w:hanging="357"/>
        <w:rPr>
          <w:rFonts w:ascii="微软雅黑" w:eastAsia="微软雅黑" w:hAnsi="微软雅黑"/>
          <w:sz w:val="18"/>
          <w:szCs w:val="18"/>
          <w:lang w:val="en-AU"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</w:t>
      </w:r>
      <w:r w:rsidR="004A40B4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B4EA8" w:rsidRPr="000B4EA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硕士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w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th </w:t>
      </w:r>
      <w:r w:rsidR="000E0E98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04922">
        <w:rPr>
          <w:rFonts w:ascii="微软雅黑" w:eastAsia="微软雅黑" w:hAnsi="微软雅黑"/>
          <w:bCs/>
          <w:sz w:val="18"/>
          <w:szCs w:val="18"/>
          <w:lang w:eastAsia="zh-CN"/>
        </w:rPr>
        <w:t>istinction</w:t>
      </w:r>
      <w:r w:rsidR="00D049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0B4EA8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C94C26" w:rsidRPr="00C94C2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人工智能</w:t>
      </w:r>
      <w:r w:rsidR="00C94C2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>2019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2</w:t>
      </w:r>
      <w:r w:rsidR="004A40B4"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– </w:t>
      </w:r>
      <w:r w:rsidR="004D75C1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2</w:t>
      </w:r>
      <w:r w:rsidR="004D75C1" w:rsidRPr="00302CCD">
        <w:rPr>
          <w:rFonts w:ascii="微软雅黑" w:eastAsia="微软雅黑" w:hAnsi="微软雅黑"/>
          <w:sz w:val="18"/>
          <w:szCs w:val="18"/>
          <w:lang w:eastAsia="zh-CN"/>
        </w:rPr>
        <w:t>020</w:t>
      </w:r>
      <w:r w:rsidR="00C636AB">
        <w:rPr>
          <w:rFonts w:ascii="微软雅黑" w:eastAsia="微软雅黑" w:hAnsi="微软雅黑" w:hint="eastAsia"/>
          <w:sz w:val="18"/>
          <w:szCs w:val="18"/>
          <w:lang w:eastAsia="zh-CN"/>
        </w:rPr>
        <w:t>.</w:t>
      </w:r>
      <w:r w:rsidR="008B5EBA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1</w:t>
      </w:r>
      <w:r w:rsidR="008B5EBA" w:rsidRPr="00302CCD">
        <w:rPr>
          <w:rFonts w:ascii="微软雅黑" w:eastAsia="微软雅黑" w:hAnsi="微软雅黑"/>
          <w:sz w:val="18"/>
          <w:szCs w:val="18"/>
          <w:lang w:eastAsia="zh-CN"/>
        </w:rPr>
        <w:t>2</w:t>
      </w:r>
    </w:p>
    <w:p w14:paraId="21568C71" w14:textId="221F8FCB" w:rsidR="00A864B6" w:rsidRPr="00302CCD" w:rsidRDefault="00870AEB" w:rsidP="004C4D8C">
      <w:pPr>
        <w:tabs>
          <w:tab w:val="clear" w:pos="9360"/>
          <w:tab w:val="left" w:pos="5858"/>
        </w:tabs>
        <w:spacing w:before="0" w:after="0"/>
        <w:ind w:left="357" w:hanging="357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分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</w:t>
      </w:r>
      <w:r w:rsidR="00C008AD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.</w:t>
      </w:r>
      <w:r w:rsidR="00533B72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专业</w:t>
      </w:r>
      <w:r w:rsidR="008B5EBA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%</w:t>
      </w:r>
      <w:r w:rsidR="0023439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CA02CB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全部科目</w:t>
      </w:r>
      <w:r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First</w:t>
      </w:r>
      <w:r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 Class Honour</w:t>
      </w:r>
      <w:r w:rsidR="007D6784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s</w:t>
      </w:r>
      <w:r w:rsidR="008A254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4C4D8C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入选</w:t>
      </w:r>
      <w:r w:rsidR="004C4D8C" w:rsidRPr="0026336C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2</w:t>
      </w:r>
      <w:r w:rsidR="004C4D8C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 xml:space="preserve">019 </w:t>
      </w:r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Dean</w:t>
      </w:r>
      <w:proofErr w:type="gramStart"/>
      <w:r w:rsidR="004C4D8C" w:rsidRPr="0026336C">
        <w:rPr>
          <w:rFonts w:ascii="Tisa Offc Serif Pro" w:eastAsia="微软雅黑" w:hAnsi="Tisa Offc Serif Pro" w:cs="Times New Roman"/>
          <w:bCs/>
          <w:sz w:val="18"/>
          <w:szCs w:val="18"/>
          <w:u w:val="thick"/>
          <w:lang w:eastAsia="zh-CN"/>
        </w:rPr>
        <w:t>’</w:t>
      </w:r>
      <w:proofErr w:type="gramEnd"/>
      <w:r w:rsidR="004C4D8C" w:rsidRPr="0026336C">
        <w:rPr>
          <w:rFonts w:ascii="微软雅黑" w:eastAsia="微软雅黑" w:hAnsi="微软雅黑" w:cs="Times New Roman"/>
          <w:bCs/>
          <w:sz w:val="18"/>
          <w:szCs w:val="18"/>
          <w:u w:val="thick"/>
          <w:lang w:eastAsia="zh-CN"/>
        </w:rPr>
        <w:t>s Honours List</w:t>
      </w:r>
    </w:p>
    <w:p w14:paraId="61D1A481" w14:textId="7774BC23" w:rsidR="00EB38E5" w:rsidRPr="00302CCD" w:rsidRDefault="0017408D" w:rsidP="00B1007A">
      <w:pPr>
        <w:tabs>
          <w:tab w:val="clear" w:pos="9360"/>
          <w:tab w:val="left" w:pos="1620"/>
          <w:tab w:val="left" w:pos="4680"/>
          <w:tab w:val="right" w:pos="10512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</w:t>
      </w:r>
      <w:r w:rsidR="00D843BA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623FC" w:rsidRPr="00D623F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理科学士</w:t>
      </w:r>
      <w:r w:rsidR="00D623FC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金融数学与统计学</w:t>
      </w:r>
      <w:r w:rsidR="00D47C40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   </w:t>
      </w:r>
      <w:r w:rsidR="00F632B2" w:rsidRPr="007855C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双专业</w:t>
      </w:r>
      <w:r w:rsidR="00F632B2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6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02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06513C" w:rsidRPr="00302CCD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="00D843BA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2018</w:t>
      </w:r>
      <w:r w:rsidR="00BA7497">
        <w:rPr>
          <w:rFonts w:ascii="微软雅黑" w:eastAsia="微软雅黑" w:hAnsi="微软雅黑"/>
          <w:bCs/>
          <w:sz w:val="18"/>
          <w:szCs w:val="18"/>
          <w:lang w:eastAsia="zh-CN"/>
        </w:rPr>
        <w:t>.12</w:t>
      </w:r>
    </w:p>
    <w:p w14:paraId="06F51E9B" w14:textId="282CF321" w:rsidR="00183D02" w:rsidRPr="00302CCD" w:rsidRDefault="005310B1" w:rsidP="009041C0">
      <w:pPr>
        <w:tabs>
          <w:tab w:val="clear" w:pos="9360"/>
          <w:tab w:val="left" w:pos="5850"/>
        </w:tabs>
        <w:spacing w:before="0" w:after="0"/>
        <w:ind w:left="360" w:hanging="360"/>
        <w:rPr>
          <w:rFonts w:ascii="微软雅黑" w:eastAsia="微软雅黑" w:hAnsi="微软雅黑"/>
          <w:sz w:val="18"/>
          <w:szCs w:val="18"/>
          <w:lang w:eastAsia="zh-CN"/>
        </w:rPr>
      </w:pPr>
      <w:r w:rsidRPr="000F2576">
        <w:rPr>
          <w:rFonts w:ascii="微软雅黑" w:eastAsia="微软雅黑" w:hAnsi="微软雅黑" w:hint="eastAsia"/>
          <w:bCs/>
          <w:noProof/>
          <w:sz w:val="18"/>
          <w:szCs w:val="18"/>
          <w:lang w:eastAsia="zh-CN"/>
        </w:rPr>
        <w:t>均分</w:t>
      </w:r>
      <w:r w:rsidR="00497851" w:rsidRPr="0001614A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="005E0517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86.</w:t>
      </w:r>
      <w:r w:rsidR="00FD7319" w:rsidRPr="0026336C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5</w:t>
      </w:r>
      <w:r w:rsidR="00533B7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  </w:t>
      </w:r>
      <w:r w:rsidR="002E720F">
        <w:rPr>
          <w:rFonts w:ascii="微软雅黑" w:eastAsia="微软雅黑" w:hAnsi="微软雅黑" w:hint="eastAsia"/>
          <w:sz w:val="18"/>
          <w:szCs w:val="18"/>
          <w:lang w:eastAsia="zh-CN"/>
        </w:rPr>
        <w:t>专业</w:t>
      </w:r>
      <w:r w:rsidR="008A6378"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前</w:t>
      </w:r>
      <w:r w:rsidR="008B5EBA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2</w:t>
      </w:r>
      <w:r w:rsidR="008A6378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%</w:t>
      </w:r>
      <w:r w:rsidR="00234394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计算机科学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5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FD7319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金融数学与统计</w:t>
      </w:r>
      <w:r w:rsidR="00B1077B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 </w:t>
      </w:r>
      <w:r w:rsidR="00FD7319">
        <w:rPr>
          <w:rFonts w:ascii="微软雅黑" w:eastAsia="微软雅黑" w:hAnsi="微软雅黑" w:hint="eastAsia"/>
          <w:sz w:val="18"/>
          <w:szCs w:val="18"/>
          <w:lang w:eastAsia="zh-CN"/>
        </w:rPr>
        <w:t>均分</w:t>
      </w:r>
      <w:r w:rsidR="00FD7319" w:rsidRPr="0026336C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8</w:t>
      </w:r>
      <w:r w:rsidR="00FD7319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8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H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igh </w:t>
      </w:r>
      <w:r w:rsidR="0026336C" w:rsidRPr="0026336C">
        <w:rPr>
          <w:rFonts w:ascii="微软雅黑" w:eastAsia="微软雅黑" w:hAnsi="微软雅黑"/>
          <w:sz w:val="18"/>
          <w:szCs w:val="18"/>
          <w:u w:val="thick"/>
          <w:lang w:eastAsia="zh-CN"/>
        </w:rPr>
        <w:t>D</w:t>
      </w:r>
      <w:r w:rsidR="00D04922">
        <w:rPr>
          <w:rFonts w:ascii="微软雅黑" w:eastAsia="微软雅黑" w:hAnsi="微软雅黑"/>
          <w:sz w:val="18"/>
          <w:szCs w:val="18"/>
          <w:u w:val="thick"/>
          <w:lang w:eastAsia="zh-CN"/>
        </w:rPr>
        <w:t>istinction</w:t>
      </w:r>
      <w:r w:rsidR="001F7200">
        <w:rPr>
          <w:rFonts w:ascii="微软雅黑" w:eastAsia="微软雅黑" w:hAnsi="微软雅黑"/>
          <w:sz w:val="18"/>
          <w:szCs w:val="18"/>
          <w:lang w:eastAsia="zh-CN"/>
        </w:rPr>
        <w:t xml:space="preserve">   </w:t>
      </w:r>
      <w:r w:rsidR="008A567B">
        <w:rPr>
          <w:rFonts w:ascii="微软雅黑" w:eastAsia="微软雅黑" w:hAnsi="微软雅黑" w:hint="eastAsia"/>
          <w:sz w:val="18"/>
          <w:szCs w:val="18"/>
          <w:lang w:eastAsia="zh-CN"/>
        </w:rPr>
        <w:t>两次</w:t>
      </w:r>
      <w:r w:rsidR="009041C0">
        <w:rPr>
          <w:rFonts w:ascii="微软雅黑" w:eastAsia="微软雅黑" w:hAnsi="微软雅黑" w:hint="eastAsia"/>
          <w:sz w:val="18"/>
          <w:szCs w:val="18"/>
          <w:lang w:eastAsia="zh-CN"/>
        </w:rPr>
        <w:t>入选</w:t>
      </w:r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Dean</w:t>
      </w:r>
      <w:proofErr w:type="gramStart"/>
      <w:r w:rsidR="009041C0" w:rsidRPr="00CF7B10">
        <w:rPr>
          <w:rFonts w:ascii="Tisa Offc Serif Pro" w:eastAsia="微软雅黑" w:hAnsi="Tisa Offc Serif Pro"/>
          <w:sz w:val="18"/>
          <w:szCs w:val="18"/>
          <w:u w:val="thick"/>
          <w:lang w:val="en-AU" w:eastAsia="zh-CN"/>
        </w:rPr>
        <w:t>’</w:t>
      </w:r>
      <w:proofErr w:type="gramEnd"/>
      <w:r w:rsidR="009041C0" w:rsidRPr="00CF7B10">
        <w:rPr>
          <w:rFonts w:ascii="微软雅黑" w:eastAsia="微软雅黑" w:hAnsi="微软雅黑"/>
          <w:sz w:val="18"/>
          <w:szCs w:val="18"/>
          <w:u w:val="thick"/>
          <w:lang w:val="en-AU" w:eastAsia="zh-CN"/>
        </w:rPr>
        <w:t>s List</w:t>
      </w:r>
    </w:p>
    <w:p w14:paraId="3CFB2791" w14:textId="5CB943F8" w:rsidR="009F549B" w:rsidRPr="00302CCD" w:rsidRDefault="009F549B" w:rsidP="00B1007A">
      <w:pPr>
        <w:tabs>
          <w:tab w:val="clear" w:pos="9360"/>
          <w:tab w:val="left" w:pos="1620"/>
          <w:tab w:val="right" w:pos="10512"/>
        </w:tabs>
        <w:spacing w:before="0" w:after="0"/>
        <w:rPr>
          <w:rFonts w:ascii="微软雅黑" w:eastAsia="微软雅黑" w:hAnsi="微软雅黑"/>
          <w:b/>
          <w:bCs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北京理工大学</w:t>
      </w:r>
      <w:r w:rsidRPr="00302CCD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="00C34776" w:rsidRPr="00C34776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C34776">
        <w:rPr>
          <w:rFonts w:ascii="微软雅黑" w:eastAsia="微软雅黑" w:hAnsi="微软雅黑"/>
          <w:b/>
          <w:bCs/>
          <w:sz w:val="18"/>
          <w:szCs w:val="18"/>
          <w:lang w:eastAsia="zh-CN"/>
        </w:rPr>
        <w:tab/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5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8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–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 xml:space="preserve"> 2016</w:t>
      </w:r>
      <w:r w:rsidR="00BA7497">
        <w:rPr>
          <w:rFonts w:ascii="微软雅黑" w:eastAsia="微软雅黑" w:hAnsi="微软雅黑"/>
          <w:sz w:val="18"/>
          <w:szCs w:val="18"/>
          <w:lang w:eastAsia="zh-CN"/>
        </w:rPr>
        <w:t>.01</w:t>
      </w:r>
    </w:p>
    <w:p w14:paraId="08F49316" w14:textId="3AD71390" w:rsidR="00302CCD" w:rsidRDefault="009F549B" w:rsidP="00302CCD">
      <w:pPr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软件工程</w:t>
      </w:r>
      <w:r w:rsidR="005F0D53">
        <w:rPr>
          <w:rFonts w:ascii="微软雅黑" w:eastAsia="微软雅黑" w:hAnsi="微软雅黑" w:hint="eastAsia"/>
          <w:sz w:val="18"/>
          <w:szCs w:val="18"/>
          <w:lang w:eastAsia="zh-CN"/>
        </w:rPr>
        <w:t xml:space="preserve">专业 </w:t>
      </w:r>
      <w:r w:rsidR="005F0D53">
        <w:rPr>
          <w:rFonts w:ascii="微软雅黑" w:eastAsia="微软雅黑" w:hAnsi="微软雅黑"/>
          <w:sz w:val="18"/>
          <w:szCs w:val="18"/>
          <w:lang w:eastAsia="zh-CN"/>
        </w:rPr>
        <w:t xml:space="preserve">  </w:t>
      </w:r>
      <w:r w:rsidRPr="00302CCD">
        <w:rPr>
          <w:rFonts w:ascii="微软雅黑" w:eastAsia="微软雅黑" w:hAnsi="微软雅黑"/>
          <w:sz w:val="18"/>
          <w:szCs w:val="18"/>
          <w:lang w:eastAsia="zh-CN"/>
        </w:rPr>
        <w:t>2016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年</w:t>
      </w:r>
      <w:r w:rsidR="00350429">
        <w:rPr>
          <w:rFonts w:ascii="微软雅黑" w:eastAsia="微软雅黑" w:hAnsi="微软雅黑" w:hint="eastAsia"/>
          <w:sz w:val="18"/>
          <w:szCs w:val="18"/>
          <w:lang w:eastAsia="zh-CN"/>
        </w:rPr>
        <w:t>考入并</w:t>
      </w:r>
      <w:r w:rsidRPr="00302CCD">
        <w:rPr>
          <w:rFonts w:ascii="微软雅黑" w:eastAsia="微软雅黑" w:hAnsi="微软雅黑" w:hint="eastAsia"/>
          <w:sz w:val="18"/>
          <w:szCs w:val="18"/>
          <w:lang w:eastAsia="zh-CN"/>
        </w:rPr>
        <w:t>转学至悉尼大学就读</w:t>
      </w:r>
    </w:p>
    <w:p w14:paraId="4DD46E6F" w14:textId="77777777" w:rsidR="00974B40" w:rsidRPr="00BE0574" w:rsidRDefault="00974B40" w:rsidP="00974B40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4EAF1F55" w14:textId="71389945" w:rsidR="00B41FB0" w:rsidRPr="00BD6153" w:rsidRDefault="00B41FB0" w:rsidP="00B41FB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获奖经历</w:t>
      </w:r>
    </w:p>
    <w:p w14:paraId="2785AF9F" w14:textId="46846A9B" w:rsidR="00B41FB0" w:rsidRDefault="00974B40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974B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Pr="00974B40">
        <w:rPr>
          <w:rFonts w:ascii="微软雅黑" w:eastAsia="微软雅黑" w:hAnsi="微软雅黑"/>
          <w:bCs/>
          <w:sz w:val="18"/>
          <w:szCs w:val="18"/>
          <w:lang w:eastAsia="zh-CN"/>
        </w:rPr>
        <w:t>019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="00982A0E"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 w:rsidR="00982A0E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Honours List   </w:t>
      </w:r>
      <w:r w:rsidR="00982A0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工程系</w:t>
      </w:r>
    </w:p>
    <w:p w14:paraId="60FAA26F" w14:textId="2046DA65" w:rsidR="00982A0E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59352ADC" w14:textId="7CFDF023" w:rsidR="00982A0E" w:rsidRPr="00974B40" w:rsidRDefault="00982A0E" w:rsidP="00982A0E">
      <w:pPr>
        <w:tabs>
          <w:tab w:val="clear" w:pos="9360"/>
          <w:tab w:val="left" w:pos="953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  <w:t>Dean</w:t>
      </w:r>
      <w:r w:rsidRPr="00982A0E">
        <w:rPr>
          <w:rFonts w:ascii="Times New Roman" w:eastAsia="华文仿宋" w:hAnsi="Times New Roman" w:cs="Times New Roman"/>
          <w:bCs/>
          <w:sz w:val="18"/>
          <w:szCs w:val="18"/>
          <w:lang w:eastAsia="zh-CN"/>
        </w:rPr>
        <w:t>’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s List of Excellence in Academic Performance  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悉尼大学理学系</w:t>
      </w:r>
    </w:p>
    <w:p w14:paraId="1E5B2488" w14:textId="77777777" w:rsidR="00BE0574" w:rsidRPr="00BE0574" w:rsidRDefault="00BE0574" w:rsidP="00302CCD">
      <w:pPr>
        <w:spacing w:before="0" w:after="0"/>
        <w:rPr>
          <w:rFonts w:ascii="微软雅黑" w:eastAsia="微软雅黑" w:hAnsi="微软雅黑"/>
          <w:sz w:val="2"/>
          <w:szCs w:val="2"/>
          <w:lang w:eastAsia="zh-CN"/>
        </w:rPr>
      </w:pPr>
    </w:p>
    <w:p w14:paraId="03CB1C18" w14:textId="4443F056" w:rsidR="008B2709" w:rsidRPr="00BD6153" w:rsidRDefault="00CC35EC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研究</w:t>
      </w:r>
      <w:r w:rsidR="00DF5D19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7BB50DF5" w14:textId="7F2B12AC" w:rsidR="00AD4749" w:rsidRDefault="00AD4749" w:rsidP="003D0846">
      <w:pPr>
        <w:tabs>
          <w:tab w:val="clear" w:pos="9360"/>
          <w:tab w:val="left" w:pos="954"/>
          <w:tab w:val="left" w:pos="4138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Pr="00AD4749">
        <w:rPr>
          <w:rFonts w:ascii="微软雅黑" w:eastAsia="微软雅黑" w:hAnsi="微软雅黑" w:hint="eastAsia"/>
          <w:b/>
          <w:sz w:val="18"/>
          <w:szCs w:val="18"/>
          <w:lang w:eastAsia="zh-CN"/>
        </w:rPr>
        <w:t>中国科学院深圳先进技术研究院</w:t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生</w:t>
      </w:r>
      <w:r w:rsidR="003D0846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0477D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2020.09 – </w:t>
      </w:r>
      <w:r w:rsidR="000477D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今</w:t>
      </w:r>
    </w:p>
    <w:p w14:paraId="655B2434" w14:textId="419809EF" w:rsidR="008B1FDD" w:rsidRDefault="008B1FDD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中国科学院深圳先进技术研究院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先进计算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字</w:t>
      </w:r>
      <w:r w:rsidR="00F62B0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工程研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所云计算技术研究中心</w:t>
      </w:r>
    </w:p>
    <w:p w14:paraId="654F020D" w14:textId="348B4DE0" w:rsidR="004D774C" w:rsidRDefault="004D774C" w:rsidP="000477DD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41E2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王洋教授</w:t>
      </w:r>
    </w:p>
    <w:p w14:paraId="406012D0" w14:textId="23889707" w:rsidR="00665CD2" w:rsidRDefault="00C41E22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云计算技术中的一些重点问题，如动态资源分配、资源分区、基于机器学习的并行文件系统性能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存储系统性能</w:t>
      </w:r>
      <w:r w:rsidR="00E346E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析、数据流联结优化</w:t>
      </w:r>
      <w:r w:rsidR="008F5A9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。围绕这些课题进行探究，现已</w:t>
      </w:r>
      <w:r w:rsidR="00A4362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完成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4篇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撰写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发明专利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12</w:t>
      </w:r>
      <w:r w:rsidR="00665CD2" w:rsidRPr="00055BF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（其中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</w:t>
      </w:r>
      <w:r w:rsidR="00361648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T</w:t>
      </w:r>
      <w:r w:rsidR="00361648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专利4项</w:t>
      </w:r>
      <w:r w:rsidR="00361648" w:rsidRPr="00EC4C7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）</w:t>
      </w:r>
      <w:r w:rsidR="00665CD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4FEE69" w14:textId="1C57FF3A" w:rsidR="00665CD2" w:rsidRPr="00665CD2" w:rsidRDefault="00E923A5" w:rsidP="00665CD2">
      <w:pPr>
        <w:pStyle w:val="ListParagraph"/>
        <w:numPr>
          <w:ilvl w:val="0"/>
          <w:numId w:val="26"/>
        </w:numPr>
        <w:tabs>
          <w:tab w:val="clear" w:pos="9360"/>
          <w:tab w:val="left" w:pos="954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积极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参与多</w:t>
      </w:r>
      <w:r w:rsidR="00F24D5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</w:t>
      </w:r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国家级及省级</w:t>
      </w:r>
      <w:proofErr w:type="gramStart"/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A5024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项目</w:t>
      </w:r>
      <w:r w:rsidR="00C963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</w:t>
      </w:r>
      <w:r w:rsidR="00BD07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国家</w:t>
      </w:r>
      <w:r w:rsid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科学技术</w:t>
      </w:r>
      <w:proofErr w:type="gramStart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部国家</w:t>
      </w:r>
      <w:proofErr w:type="gramEnd"/>
      <w:r w:rsidR="00C91E49" w:rsidRPr="00EE1AD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重点研发计划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人机物融合的</w:t>
      </w:r>
      <w:proofErr w:type="gramStart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云计算</w:t>
      </w:r>
      <w:proofErr w:type="gramEnd"/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架构与平台，以及</w:t>
      </w:r>
      <w:r w:rsidR="00C91E49" w:rsidRPr="00103A4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广东省重点领域研发</w:t>
      </w:r>
      <w:r w:rsidR="00C91E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：面向人机物融合的软件定义理论与方法</w:t>
      </w:r>
      <w:r w:rsidR="00B07D4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22016C6F" w14:textId="338E9147" w:rsidR="008B2709" w:rsidRPr="00A73D3A" w:rsidRDefault="00541183" w:rsidP="003D0846">
      <w:pPr>
        <w:tabs>
          <w:tab w:val="clear" w:pos="9360"/>
          <w:tab w:val="left" w:pos="954"/>
          <w:tab w:val="left" w:pos="411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41183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0F0FDB" w:rsidRPr="00302CC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Pr="006E1C96">
        <w:rPr>
          <w:rFonts w:ascii="微软雅黑" w:eastAsia="微软雅黑" w:hAnsi="微软雅黑" w:hint="eastAsia"/>
          <w:b/>
          <w:sz w:val="18"/>
          <w:szCs w:val="18"/>
          <w:lang w:eastAsia="zh-CN"/>
        </w:rPr>
        <w:t>北京理工大学计算机学院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3D0846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实习</w:t>
      </w:r>
      <w:r w:rsidR="003D084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生</w:t>
      </w:r>
      <w:r w:rsidR="003D0846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11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 w:rsidR="000F0FDB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–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 w:rsidR="00184713" w:rsidRPr="00302CC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184713" w:rsidRPr="00302CCD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A73D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.</w:t>
      </w:r>
      <w:r w:rsidR="00A73D3A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8D6492">
        <w:rPr>
          <w:rFonts w:ascii="微软雅黑" w:eastAsia="微软雅黑" w:hAnsi="微软雅黑"/>
          <w:bCs/>
          <w:sz w:val="18"/>
          <w:szCs w:val="18"/>
          <w:lang w:eastAsia="zh-CN"/>
        </w:rPr>
        <w:t>5</w:t>
      </w:r>
    </w:p>
    <w:p w14:paraId="3D54B3A9" w14:textId="00C1EAF2" w:rsidR="00344D2D" w:rsidRDefault="00344D2D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北京理工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机科学与技术学院计算机视觉实验室</w:t>
      </w:r>
    </w:p>
    <w:p w14:paraId="51616D68" w14:textId="6260E501" w:rsidR="001607C6" w:rsidRDefault="001607C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S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imultaneous Semantic </w:t>
      </w:r>
      <w:r w:rsidR="003372A3">
        <w:rPr>
          <w:rFonts w:ascii="微软雅黑" w:eastAsia="微软雅黑" w:hAnsi="微软雅黑"/>
          <w:bCs/>
          <w:sz w:val="18"/>
          <w:szCs w:val="18"/>
          <w:lang w:eastAsia="zh-CN"/>
        </w:rPr>
        <w:t>Alignment</w:t>
      </w:r>
      <w:r w:rsidR="006579F9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Network</w:t>
      </w:r>
      <w:r w:rsidR="00875D92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for Heterogeneous Domain Adaptation</w:t>
      </w:r>
    </w:p>
    <w:p w14:paraId="3A3E4DE7" w14:textId="4BE8F05A" w:rsidR="00255396" w:rsidRPr="00302CCD" w:rsidRDefault="00255396" w:rsidP="00302CCD">
      <w:pPr>
        <w:tabs>
          <w:tab w:val="clear" w:pos="9360"/>
          <w:tab w:val="right" w:pos="10426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D8648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李爽副教授</w:t>
      </w:r>
    </w:p>
    <w:p w14:paraId="2BA99C24" w14:textId="4B674A38" w:rsidR="008B2709" w:rsidRDefault="008C1F7C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究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挑战性大的</w:t>
      </w:r>
      <w:r w:rsidR="00DC2E5F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HD</w:t>
      </w:r>
      <w:r w:rsidR="00DE7519" w:rsidRPr="00CC1FA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A</w:t>
      </w:r>
      <w:r w:rsidR="00CE45FD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问题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F2485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难点在于</w:t>
      </w:r>
      <w:r w:rsidR="00BD1E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特征表达与模态的</w:t>
      </w:r>
      <w:r w:rsidR="00E365F7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异构</w:t>
      </w:r>
      <w:r w:rsidR="00BD1E50" w:rsidRPr="00456682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性</w:t>
      </w:r>
      <w:r w:rsidR="00CE45FD" w:rsidRPr="00CE45F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不断试验分析，成功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 w:rsidR="00E365F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E365F7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模型</w:t>
      </w:r>
      <w:r w:rsidR="004566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效果欠佳</w:t>
      </w:r>
      <w:r w:rsidR="009D503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问题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0FCCF1C" w14:textId="7678D619" w:rsidR="00945703" w:rsidRDefault="00877BFF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探索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试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的网络结构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与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迁移方法。</w:t>
      </w:r>
      <w:r w:rsidR="00910B9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主动思考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最终</w:t>
      </w:r>
      <w:r w:rsidR="001C77B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创新</w:t>
      </w:r>
      <w:r w:rsidR="00FF088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地</w:t>
      </w:r>
      <w:r w:rsidR="00183C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蒸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中心</w:t>
      </w:r>
      <w:r w:rsidR="004E0CB5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点</w:t>
      </w:r>
      <w:r w:rsidR="00920B52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匹配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4C72CE" w:rsidRPr="00CC1FA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标签精细化</w:t>
      </w:r>
      <w:r w:rsidR="004C72C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方法</w:t>
      </w:r>
      <w:r w:rsidR="00920B5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对于</w:t>
      </w:r>
      <w:r w:rsidR="00920B52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模型迁移能力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的</w:t>
      </w:r>
      <w:r w:rsidR="00910B9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优化</w:t>
      </w:r>
      <w:r w:rsidR="00DE7519"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增强</w:t>
      </w:r>
      <w:r w:rsidR="00421D2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多个H</w:t>
      </w:r>
      <w:r w:rsidR="008A0514" w:rsidRP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集上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</w:t>
      </w:r>
      <w:r w:rsidR="001A4576" w:rsidRPr="009E2A13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十组试验验证</w:t>
      </w:r>
      <w:r w:rsidR="001A45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比现有</w:t>
      </w:r>
      <w:r w:rsid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H</w:t>
      </w:r>
      <w:r w:rsidR="00DE7519">
        <w:rPr>
          <w:rFonts w:ascii="微软雅黑" w:eastAsia="微软雅黑" w:hAnsi="微软雅黑"/>
          <w:bCs/>
          <w:sz w:val="18"/>
          <w:szCs w:val="18"/>
          <w:lang w:eastAsia="zh-CN"/>
        </w:rPr>
        <w:t>DA</w:t>
      </w:r>
      <w:r w:rsidR="007C379E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8A0514" w:rsidRPr="00DE751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有约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1~</w:t>
      </w:r>
      <w:r w:rsidR="00A82A8A" w:rsidRPr="00A23519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6</w:t>
      </w:r>
      <w:r w:rsidR="008A0514" w:rsidRPr="00A2351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%的预测准确率提升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DE911DD" w14:textId="5C9C72A3" w:rsidR="00945703" w:rsidRPr="00945703" w:rsidRDefault="00945703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</w:t>
      </w:r>
      <w:proofErr w:type="spellStart"/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P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y</w:t>
      </w:r>
      <w:r w:rsidRPr="00435B6A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T</w:t>
      </w:r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orch</w:t>
      </w:r>
      <w:proofErr w:type="spellEnd"/>
      <w:r w:rsidRPr="00435B6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深度学习框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实现模型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利用</w:t>
      </w:r>
      <w:r w:rsidR="00005EA5" w:rsidRPr="0020738D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G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it</w:t>
      </w:r>
      <w:r w:rsidR="00910B99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维护</w:t>
      </w:r>
      <w:r w:rsidR="00A315C1" w:rsidRPr="0020738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管理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同版本的模型代码</w:t>
      </w:r>
      <w:r w:rsidR="00ED395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开源</w:t>
      </w:r>
      <w:r w:rsidR="00A315C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代码可读性高，注释清晰</w:t>
      </w:r>
      <w:r w:rsidR="00C2419C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整洁易懂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71D3E609" w14:textId="4649E3DE" w:rsidR="005118AD" w:rsidRDefault="004573AE" w:rsidP="00707E4A">
      <w:pPr>
        <w:pStyle w:val="ListParagraph"/>
        <w:numPr>
          <w:ilvl w:val="0"/>
          <w:numId w:val="21"/>
        </w:numPr>
        <w:tabs>
          <w:tab w:val="clear" w:pos="9360"/>
          <w:tab w:val="left" w:pos="8551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在有限时间内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完成</w:t>
      </w:r>
      <w:r w:rsidR="00760D8C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近万</w:t>
      </w:r>
      <w:r w:rsidR="00E30B74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字</w:t>
      </w:r>
      <w:r w:rsidR="00E342B2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英文</w:t>
      </w:r>
      <w:r w:rsidR="00C35060" w:rsidRPr="00E2764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论文</w:t>
      </w:r>
      <w:r w:rsidR="003866AE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模型创新性</w:t>
      </w:r>
      <w:r w:rsidR="00A41C3B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获审稿人一致认可，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被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C</w:t>
      </w:r>
      <w:r w:rsidR="00E342B2" w:rsidRPr="00946FC5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CF-A</w:t>
      </w:r>
      <w:r w:rsidR="00E342B2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类</w:t>
      </w:r>
      <w:r w:rsidR="00544BAA" w:rsidRPr="00AE74B9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会议</w:t>
      </w:r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CM MM</w:t>
      </w:r>
      <w:proofErr w:type="gramStart"/>
      <w:r w:rsidR="008E43E5" w:rsidRPr="00945703">
        <w:rPr>
          <w:rFonts w:ascii="Tisa Offc Serif Pro" w:eastAsia="微软雅黑" w:hAnsi="Tisa Offc Serif Pro" w:cs="Times New Roman"/>
          <w:bCs/>
          <w:sz w:val="18"/>
          <w:szCs w:val="18"/>
          <w:lang w:eastAsia="zh-CN"/>
        </w:rPr>
        <w:t>’</w:t>
      </w:r>
      <w:proofErr w:type="gramEnd"/>
      <w:r w:rsidR="00C35060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2</w:t>
      </w:r>
      <w:r w:rsidR="00C35060" w:rsidRPr="00945703">
        <w:rPr>
          <w:rFonts w:ascii="微软雅黑" w:eastAsia="微软雅黑" w:hAnsi="微软雅黑"/>
          <w:bCs/>
          <w:sz w:val="18"/>
          <w:szCs w:val="18"/>
          <w:lang w:eastAsia="zh-CN"/>
        </w:rPr>
        <w:t>020</w:t>
      </w:r>
      <w:r w:rsidR="00575336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接</w:t>
      </w:r>
      <w:r w:rsidR="0072379C" w:rsidRPr="0094570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收</w:t>
      </w:r>
      <w:r w:rsidR="00492B7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为</w:t>
      </w:r>
      <w:r w:rsidR="00492B79" w:rsidRPr="00946FC5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poster</w:t>
      </w:r>
      <w:r w:rsidR="00BC0BD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1543F1DC" w14:textId="23D79AE0" w:rsidR="00B47FE5" w:rsidRDefault="00B47FE5" w:rsidP="00FD36DA">
      <w:pPr>
        <w:tabs>
          <w:tab w:val="clear" w:pos="9360"/>
          <w:tab w:val="left" w:pos="954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9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墨尔本大学计算与信息系统学院</w:t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FD36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研究开发工程师</w:t>
      </w:r>
      <w:r w:rsidR="00FD36D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6B6B1C">
        <w:rPr>
          <w:rFonts w:ascii="微软雅黑" w:eastAsia="微软雅黑" w:hAnsi="微软雅黑"/>
          <w:bCs/>
          <w:sz w:val="18"/>
          <w:szCs w:val="18"/>
          <w:lang w:eastAsia="zh-CN"/>
        </w:rPr>
        <w:t>2019.07 – 2019.11</w:t>
      </w:r>
    </w:p>
    <w:p w14:paraId="2A6CB98A" w14:textId="2A5F0694" w:rsidR="006B6B1C" w:rsidRDefault="00287478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墨尔本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计算与信息系统学院</w:t>
      </w:r>
    </w:p>
    <w:p w14:paraId="0E352CDA" w14:textId="464158A6" w:rsidR="008513E0" w:rsidRDefault="008513E0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84356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L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arning to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R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nk with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mall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t of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G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ound </w:t>
      </w:r>
      <w:r w:rsidR="003008BF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uth </w:t>
      </w:r>
      <w:r w:rsidR="00BF208C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843564">
        <w:rPr>
          <w:rFonts w:ascii="微软雅黑" w:eastAsia="微软雅黑" w:hAnsi="微软雅黑"/>
          <w:bCs/>
          <w:sz w:val="18"/>
          <w:szCs w:val="18"/>
          <w:lang w:eastAsia="zh-CN"/>
        </w:rPr>
        <w:t>ata</w:t>
      </w:r>
    </w:p>
    <w:p w14:paraId="0F705253" w14:textId="336CF447" w:rsidR="00843564" w:rsidRDefault="00116694" w:rsidP="006B6B1C">
      <w:pPr>
        <w:tabs>
          <w:tab w:val="clear" w:pos="9360"/>
          <w:tab w:val="left" w:pos="954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C042F6">
        <w:rPr>
          <w:rFonts w:ascii="微软雅黑" w:eastAsia="微软雅黑" w:hAnsi="微软雅黑"/>
          <w:bCs/>
          <w:sz w:val="18"/>
          <w:szCs w:val="18"/>
          <w:lang w:eastAsia="zh-CN"/>
        </w:rPr>
        <w:t>Professor Rui Zhang</w:t>
      </w:r>
    </w:p>
    <w:p w14:paraId="7CE9D35B" w14:textId="5CB6181E" w:rsidR="007C0046" w:rsidRPr="00E0685F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开发</w:t>
      </w:r>
      <w:r w:rsidRPr="009E6104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学者搜索平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不惧难点，在规定时间内高效试验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矩阵分解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知识库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种解决方案，成功</w:t>
      </w:r>
      <w:r w:rsidR="003645E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克服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排序数据不足的难点。</w:t>
      </w:r>
    </w:p>
    <w:p w14:paraId="315E52F4" w14:textId="4AAFD6F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LTK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proofErr w:type="spell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pa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C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y</w:t>
      </w:r>
      <w:proofErr w:type="spellEnd"/>
      <w:r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) 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对4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条论文数据及词条数约为</w:t>
      </w:r>
      <w:r w:rsidR="007D4281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两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千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万的Wiki和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AG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词库进行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预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处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提取</w:t>
      </w:r>
      <w:r w:rsidR="002906C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整合。</w:t>
      </w:r>
    </w:p>
    <w:p w14:paraId="0AA12F17" w14:textId="0242BDEC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缜密分析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对比</w:t>
      </w:r>
      <w:r w:rsidRPr="00AF15E6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多种算法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的优劣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包括L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SA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MF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及深度推荐系统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FM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高效处理、挖掘大</w:t>
      </w:r>
      <w:r w:rsidR="00347694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规模</w:t>
      </w:r>
      <w:r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数据</w:t>
      </w:r>
      <w:r w:rsidR="003E7BF7" w:rsidRPr="00F9098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集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数据量约2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亿的M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AG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K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nowledge</w:t>
      </w:r>
      <w:r w:rsidRPr="00E0685F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B</w:t>
      </w:r>
      <w:r w:rsidRPr="00E0685F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se辅助实现搜索结果的推荐及排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成功解决了</w:t>
      </w:r>
      <w:proofErr w:type="gramStart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搜索词未在</w:t>
      </w:r>
      <w:proofErr w:type="gramEnd"/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论文中</w:t>
      </w:r>
      <w:r w:rsidR="004A17C3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显</w:t>
      </w:r>
      <w:r w:rsidR="005E607C"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式</w:t>
      </w:r>
      <w:r w:rsidRPr="00D763EE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出现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难点。</w:t>
      </w:r>
    </w:p>
    <w:p w14:paraId="64982DAA" w14:textId="64498835" w:rsidR="007C0046" w:rsidRDefault="007C0046" w:rsidP="007C0046">
      <w:pPr>
        <w:pStyle w:val="ListParagraph"/>
        <w:numPr>
          <w:ilvl w:val="0"/>
          <w:numId w:val="22"/>
        </w:numPr>
        <w:tabs>
          <w:tab w:val="clear" w:pos="9360"/>
          <w:tab w:val="left" w:pos="8551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高质量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撰写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1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200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字近5</w:t>
      </w:r>
      <w:r w:rsidRPr="002E3F96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页的</w:t>
      </w:r>
      <w:r w:rsidR="003956D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项目</w:t>
      </w:r>
      <w:r w:rsidRPr="002E3F9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报告，详细展示了数据获取，数据处理，模型试验结果，最终模型方案等内容，并做汇报。</w:t>
      </w:r>
    </w:p>
    <w:p w14:paraId="75E406BB" w14:textId="327BF8A4" w:rsidR="007C0046" w:rsidRDefault="007C0046" w:rsidP="00DB1F3B">
      <w:pPr>
        <w:tabs>
          <w:tab w:val="clear" w:pos="9360"/>
          <w:tab w:val="left" w:pos="991"/>
          <w:tab w:val="left" w:pos="4122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/>
          <w:bCs/>
          <w:sz w:val="18"/>
          <w:szCs w:val="18"/>
          <w:lang w:eastAsia="zh-CN"/>
        </w:rPr>
        <w:t>2018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>
        <w:rPr>
          <w:rFonts w:ascii="微软雅黑" w:eastAsia="微软雅黑" w:hAnsi="微软雅黑" w:hint="eastAsia"/>
          <w:b/>
          <w:sz w:val="18"/>
          <w:szCs w:val="18"/>
          <w:lang w:eastAsia="zh-CN"/>
        </w:rPr>
        <w:t>悉尼大学信息技术学院</w:t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>D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lyell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S</w:t>
      </w:r>
      <w:r w:rsidR="00DB1F3B">
        <w:rPr>
          <w:rFonts w:ascii="微软雅黑" w:eastAsia="微软雅黑" w:hAnsi="微软雅黑" w:hint="eastAsia"/>
          <w:bCs/>
          <w:sz w:val="18"/>
          <w:szCs w:val="18"/>
          <w:lang w:eastAsia="zh-CN"/>
        </w:rPr>
        <w:t>cholar项目</w:t>
      </w:r>
      <w:r w:rsidR="00DB1F3B">
        <w:rPr>
          <w:rFonts w:ascii="微软雅黑" w:eastAsia="微软雅黑" w:hAnsi="微软雅黑"/>
          <w:bCs/>
          <w:sz w:val="18"/>
          <w:szCs w:val="18"/>
          <w:lang w:eastAsia="zh-CN"/>
        </w:rPr>
        <w:tab/>
      </w:r>
      <w:r w:rsidR="00373A6A">
        <w:rPr>
          <w:rFonts w:ascii="微软雅黑" w:eastAsia="微软雅黑" w:hAnsi="微软雅黑"/>
          <w:bCs/>
          <w:sz w:val="18"/>
          <w:szCs w:val="18"/>
          <w:lang w:eastAsia="zh-CN"/>
        </w:rPr>
        <w:t>2018.03 – 2018.07</w:t>
      </w:r>
    </w:p>
    <w:p w14:paraId="3ABC7551" w14:textId="1A8C2C3E" w:rsidR="000C0B7B" w:rsidRDefault="00F0145A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lastRenderedPageBreak/>
        <w:t>悉尼大学</w:t>
      </w:r>
      <w:r w:rsidR="00FC6A5A">
        <w:rPr>
          <w:rFonts w:ascii="微软雅黑" w:eastAsia="微软雅黑" w:hAnsi="微软雅黑" w:hint="eastAsia"/>
          <w:bCs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信息技术学院</w:t>
      </w:r>
    </w:p>
    <w:p w14:paraId="6F554DDF" w14:textId="4F42C135" w:rsidR="00F0145A" w:rsidRDefault="004D5689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课题：</w:t>
      </w:r>
      <w:r w:rsidR="000066A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rtificial Intelligence for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M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edical </w:t>
      </w:r>
      <w:r w:rsidR="00797F26">
        <w:rPr>
          <w:rFonts w:ascii="微软雅黑" w:eastAsia="微软雅黑" w:hAnsi="微软雅黑"/>
          <w:bCs/>
          <w:sz w:val="18"/>
          <w:szCs w:val="18"/>
          <w:lang w:eastAsia="zh-CN"/>
        </w:rPr>
        <w:t>S</w:t>
      </w:r>
      <w:r w:rsidR="000066AD">
        <w:rPr>
          <w:rFonts w:ascii="微软雅黑" w:eastAsia="微软雅黑" w:hAnsi="微软雅黑"/>
          <w:bCs/>
          <w:sz w:val="18"/>
          <w:szCs w:val="18"/>
          <w:lang w:eastAsia="zh-CN"/>
        </w:rPr>
        <w:t>creening using Graphonomics</w:t>
      </w:r>
    </w:p>
    <w:p w14:paraId="51F525BD" w14:textId="76856344" w:rsidR="000066AD" w:rsidRDefault="00F540FF" w:rsidP="00373A6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导师：</w:t>
      </w:r>
      <w:r w:rsidR="005A0EB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A</w:t>
      </w:r>
      <w:r w:rsidR="005A0EB2">
        <w:rPr>
          <w:rFonts w:ascii="微软雅黑" w:eastAsia="微软雅黑" w:hAnsi="微软雅黑"/>
          <w:bCs/>
          <w:sz w:val="18"/>
          <w:szCs w:val="18"/>
          <w:lang w:eastAsia="zh-CN"/>
        </w:rPr>
        <w:t>ssociate Professor Simon Poon</w:t>
      </w:r>
    </w:p>
    <w:p w14:paraId="763E1698" w14:textId="610AB68B" w:rsidR="006104EE" w:rsidRDefault="0023558E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阅读文献，探究</w:t>
      </w:r>
      <w:r w:rsidR="00C316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并汇总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通过</w:t>
      </w:r>
      <w:r w:rsidRPr="00387A8A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画图笔迹数据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判断帕金森病的</w:t>
      </w:r>
      <w:r w:rsidR="001604B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方法</w:t>
      </w:r>
      <w:r w:rsidR="00B240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以及所需要的数据特征</w:t>
      </w:r>
      <w:r w:rsidR="00E942F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35BA27CC" w14:textId="77777777" w:rsidR="001604B6" w:rsidRPr="001604B6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在悉尼大学MHTI实验室负责编写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收集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用户绘制图形的笔迹坐标及触点压力数据的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安卓App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数据采用SQLite3进行高效存储。</w:t>
      </w:r>
    </w:p>
    <w:p w14:paraId="729EE2CB" w14:textId="408AC06D" w:rsidR="001604B6" w:rsidRPr="0092293A" w:rsidRDefault="001604B6" w:rsidP="0023558E">
      <w:pPr>
        <w:pStyle w:val="ListParagraph"/>
        <w:numPr>
          <w:ilvl w:val="0"/>
          <w:numId w:val="27"/>
        </w:numPr>
        <w:tabs>
          <w:tab w:val="clear" w:pos="9360"/>
          <w:tab w:val="left" w:pos="991"/>
          <w:tab w:val="right" w:pos="10512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</w:pP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应用可靠易用，帮助实验室顺利完成数据采集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并用于</w:t>
      </w:r>
      <w:r w:rsidRPr="00387A8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u w:val="thick"/>
          <w:lang w:eastAsia="zh-CN"/>
        </w:rPr>
        <w:t>帕金森诊断</w:t>
      </w:r>
      <w:r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的研究</w:t>
      </w:r>
      <w:r w:rsidRPr="00B71CAA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后续研究进展顺利。</w:t>
      </w:r>
    </w:p>
    <w:p w14:paraId="2604EFE3" w14:textId="77777777" w:rsidR="0092293A" w:rsidRPr="0092293A" w:rsidRDefault="0092293A" w:rsidP="0092293A">
      <w:pPr>
        <w:tabs>
          <w:tab w:val="clear" w:pos="9360"/>
          <w:tab w:val="left" w:pos="991"/>
          <w:tab w:val="right" w:pos="10512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EC23235" w14:textId="5EF9C2C4" w:rsidR="00991B8B" w:rsidRPr="00BD6153" w:rsidRDefault="00991B8B" w:rsidP="00991B8B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论文发表</w:t>
      </w:r>
    </w:p>
    <w:p w14:paraId="0B54960E" w14:textId="3C28D793" w:rsidR="00D952D4" w:rsidRPr="00BC53D7" w:rsidRDefault="00D952D4" w:rsidP="00D952D4">
      <w:pPr>
        <w:tabs>
          <w:tab w:val="clear" w:pos="9360"/>
          <w:tab w:val="left" w:pos="117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</w:t>
      </w:r>
      <w:r w:rsidRPr="00387A8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iashu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 xml:space="preserve">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ongb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Hao Dai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13C21CF3" wp14:editId="18DD5AD7">
            <wp:extent cx="112140" cy="85210"/>
            <wp:effectExtent l="0" t="0" r="2540" b="0"/>
            <wp:docPr id="2" name="Graphic 2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F84C35" w:rsidRPr="00F84C35">
        <w:rPr>
          <w:rFonts w:ascii="微软雅黑" w:eastAsia="微软雅黑" w:hAnsi="微软雅黑" w:hint="eastAsia"/>
          <w:sz w:val="18"/>
          <w:szCs w:val="18"/>
          <w:lang w:eastAsia="zh-CN"/>
        </w:rPr>
        <w:t>基于机器学习的动态分区并行文件系统性能优化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Research on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M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chin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rning-bas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ance </w:t>
      </w:r>
      <w:proofErr w:type="spellStart"/>
      <w:r w:rsidR="00D556A5">
        <w:rPr>
          <w:rFonts w:ascii="微软雅黑" w:eastAsia="微软雅黑" w:hAnsi="微软雅黑"/>
          <w:sz w:val="18"/>
          <w:szCs w:val="18"/>
          <w:lang w:eastAsia="zh-CN"/>
        </w:rPr>
        <w:t>O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ptimi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ation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of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namic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titioned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arallel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D556A5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”, Journal of Integration Technology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F84C35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F84C35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2020, 9(6): pp 71-83. </w:t>
      </w:r>
      <w:r w:rsidR="00ED5173">
        <w:rPr>
          <w:rFonts w:ascii="微软雅黑" w:eastAsia="微软雅黑" w:hAnsi="微软雅黑"/>
          <w:sz w:val="18"/>
          <w:szCs w:val="18"/>
          <w:lang w:eastAsia="zh-CN"/>
        </w:rPr>
        <w:t>DO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: 10.12146/j.issn.2095-3135.20200901001</w:t>
      </w:r>
    </w:p>
    <w:p w14:paraId="470D435E" w14:textId="472B3EB9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  <w:t xml:space="preserve">Shuang Li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EF2A54C" wp14:editId="3DBC417B">
            <wp:extent cx="112140" cy="85210"/>
            <wp:effectExtent l="0" t="0" r="2540" b="0"/>
            <wp:docPr id="1" name="Graphic 1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Binh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e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ing Zhao, Chi Harold </w:t>
      </w:r>
      <w:proofErr w:type="gram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Liu</w:t>
      </w:r>
      <w:proofErr w:type="gram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Zhengmi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Ding, “Simultaneous Semantic Alignment Network for Heterogeneous Domain Adaptation”, ACM International Conference on Multimedia (ACM MM), 2020. (</w:t>
      </w:r>
      <w:r w:rsidRPr="00BC53D7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 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link: </w:t>
      </w:r>
      <w:hyperlink r:id="rId14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arxiv.org/abs/2008.01677</w:t>
        </w:r>
      </w:hyperlink>
      <w:r w:rsidRPr="00BC53D7">
        <w:rPr>
          <w:rStyle w:val="Hyperlink"/>
          <w:rFonts w:ascii="微软雅黑" w:eastAsia="微软雅黑" w:hAnsi="微软雅黑"/>
          <w:color w:val="auto"/>
          <w:sz w:val="18"/>
          <w:szCs w:val="18"/>
          <w:u w:val="none"/>
        </w:rPr>
        <w:t xml:space="preserve">, </w:t>
      </w:r>
      <w:hyperlink r:id="rId15" w:history="1"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l.acm.org/</w:t>
        </w:r>
        <w:proofErr w:type="spellStart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doi</w:t>
        </w:r>
        <w:proofErr w:type="spellEnd"/>
        <w:r w:rsidRPr="00D556A5">
          <w:rPr>
            <w:rStyle w:val="Hyperlink"/>
            <w:rFonts w:ascii="微软雅黑" w:eastAsia="微软雅黑" w:hAnsi="微软雅黑"/>
            <w:color w:val="auto"/>
            <w:sz w:val="18"/>
            <w:szCs w:val="18"/>
            <w:u w:val="none"/>
          </w:rPr>
          <w:t>/10.1145/3394171.3413995</w:t>
        </w:r>
      </w:hyperlink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62DE5466" w14:textId="6FD68B8A" w:rsidR="00D952D4" w:rsidRPr="00BC53D7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7A28E2AC" wp14:editId="0D8CDC45">
            <wp:extent cx="112140" cy="85210"/>
            <wp:effectExtent l="0" t="0" r="2540" b="0"/>
            <wp:docPr id="4" name="Graphic 4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Jin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eka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Wang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Taorui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Lin and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Xu, “How does SS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P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rform for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D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stributed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le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ystems: An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E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pirical </w:t>
      </w:r>
      <w:r w:rsidR="003B4C38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tudy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Computer Journal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1AD50200" w14:textId="05E2EB89" w:rsidR="00D952D4" w:rsidRDefault="00D952D4" w:rsidP="00D952D4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77711E"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 w:rsidR="0077711E"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Huaxiao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Rao, </w:t>
      </w:r>
      <w:proofErr w:type="spellStart"/>
      <w:r w:rsidRPr="00BC53D7"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Fan and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FEAF93D" wp14:editId="24687F84">
            <wp:extent cx="112140" cy="85210"/>
            <wp:effectExtent l="0" t="0" r="2540" b="0"/>
            <wp:docPr id="3" name="Graphic 3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, “</w:t>
      </w:r>
      <w:r w:rsidR="005A55B8" w:rsidRPr="005A55B8">
        <w:rPr>
          <w:rFonts w:ascii="微软雅黑" w:eastAsia="微软雅黑" w:hAnsi="微软雅黑" w:hint="eastAsia"/>
          <w:sz w:val="18"/>
          <w:szCs w:val="18"/>
          <w:lang w:eastAsia="zh-CN"/>
        </w:rPr>
        <w:t>基于用户特征聚类联合情境特征的多维度应用推荐系统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Multidimension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pplication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R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commend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S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ystem based on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 xml:space="preserve"> 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F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ature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H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ierarchical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C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lustering with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U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se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B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ehaviour </w:t>
      </w:r>
      <w:r w:rsidR="00DE6430">
        <w:rPr>
          <w:rFonts w:ascii="微软雅黑" w:eastAsia="微软雅黑" w:hAnsi="微软雅黑"/>
          <w:sz w:val="18"/>
          <w:szCs w:val="18"/>
          <w:lang w:eastAsia="zh-CN"/>
        </w:rPr>
        <w:t>I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nformation”. (</w:t>
      </w:r>
      <w:r w:rsidR="00673AE7">
        <w:rPr>
          <w:rFonts w:ascii="微软雅黑" w:eastAsia="微软雅黑" w:hAnsi="微软雅黑"/>
          <w:sz w:val="18"/>
          <w:szCs w:val="18"/>
          <w:lang w:eastAsia="zh-CN"/>
        </w:rPr>
        <w:t>Under review at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 xml:space="preserve"> the Journal of Integration Technology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 xml:space="preserve"> (</w:t>
      </w:r>
      <w:r w:rsidR="00673547">
        <w:rPr>
          <w:rFonts w:ascii="微软雅黑" w:eastAsia="微软雅黑" w:hAnsi="微软雅黑" w:hint="eastAsia"/>
          <w:sz w:val="18"/>
          <w:szCs w:val="18"/>
          <w:lang w:eastAsia="zh-CN"/>
        </w:rPr>
        <w:t>中文核心</w:t>
      </w:r>
      <w:r w:rsidR="00983EDB">
        <w:rPr>
          <w:rFonts w:ascii="微软雅黑" w:eastAsia="微软雅黑" w:hAnsi="微软雅黑" w:hint="eastAsia"/>
          <w:sz w:val="18"/>
          <w:szCs w:val="18"/>
          <w:lang w:eastAsia="zh-CN"/>
        </w:rPr>
        <w:t>期刊</w:t>
      </w:r>
      <w:r w:rsidR="00673547">
        <w:rPr>
          <w:rFonts w:ascii="微软雅黑" w:eastAsia="微软雅黑" w:hAnsi="微软雅黑"/>
          <w:sz w:val="18"/>
          <w:szCs w:val="18"/>
          <w:lang w:eastAsia="zh-CN"/>
        </w:rPr>
        <w:t>)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3B78C9F7" w14:textId="101A8D43" w:rsidR="00FF7019" w:rsidRPr="00BC53D7" w:rsidRDefault="00FF7019" w:rsidP="00FF7019">
      <w:pPr>
        <w:tabs>
          <w:tab w:val="clear" w:pos="9360"/>
          <w:tab w:val="left" w:pos="900"/>
        </w:tabs>
        <w:spacing w:before="80" w:after="80"/>
        <w:ind w:left="900" w:hanging="90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20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387A8A">
        <w:rPr>
          <w:rFonts w:ascii="微软雅黑" w:eastAsia="微软雅黑" w:hAnsi="微软雅黑"/>
          <w:sz w:val="18"/>
          <w:szCs w:val="18"/>
          <w:u w:val="thick"/>
          <w:lang w:eastAsia="zh-CN"/>
        </w:rPr>
        <w:t>Jiashu W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, Yang Wang </w:t>
      </w:r>
      <w:r w:rsidRPr="00BC53D7">
        <w:rPr>
          <w:rFonts w:ascii="微软雅黑" w:eastAsia="微软雅黑" w:hAnsi="微软雅黑"/>
          <w:noProof/>
          <w:sz w:val="18"/>
          <w:szCs w:val="18"/>
          <w:lang w:eastAsia="zh-CN"/>
        </w:rPr>
        <w:drawing>
          <wp:inline distT="0" distB="0" distL="0" distR="0" wp14:anchorId="666F67A4" wp14:editId="5AE7DDBC">
            <wp:extent cx="112140" cy="85210"/>
            <wp:effectExtent l="0" t="0" r="2540" b="0"/>
            <wp:docPr id="5" name="Graphic 5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Envelope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rcRect l="6595" t="16747" r="6405" b="17144"/>
                    <a:stretch/>
                  </pic:blipFill>
                  <pic:spPr bwMode="auto">
                    <a:xfrm>
                      <a:off x="0" y="0"/>
                      <a:ext cx="140926" cy="1070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Ziyue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Hu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Xiaope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Fan,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Kejia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Ye and </w:t>
      </w:r>
      <w:proofErr w:type="spellStart"/>
      <w:r>
        <w:rPr>
          <w:rFonts w:ascii="微软雅黑" w:eastAsia="微软雅黑" w:hAnsi="微软雅黑"/>
          <w:sz w:val="18"/>
          <w:szCs w:val="18"/>
          <w:lang w:eastAsia="zh-CN"/>
        </w:rPr>
        <w:t>Chengzhong</w:t>
      </w:r>
      <w:proofErr w:type="spellEnd"/>
      <w:r>
        <w:rPr>
          <w:rFonts w:ascii="微软雅黑" w:eastAsia="微软雅黑" w:hAnsi="微软雅黑"/>
          <w:sz w:val="18"/>
          <w:szCs w:val="18"/>
          <w:lang w:eastAsia="zh-CN"/>
        </w:rPr>
        <w:t xml:space="preserve"> Xu, “Towards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F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ster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heta-join: A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re-filtering an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U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nited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P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artitioning </w:t>
      </w:r>
      <w:r w:rsidR="008F3AE0">
        <w:rPr>
          <w:rFonts w:ascii="微软雅黑" w:eastAsia="微软雅黑" w:hAnsi="微软雅黑"/>
          <w:sz w:val="18"/>
          <w:szCs w:val="18"/>
          <w:lang w:eastAsia="zh-CN"/>
        </w:rPr>
        <w:t>A</w:t>
      </w:r>
      <w:r>
        <w:rPr>
          <w:rFonts w:ascii="微软雅黑" w:eastAsia="微软雅黑" w:hAnsi="微软雅黑"/>
          <w:sz w:val="18"/>
          <w:szCs w:val="18"/>
          <w:lang w:eastAsia="zh-CN"/>
        </w:rPr>
        <w:t>pproach”. (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Under </w:t>
      </w:r>
      <w:r w:rsidR="00E16451">
        <w:rPr>
          <w:rFonts w:ascii="微软雅黑" w:eastAsia="微软雅黑" w:hAnsi="微软雅黑"/>
          <w:sz w:val="18"/>
          <w:szCs w:val="18"/>
          <w:lang w:eastAsia="zh-CN"/>
        </w:rPr>
        <w:t>submission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 at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the IEEE Transaction</w:t>
      </w:r>
      <w:r w:rsidR="00387A8A">
        <w:rPr>
          <w:rFonts w:ascii="微软雅黑" w:eastAsia="微软雅黑" w:hAnsi="微软雅黑" w:hint="eastAsia"/>
          <w:sz w:val="18"/>
          <w:szCs w:val="18"/>
          <w:lang w:eastAsia="zh-CN"/>
        </w:rPr>
        <w:t>s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387A8A">
        <w:rPr>
          <w:rFonts w:ascii="微软雅黑" w:eastAsia="微软雅黑" w:hAnsi="微软雅黑"/>
          <w:sz w:val="18"/>
          <w:szCs w:val="18"/>
          <w:lang w:eastAsia="zh-CN"/>
        </w:rPr>
        <w:t>on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Big Data</w:t>
      </w:r>
      <w:r w:rsidR="00522196">
        <w:rPr>
          <w:rFonts w:ascii="微软雅黑" w:eastAsia="微软雅黑" w:hAnsi="微软雅黑"/>
          <w:sz w:val="18"/>
          <w:szCs w:val="18"/>
          <w:lang w:eastAsia="zh-CN"/>
        </w:rPr>
        <w:t xml:space="preserve">, </w:t>
      </w:r>
      <w:r w:rsidR="00522196" w:rsidRPr="006E0EEE">
        <w:rPr>
          <w:rFonts w:ascii="微软雅黑" w:eastAsia="微软雅黑" w:hAnsi="微软雅黑"/>
          <w:b/>
          <w:bCs/>
          <w:sz w:val="18"/>
          <w:szCs w:val="18"/>
          <w:lang w:eastAsia="zh-CN"/>
        </w:rPr>
        <w:t>CCF-C</w:t>
      </w:r>
      <w:r>
        <w:rPr>
          <w:rFonts w:ascii="微软雅黑" w:eastAsia="微软雅黑" w:hAnsi="微软雅黑"/>
          <w:sz w:val="18"/>
          <w:szCs w:val="18"/>
          <w:lang w:eastAsia="zh-CN"/>
        </w:rPr>
        <w:t>)</w:t>
      </w:r>
    </w:p>
    <w:p w14:paraId="5D50951D" w14:textId="7AB15B63" w:rsidR="00BE0574" w:rsidRDefault="00BE0574" w:rsidP="00BE057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41FE81F3" w14:textId="4A8479B0" w:rsidR="00D952D4" w:rsidRPr="00BD6153" w:rsidRDefault="00D952D4" w:rsidP="00D952D4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发明专利</w:t>
      </w:r>
    </w:p>
    <w:p w14:paraId="010BEFE3" w14:textId="18D5EE36" w:rsidR="00D952D4" w:rsidRPr="00BC53D7" w:rsidRDefault="00D952D4" w:rsidP="00D952D4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基于二次预过滤与联合分区的</w:t>
      </w:r>
      <w:r w:rsidR="000570DE">
        <w:rPr>
          <w:rFonts w:ascii="微软雅黑" w:eastAsia="微软雅黑" w:hAnsi="微软雅黑"/>
          <w:sz w:val="18"/>
          <w:szCs w:val="18"/>
          <w:lang w:eastAsia="zh-CN"/>
        </w:rPr>
        <w:t>T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heta-join优化算法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2D34D9A3" w14:textId="0AFAE10F" w:rsidR="00D952D4" w:rsidRPr="00BC53D7" w:rsidRDefault="00D952D4" w:rsidP="005D2018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1</w:t>
      </w:r>
      <w:r w:rsidR="005D2018"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利用用户聚类特征与用户情境信息的基于概率的应用推荐系统 （中国专利</w:t>
      </w:r>
      <w:r w:rsidR="00A45657">
        <w:rPr>
          <w:rFonts w:ascii="微软雅黑" w:eastAsia="微软雅黑" w:hAnsi="微软雅黑" w:hint="eastAsia"/>
          <w:sz w:val="18"/>
          <w:szCs w:val="18"/>
          <w:lang w:eastAsia="zh-CN"/>
        </w:rPr>
        <w:t>待</w:t>
      </w:r>
      <w:r w:rsidR="005D2018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提交）</w:t>
      </w:r>
    </w:p>
    <w:p w14:paraId="402413EE" w14:textId="2C00840D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在线场景的资源分配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28352.9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F0507" w:rsidRPr="008F0507">
        <w:rPr>
          <w:rFonts w:ascii="微软雅黑" w:eastAsia="微软雅黑" w:hAnsi="微软雅黑"/>
          <w:sz w:val="18"/>
          <w:szCs w:val="18"/>
          <w:lang w:eastAsia="zh-CN"/>
        </w:rPr>
        <w:t>PCT/CN2020/139560</w:t>
      </w:r>
      <w:r w:rsidR="00542A3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1AF12CDB" w14:textId="7A687BBE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动态资源分区方法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384022.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737AD5C2" w14:textId="71790BF4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搜索模型训练方法、装置、终端设备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03845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ED69C6" w:rsidRPr="00ED69C6">
        <w:rPr>
          <w:rFonts w:ascii="微软雅黑" w:eastAsia="微软雅黑" w:hAnsi="微软雅黑"/>
          <w:sz w:val="18"/>
          <w:szCs w:val="18"/>
          <w:lang w:eastAsia="zh-CN"/>
        </w:rPr>
        <w:t>PCT/CN2020/140016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实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F4482BE" w14:textId="1FDEB439" w:rsidR="002704D9" w:rsidRPr="00BC53D7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文献搜索方法、装置及电子设备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3146.7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A5071A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A5071A" w:rsidRPr="00A5071A">
        <w:rPr>
          <w:rFonts w:ascii="微软雅黑" w:eastAsia="微软雅黑" w:hAnsi="微软雅黑"/>
          <w:sz w:val="18"/>
          <w:szCs w:val="18"/>
          <w:lang w:eastAsia="zh-CN"/>
        </w:rPr>
        <w:t>139264</w:t>
      </w:r>
      <w:r w:rsidR="00043E22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33500D3" w14:textId="77777777" w:rsidR="000133A2" w:rsidRDefault="002704D9" w:rsidP="002704D9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="00EF7852">
        <w:rPr>
          <w:rFonts w:ascii="微软雅黑" w:eastAsia="微软雅黑" w:hAnsi="微软雅黑"/>
          <w:sz w:val="18"/>
          <w:szCs w:val="18"/>
          <w:lang w:eastAsia="zh-CN"/>
        </w:rPr>
        <w:t>L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ock-free的分布式死锁避免方法及装置、计算机设备及可读存储介质 （</w:t>
      </w:r>
      <w:r w:rsidR="004147E3" w:rsidRPr="00BC53D7">
        <w:rPr>
          <w:rFonts w:ascii="微软雅黑" w:eastAsia="微软雅黑" w:hAnsi="微软雅黑"/>
          <w:sz w:val="18"/>
          <w:szCs w:val="18"/>
          <w:lang w:eastAsia="zh-CN"/>
        </w:rPr>
        <w:t>CN202011438337.2</w:t>
      </w:r>
      <w:r w:rsidR="008F0507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</w:p>
    <w:p w14:paraId="19449A53" w14:textId="0DB7020E" w:rsidR="002704D9" w:rsidRPr="00BC53D7" w:rsidRDefault="000133A2" w:rsidP="000133A2">
      <w:pPr>
        <w:tabs>
          <w:tab w:val="clear" w:pos="9360"/>
          <w:tab w:val="left" w:pos="941"/>
        </w:tabs>
        <w:spacing w:before="0" w:after="0"/>
        <w:ind w:left="90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PCT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CN2020</w:t>
      </w:r>
      <w:r w:rsidR="009E5629">
        <w:rPr>
          <w:rFonts w:ascii="微软雅黑" w:eastAsia="微软雅黑" w:hAnsi="微软雅黑"/>
          <w:sz w:val="18"/>
          <w:szCs w:val="18"/>
          <w:lang w:eastAsia="zh-CN"/>
        </w:rPr>
        <w:t>/</w:t>
      </w:r>
      <w:r w:rsidR="009E5629" w:rsidRPr="009E5629">
        <w:rPr>
          <w:rFonts w:ascii="微软雅黑" w:eastAsia="微软雅黑" w:hAnsi="微软雅黑"/>
          <w:sz w:val="18"/>
          <w:szCs w:val="18"/>
          <w:lang w:eastAsia="zh-CN"/>
        </w:rPr>
        <w:t>139345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="004147E3"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478C86C7" w14:textId="43ABDDF1" w:rsidR="00D952D4" w:rsidRDefault="004147E3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一种数据流连接优化方法、系统、终端以及存储介质 （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>CN202011435327.3</w:t>
      </w:r>
      <w:r w:rsidR="00941707">
        <w:rPr>
          <w:rFonts w:ascii="微软雅黑" w:eastAsia="微软雅黑" w:hAnsi="微软雅黑" w:hint="eastAsia"/>
          <w:sz w:val="18"/>
          <w:szCs w:val="18"/>
          <w:lang w:eastAsia="zh-CN"/>
        </w:rPr>
        <w:t>，初审</w:t>
      </w:r>
      <w:r w:rsidRPr="00BC53D7">
        <w:rPr>
          <w:rFonts w:ascii="微软雅黑" w:eastAsia="微软雅黑" w:hAnsi="微软雅黑" w:hint="eastAsia"/>
          <w:sz w:val="18"/>
          <w:szCs w:val="18"/>
          <w:lang w:eastAsia="zh-CN"/>
        </w:rPr>
        <w:t>）</w:t>
      </w:r>
    </w:p>
    <w:p w14:paraId="61AFFA57" w14:textId="77777777" w:rsidR="002E0C6D" w:rsidRPr="002E0C6D" w:rsidRDefault="002E0C6D" w:rsidP="006104EE">
      <w:pPr>
        <w:tabs>
          <w:tab w:val="clear" w:pos="9360"/>
          <w:tab w:val="left" w:pos="941"/>
        </w:tabs>
        <w:spacing w:before="0" w:after="0"/>
        <w:rPr>
          <w:rFonts w:ascii="微软雅黑" w:eastAsia="微软雅黑" w:hAnsi="微软雅黑" w:hint="eastAsia"/>
          <w:sz w:val="2"/>
          <w:szCs w:val="2"/>
          <w:lang w:eastAsia="zh-CN"/>
        </w:rPr>
      </w:pPr>
    </w:p>
    <w:p w14:paraId="1ABBCE8A" w14:textId="0DC08904" w:rsidR="000F2F70" w:rsidRPr="00BD6153" w:rsidRDefault="000F2F70" w:rsidP="000F2F70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实习</w:t>
      </w: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0A87E729" w14:textId="50306CE3" w:rsidR="000F2F70" w:rsidRDefault="000F2F70" w:rsidP="00BC53D7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 w:rsidRPr="00BC53D7">
        <w:rPr>
          <w:rFonts w:ascii="微软雅黑" w:eastAsia="微软雅黑" w:hAnsi="微软雅黑"/>
          <w:sz w:val="18"/>
          <w:szCs w:val="18"/>
          <w:lang w:eastAsia="zh-CN"/>
        </w:rPr>
        <w:t>2020</w:t>
      </w:r>
      <w:r w:rsidRPr="00BC53D7"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墨尔本</w:t>
      </w:r>
      <w:r w:rsidR="00AE61D9"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大学 M</w:t>
      </w:r>
      <w:r w:rsidR="00AE61D9"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elbourne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eResearch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G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roup</w:t>
      </w:r>
      <w:r w:rsidRPr="00587A8A">
        <w:rPr>
          <w:rFonts w:ascii="微软雅黑" w:eastAsia="微软雅黑" w:hAnsi="微软雅黑"/>
          <w:b/>
          <w:bCs/>
          <w:sz w:val="18"/>
          <w:szCs w:val="18"/>
          <w:lang w:eastAsia="zh-CN"/>
        </w:rPr>
        <w:t xml:space="preserve"> </w:t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软件工程师</w:t>
      </w:r>
      <w:r w:rsidR="00BC53D7" w:rsidRPr="00BC53D7">
        <w:rPr>
          <w:rFonts w:ascii="微软雅黑" w:eastAsia="微软雅黑" w:hAnsi="微软雅黑"/>
          <w:sz w:val="18"/>
          <w:szCs w:val="18"/>
          <w:lang w:eastAsia="zh-CN"/>
        </w:rPr>
        <w:tab/>
        <w:t>2020.03 – 2020.06</w:t>
      </w:r>
    </w:p>
    <w:p w14:paraId="6CCE240B" w14:textId="61C816AE" w:rsidR="001106B0" w:rsidRDefault="001106B0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开发一款用于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对话识别分析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r w:rsidRPr="006144E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安卓App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，此应用将被墨尔本大学图书馆用于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进行</w:t>
      </w:r>
      <w:r w:rsidR="008062AD" w:rsidRPr="00D6617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会议参与度的研究</w:t>
      </w:r>
      <w:r w:rsidR="008062AD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541AF41E" w14:textId="0759A3E9" w:rsidR="008062AD" w:rsidRDefault="007618BD" w:rsidP="001106B0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应用使用了Material</w:t>
      </w:r>
      <w:r>
        <w:rPr>
          <w:rFonts w:ascii="微软雅黑" w:eastAsia="微软雅黑" w:hAnsi="微软雅黑"/>
          <w:sz w:val="18"/>
          <w:szCs w:val="18"/>
          <w:lang w:eastAsia="zh-CN"/>
        </w:rPr>
        <w:t xml:space="preserve"> D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esign设计组件，以及Google机器学习语音识别</w:t>
      </w:r>
      <w:r>
        <w:rPr>
          <w:rFonts w:ascii="微软雅黑" w:eastAsia="微软雅黑" w:hAnsi="微软雅黑"/>
          <w:sz w:val="18"/>
          <w:szCs w:val="18"/>
          <w:lang w:eastAsia="zh-CN"/>
        </w:rPr>
        <w:t>API</w:t>
      </w:r>
      <w:r w:rsidR="006B0E93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</w:p>
    <w:p w14:paraId="1D726A8D" w14:textId="16D6E32F" w:rsidR="00BC53D7" w:rsidRDefault="00000B98" w:rsidP="00BC53D7">
      <w:pPr>
        <w:pStyle w:val="ListParagraph"/>
        <w:numPr>
          <w:ilvl w:val="0"/>
          <w:numId w:val="28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为项目提供了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高效整洁的</w:t>
      </w:r>
      <w:r w:rsidR="00D97D09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Java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代码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以及</w:t>
      </w:r>
      <w:r w:rsidRPr="007643FF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可读性高的文档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项目使用</w:t>
      </w:r>
      <w:r w:rsidR="0016356C" w:rsidRPr="002B492A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Git</w:t>
      </w:r>
      <w:r w:rsidR="0016356C">
        <w:rPr>
          <w:rFonts w:ascii="微软雅黑" w:eastAsia="微软雅黑" w:hAnsi="微软雅黑" w:hint="eastAsia"/>
          <w:sz w:val="18"/>
          <w:szCs w:val="18"/>
          <w:lang w:eastAsia="zh-CN"/>
        </w:rPr>
        <w:t>进行版本控制管理。</w:t>
      </w:r>
    </w:p>
    <w:p w14:paraId="1C3FDDA0" w14:textId="43143AAC" w:rsidR="001854E2" w:rsidRDefault="001854E2" w:rsidP="001854E2">
      <w:pPr>
        <w:tabs>
          <w:tab w:val="clear" w:pos="9360"/>
          <w:tab w:val="left" w:pos="955"/>
          <w:tab w:val="right" w:pos="10512"/>
        </w:tabs>
        <w:spacing w:before="0" w:after="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/>
          <w:sz w:val="18"/>
          <w:szCs w:val="18"/>
          <w:lang w:eastAsia="zh-CN"/>
        </w:rPr>
        <w:t>2017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</w:r>
      <w:r w:rsidRPr="00587A8A">
        <w:rPr>
          <w:rFonts w:ascii="微软雅黑" w:eastAsia="微软雅黑" w:hAnsi="微软雅黑" w:hint="eastAsia"/>
          <w:b/>
          <w:bCs/>
          <w:sz w:val="18"/>
          <w:szCs w:val="18"/>
          <w:lang w:eastAsia="zh-CN"/>
        </w:rPr>
        <w:t>悉尼大学信息技术系助教</w:t>
      </w:r>
      <w:r>
        <w:rPr>
          <w:rFonts w:ascii="微软雅黑" w:eastAsia="微软雅黑" w:hAnsi="微软雅黑"/>
          <w:sz w:val="18"/>
          <w:szCs w:val="18"/>
          <w:lang w:eastAsia="zh-CN"/>
        </w:rPr>
        <w:tab/>
        <w:t>2017.03 – 2017.11</w:t>
      </w:r>
    </w:p>
    <w:p w14:paraId="7A1BA4FC" w14:textId="7195ABE7" w:rsidR="00165D8D" w:rsidRDefault="005613BC" w:rsidP="005613BC">
      <w:pPr>
        <w:pStyle w:val="ListParagraph"/>
        <w:numPr>
          <w:ilvl w:val="0"/>
          <w:numId w:val="29"/>
        </w:numPr>
        <w:tabs>
          <w:tab w:val="clear" w:pos="9360"/>
          <w:tab w:val="left" w:pos="955"/>
          <w:tab w:val="right" w:pos="10512"/>
        </w:tabs>
        <w:spacing w:before="0" w:after="0"/>
        <w:ind w:left="270" w:hanging="270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担任悉尼大学信息技术系I</w:t>
      </w:r>
      <w:r>
        <w:rPr>
          <w:rFonts w:ascii="微软雅黑" w:eastAsia="微软雅黑" w:hAnsi="微软雅黑"/>
          <w:sz w:val="18"/>
          <w:szCs w:val="18"/>
          <w:lang w:eastAsia="zh-CN"/>
        </w:rPr>
        <w:t>NFO1003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网页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3</w:t>
      </w:r>
      <w:r w:rsidR="00FD5BC5">
        <w:rPr>
          <w:rFonts w:ascii="微软雅黑" w:eastAsia="微软雅黑" w:hAnsi="微软雅黑"/>
          <w:sz w:val="18"/>
          <w:szCs w:val="18"/>
          <w:lang w:eastAsia="zh-CN"/>
        </w:rPr>
        <w:t xml:space="preserve"> </w:t>
      </w:r>
      <w:r>
        <w:rPr>
          <w:rFonts w:ascii="微软雅黑" w:eastAsia="微软雅黑" w:hAnsi="微软雅黑"/>
          <w:sz w:val="18"/>
          <w:szCs w:val="18"/>
          <w:lang w:eastAsia="zh-CN"/>
        </w:rPr>
        <w:t>J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ava程序设计、I</w:t>
      </w:r>
      <w:r>
        <w:rPr>
          <w:rFonts w:ascii="微软雅黑" w:eastAsia="微软雅黑" w:hAnsi="微软雅黑"/>
          <w:sz w:val="18"/>
          <w:szCs w:val="18"/>
          <w:lang w:eastAsia="zh-CN"/>
        </w:rPr>
        <w:t>NFO1105</w:t>
      </w:r>
      <w:r>
        <w:rPr>
          <w:rFonts w:ascii="微软雅黑" w:eastAsia="微软雅黑" w:hAnsi="微软雅黑" w:hint="eastAsia"/>
          <w:sz w:val="18"/>
          <w:szCs w:val="18"/>
          <w:lang w:eastAsia="zh-CN"/>
        </w:rPr>
        <w:t>数据结构课的助教工作。</w:t>
      </w:r>
    </w:p>
    <w:p w14:paraId="0559677E" w14:textId="1D7229CC" w:rsidR="005613BC" w:rsidRPr="00AF5ADB" w:rsidRDefault="00CD27BE" w:rsidP="00AF5ADB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Fonts w:ascii="微软雅黑" w:eastAsia="微软雅黑" w:hAnsi="微软雅黑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协助老师</w:t>
      </w:r>
      <w:r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为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百名同学答疑</w:t>
      </w:r>
      <w:r w:rsidRPr="00AF5ADB">
        <w:rPr>
          <w:rFonts w:ascii="微软雅黑" w:eastAsia="微软雅黑" w:hAnsi="微软雅黑" w:hint="eastAsia"/>
          <w:sz w:val="18"/>
          <w:szCs w:val="18"/>
          <w:lang w:eastAsia="zh-CN"/>
        </w:rPr>
        <w:t>，展现良好的沟通交流能力与英语水平</w:t>
      </w:r>
      <w:r w:rsidR="00AF5ADB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连续两学期获得学院</w:t>
      </w:r>
      <w:r w:rsidR="00AF5ADB"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优秀助教</w:t>
      </w:r>
      <w:r w:rsidR="00AF5AD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荣誉。</w:t>
      </w:r>
    </w:p>
    <w:p w14:paraId="43476E30" w14:textId="77777777" w:rsidR="00D952D4" w:rsidRPr="00BE0574" w:rsidRDefault="00D952D4" w:rsidP="00D952D4">
      <w:pPr>
        <w:tabs>
          <w:tab w:val="clear" w:pos="9360"/>
          <w:tab w:val="left" w:pos="8551"/>
        </w:tabs>
        <w:spacing w:before="0" w:after="0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14488109" w14:textId="205B1A77" w:rsidR="00F46855" w:rsidRPr="00BD6153" w:rsidRDefault="00F46855" w:rsidP="00F46855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lastRenderedPageBreak/>
        <w:t>项目经历</w:t>
      </w:r>
    </w:p>
    <w:p w14:paraId="31D01E1B" w14:textId="6F44ED54" w:rsidR="00CF4439" w:rsidRDefault="008F1255" w:rsidP="00214F3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Kaggle</w:t>
      </w:r>
      <w:r w:rsidR="00211B5F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推特</w:t>
      </w:r>
      <w:r w:rsidR="007E0E67" w:rsidRPr="0052190B">
        <w:rPr>
          <w:rFonts w:ascii="微软雅黑" w:eastAsia="微软雅黑" w:hAnsi="微软雅黑" w:hint="eastAsia"/>
          <w:b/>
          <w:sz w:val="18"/>
          <w:szCs w:val="18"/>
          <w:lang w:eastAsia="zh-CN"/>
        </w:rPr>
        <w:t>文本作者归属分类</w:t>
      </w:r>
      <w:r w:rsidR="00214F3D"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 w:rsidR="00214F3D" w:rsidRPr="004920CB">
        <w:rPr>
          <w:rFonts w:ascii="微软雅黑" w:eastAsia="微软雅黑" w:hAnsi="微软雅黑"/>
          <w:bCs/>
          <w:sz w:val="18"/>
          <w:szCs w:val="18"/>
          <w:lang w:eastAsia="zh-CN"/>
        </w:rPr>
        <w:t>2019.07 – 2019.09</w:t>
      </w:r>
    </w:p>
    <w:p w14:paraId="443D7CF9" w14:textId="7B2B3639" w:rsidR="00F90DB6" w:rsidRDefault="00785174" w:rsidP="005E7333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</w:t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P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ython对</w:t>
      </w:r>
      <w:proofErr w:type="gramStart"/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3</w:t>
      </w:r>
      <w:r w:rsidRPr="006144EF">
        <w:rPr>
          <w:rFonts w:ascii="微软雅黑" w:eastAsia="微软雅黑" w:hAnsi="微软雅黑"/>
          <w:bCs/>
          <w:sz w:val="18"/>
          <w:szCs w:val="18"/>
          <w:u w:val="thick"/>
          <w:lang w:eastAsia="zh-CN"/>
        </w:rPr>
        <w:t>0</w:t>
      </w:r>
      <w:r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万条推特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数据清洗和预处理。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开展</w:t>
      </w:r>
      <w:r w:rsidR="002A7BDA" w:rsidRPr="00FE5E4D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特征工程</w:t>
      </w:r>
      <w:r w:rsidR="004F67D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并</w:t>
      </w:r>
      <w:r w:rsidR="00DE52B3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进行特征选择。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利用S</w:t>
      </w:r>
      <w:r w:rsidR="00F27040">
        <w:rPr>
          <w:rFonts w:ascii="微软雅黑" w:eastAsia="微软雅黑" w:hAnsi="微软雅黑"/>
          <w:bCs/>
          <w:sz w:val="18"/>
          <w:szCs w:val="18"/>
          <w:lang w:eastAsia="zh-CN"/>
        </w:rPr>
        <w:t>MOTE</w:t>
      </w:r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解决样本</w:t>
      </w:r>
      <w:proofErr w:type="gramStart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不</w:t>
      </w:r>
      <w:proofErr w:type="gramEnd"/>
      <w:r w:rsidR="00F2704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均衡的问题。</w:t>
      </w:r>
    </w:p>
    <w:p w14:paraId="6BD128A9" w14:textId="58032F2A" w:rsidR="002E7902" w:rsidRDefault="00A3184C" w:rsidP="002E7902">
      <w:pPr>
        <w:pStyle w:val="ListParagraph"/>
        <w:numPr>
          <w:ilvl w:val="0"/>
          <w:numId w:val="25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负责使用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S</w:t>
      </w:r>
      <w:r w:rsidR="00221330">
        <w:rPr>
          <w:rFonts w:ascii="微软雅黑" w:eastAsia="微软雅黑" w:hAnsi="微软雅黑"/>
          <w:bCs/>
          <w:sz w:val="18"/>
          <w:szCs w:val="18"/>
          <w:lang w:eastAsia="zh-CN"/>
        </w:rPr>
        <w:t>VM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r w:rsidR="00221330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随机森林</w:t>
      </w:r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TextCNN</w:t>
      </w:r>
      <w:proofErr w:type="spellEnd"/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5333D4">
        <w:rPr>
          <w:rFonts w:ascii="微软雅黑" w:eastAsia="微软雅黑" w:hAnsi="微软雅黑"/>
          <w:bCs/>
          <w:sz w:val="18"/>
          <w:szCs w:val="18"/>
          <w:lang w:eastAsia="zh-CN"/>
        </w:rPr>
        <w:t>T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extRN</w:t>
      </w:r>
      <w:r w:rsidR="008A4932">
        <w:rPr>
          <w:rFonts w:ascii="微软雅黑" w:eastAsia="微软雅黑" w:hAnsi="微软雅黑"/>
          <w:bCs/>
          <w:sz w:val="18"/>
          <w:szCs w:val="18"/>
          <w:lang w:eastAsia="zh-CN"/>
        </w:rPr>
        <w:t>N</w:t>
      </w:r>
      <w:proofErr w:type="spellEnd"/>
      <w:r w:rsidR="008D2B3A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、</w:t>
      </w:r>
      <w:proofErr w:type="spellStart"/>
      <w:r w:rsidR="008A4932">
        <w:rPr>
          <w:rFonts w:ascii="微软雅黑" w:eastAsia="微软雅黑" w:hAnsi="微软雅黑" w:hint="eastAsia"/>
          <w:bCs/>
          <w:sz w:val="18"/>
          <w:szCs w:val="18"/>
          <w:lang w:eastAsia="zh-CN"/>
        </w:rPr>
        <w:t>FastText</w:t>
      </w:r>
      <w:proofErr w:type="spellEnd"/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等</w:t>
      </w:r>
      <w:r w:rsidR="004B7145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分类</w:t>
      </w:r>
      <w:r w:rsidR="005333D4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算法</w:t>
      </w:r>
      <w:r w:rsidR="00E01F76">
        <w:rPr>
          <w:rFonts w:ascii="微软雅黑" w:eastAsia="微软雅黑" w:hAnsi="微软雅黑" w:hint="eastAsia"/>
          <w:bCs/>
          <w:sz w:val="18"/>
          <w:szCs w:val="18"/>
          <w:lang w:eastAsia="zh-CN"/>
        </w:rPr>
        <w:t>，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成功将</w:t>
      </w:r>
      <w:r w:rsidR="00291B47" w:rsidRPr="006144EF">
        <w:rPr>
          <w:rFonts w:ascii="微软雅黑" w:eastAsia="微软雅黑" w:hAnsi="微软雅黑" w:hint="eastAsia"/>
          <w:bCs/>
          <w:sz w:val="18"/>
          <w:szCs w:val="18"/>
          <w:u w:val="thick"/>
          <w:lang w:eastAsia="zh-CN"/>
        </w:rPr>
        <w:t>准确率提升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至3</w:t>
      </w:r>
      <w:r w:rsidR="00291B47">
        <w:rPr>
          <w:rFonts w:ascii="微软雅黑" w:eastAsia="微软雅黑" w:hAnsi="微软雅黑"/>
          <w:bCs/>
          <w:sz w:val="18"/>
          <w:szCs w:val="18"/>
          <w:lang w:eastAsia="zh-CN"/>
        </w:rPr>
        <w:t>0</w:t>
      </w:r>
      <w:r w:rsidR="00291B47">
        <w:rPr>
          <w:rFonts w:ascii="微软雅黑" w:eastAsia="微软雅黑" w:hAnsi="微软雅黑" w:hint="eastAsia"/>
          <w:bCs/>
          <w:sz w:val="18"/>
          <w:szCs w:val="18"/>
          <w:lang w:eastAsia="zh-CN"/>
        </w:rPr>
        <w:t>%，排名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20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 xml:space="preserve"> (</w:t>
      </w:r>
      <w:r w:rsidR="00817C5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约2</w:t>
      </w:r>
      <w:r w:rsidR="00817C59">
        <w:rPr>
          <w:rFonts w:ascii="微软雅黑" w:eastAsia="微软雅黑" w:hAnsi="微软雅黑"/>
          <w:bCs/>
          <w:sz w:val="18"/>
          <w:szCs w:val="18"/>
          <w:lang w:eastAsia="zh-CN"/>
        </w:rPr>
        <w:t>00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支队伍</w:t>
      </w:r>
      <w:r w:rsidR="00340245">
        <w:rPr>
          <w:rFonts w:ascii="微软雅黑" w:eastAsia="微软雅黑" w:hAnsi="微软雅黑"/>
          <w:bCs/>
          <w:sz w:val="18"/>
          <w:szCs w:val="18"/>
          <w:lang w:eastAsia="zh-CN"/>
        </w:rPr>
        <w:t>)</w:t>
      </w:r>
      <w:r w:rsidR="00BB38C9">
        <w:rPr>
          <w:rFonts w:ascii="微软雅黑" w:eastAsia="微软雅黑" w:hAnsi="微软雅黑" w:hint="eastAsia"/>
          <w:bCs/>
          <w:sz w:val="18"/>
          <w:szCs w:val="18"/>
          <w:lang w:eastAsia="zh-CN"/>
        </w:rPr>
        <w:t>。</w:t>
      </w:r>
    </w:p>
    <w:p w14:paraId="553931FF" w14:textId="75F520C2" w:rsidR="0000517D" w:rsidRDefault="0000517D" w:rsidP="0000517D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proofErr w:type="spellStart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Bit</w:t>
      </w:r>
      <w:r w:rsidR="00FD5BC5">
        <w:rPr>
          <w:rFonts w:ascii="微软雅黑" w:eastAsia="微软雅黑" w:hAnsi="微软雅黑"/>
          <w:b/>
          <w:sz w:val="18"/>
          <w:szCs w:val="18"/>
          <w:lang w:eastAsia="zh-CN"/>
        </w:rPr>
        <w:t>B</w:t>
      </w:r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>ox</w:t>
      </w:r>
      <w:proofErr w:type="spellEnd"/>
      <w:r w:rsidRPr="0000517D">
        <w:rPr>
          <w:rFonts w:ascii="微软雅黑" w:eastAsia="微软雅黑" w:hAnsi="微软雅黑"/>
          <w:b/>
          <w:sz w:val="18"/>
          <w:szCs w:val="18"/>
          <w:lang w:eastAsia="zh-CN"/>
        </w:rPr>
        <w:t xml:space="preserve"> </w:t>
      </w:r>
      <w:r w:rsidRPr="0000517D">
        <w:rPr>
          <w:rFonts w:ascii="微软雅黑" w:eastAsia="微软雅黑" w:hAnsi="微软雅黑" w:hint="eastAsia"/>
          <w:b/>
          <w:sz w:val="18"/>
          <w:szCs w:val="18"/>
          <w:lang w:eastAsia="zh-CN"/>
        </w:rPr>
        <w:t>分布式文件系统</w:t>
      </w:r>
      <w:r>
        <w:rPr>
          <w:rFonts w:ascii="微软雅黑" w:eastAsia="微软雅黑" w:hAnsi="微软雅黑"/>
          <w:b/>
          <w:sz w:val="18"/>
          <w:szCs w:val="18"/>
          <w:lang w:eastAsia="zh-CN"/>
        </w:rPr>
        <w:tab/>
      </w:r>
      <w:r>
        <w:rPr>
          <w:rFonts w:ascii="微软雅黑" w:eastAsia="微软雅黑" w:hAnsi="微软雅黑"/>
          <w:bCs/>
          <w:sz w:val="18"/>
          <w:szCs w:val="18"/>
          <w:lang w:eastAsia="zh-CN"/>
        </w:rPr>
        <w:t>2019.03 – 2019.06</w:t>
      </w:r>
    </w:p>
    <w:p w14:paraId="13A73E4C" w14:textId="2D3ECBAF" w:rsidR="0000517D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使用Java编写一个可以在客</w:t>
      </w:r>
      <w:proofErr w:type="gramStart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服端</w:t>
      </w:r>
      <w:r w:rsidR="00C704E8">
        <w:rPr>
          <w:rFonts w:ascii="微软雅黑" w:eastAsia="微软雅黑" w:hAnsi="微软雅黑" w:hint="eastAsia"/>
          <w:bCs/>
          <w:sz w:val="18"/>
          <w:szCs w:val="18"/>
          <w:lang w:eastAsia="zh-CN"/>
        </w:rPr>
        <w:t>间</w:t>
      </w:r>
      <w:proofErr w:type="gramEnd"/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同步文件的非中心式文件系统。</w:t>
      </w:r>
    </w:p>
    <w:p w14:paraId="583BD55B" w14:textId="4C5A6F03" w:rsidR="00CC22EB" w:rsidRPr="00CC22EB" w:rsidRDefault="00CC22EB" w:rsidP="00CC22EB">
      <w:pPr>
        <w:pStyle w:val="ListParagraph"/>
        <w:numPr>
          <w:ilvl w:val="0"/>
          <w:numId w:val="30"/>
        </w:numPr>
        <w:tabs>
          <w:tab w:val="clear" w:pos="9360"/>
          <w:tab w:val="right" w:pos="10512"/>
        </w:tabs>
        <w:spacing w:before="0" w:after="0"/>
        <w:ind w:left="270" w:hanging="270"/>
        <w:jc w:val="both"/>
        <w:rPr>
          <w:rFonts w:ascii="微软雅黑" w:eastAsia="微软雅黑" w:hAnsi="微软雅黑"/>
          <w:bCs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文件系统客户端之间可以通过</w:t>
      </w:r>
      <w:r w:rsidR="0058444D">
        <w:rPr>
          <w:rFonts w:ascii="微软雅黑" w:eastAsia="微软雅黑" w:hAnsi="微软雅黑" w:hint="eastAsia"/>
          <w:bCs/>
          <w:sz w:val="18"/>
          <w:szCs w:val="18"/>
          <w:lang w:eastAsia="zh-CN"/>
        </w:rPr>
        <w:t>公</w:t>
      </w:r>
      <w:r>
        <w:rPr>
          <w:rFonts w:ascii="微软雅黑" w:eastAsia="微软雅黑" w:hAnsi="微软雅黑" w:hint="eastAsia"/>
          <w:bCs/>
          <w:sz w:val="18"/>
          <w:szCs w:val="18"/>
          <w:lang w:eastAsia="zh-CN"/>
        </w:rPr>
        <w:t>有-私有密钥实现对通讯内容的加密。</w:t>
      </w:r>
    </w:p>
    <w:p w14:paraId="08770C95" w14:textId="77777777" w:rsidR="00BE0574" w:rsidRPr="00BE0574" w:rsidRDefault="00BE0574" w:rsidP="00BE0574">
      <w:pPr>
        <w:tabs>
          <w:tab w:val="clear" w:pos="9360"/>
          <w:tab w:val="right" w:pos="10512"/>
        </w:tabs>
        <w:spacing w:before="0" w:after="0"/>
        <w:jc w:val="both"/>
        <w:rPr>
          <w:rFonts w:ascii="微软雅黑" w:eastAsia="微软雅黑" w:hAnsi="微软雅黑"/>
          <w:bCs/>
          <w:sz w:val="2"/>
          <w:szCs w:val="2"/>
          <w:lang w:eastAsia="zh-CN"/>
        </w:rPr>
      </w:pPr>
    </w:p>
    <w:p w14:paraId="37642BAB" w14:textId="60935BA9" w:rsidR="00F107FB" w:rsidRPr="00BD6153" w:rsidRDefault="00E62601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专业</w:t>
      </w:r>
      <w:r w:rsidR="00D03FB5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技能</w:t>
      </w:r>
    </w:p>
    <w:p w14:paraId="17E62767" w14:textId="5D3FA839" w:rsidR="00FF7183" w:rsidRPr="00620404" w:rsidRDefault="000A73C2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EB46EE"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Pytho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um</w:t>
      </w:r>
      <w:r w:rsidR="00250C8E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y, 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NLTK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M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atplotlib, </w:t>
      </w:r>
      <w:proofErr w:type="spellStart"/>
      <w:r w:rsidR="008D35D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S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klearn</w:t>
      </w:r>
      <w:proofErr w:type="spellEnd"/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y</w:t>
      </w:r>
      <w:r w:rsidR="003D7D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T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orch</w:t>
      </w:r>
      <w:proofErr w:type="spellEnd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</w:t>
      </w:r>
      <w:r w:rsidR="0005599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andas</w:t>
      </w:r>
      <w:r w:rsidR="0005599C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, </w:t>
      </w:r>
      <w:proofErr w:type="spellStart"/>
      <w:r w:rsidR="00F90523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yMySQL</w:t>
      </w:r>
      <w:proofErr w:type="spellEnd"/>
      <w:r w:rsidRP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0D4C66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FF7183" w:rsidRPr="006D36C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FF7183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Java</w:t>
      </w:r>
      <w:r w:rsidR="00D62E44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(JDBC)</w:t>
      </w:r>
      <w:r w:rsidR="006D36C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D36CF" w:rsidRPr="000549EF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S</w:t>
      </w:r>
      <w:r w:rsidR="006D36C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QL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A61B3F" w:rsidRPr="000549EF">
        <w:rPr>
          <w:rStyle w:val="NormalBold"/>
          <w:rFonts w:ascii="微软雅黑" w:eastAsia="微软雅黑" w:hAnsi="微软雅黑"/>
          <w:b w:val="0"/>
          <w:sz w:val="18"/>
          <w:szCs w:val="18"/>
          <w:u w:val="thick"/>
          <w:lang w:eastAsia="zh-CN"/>
        </w:rPr>
        <w:t>R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(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假设检测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分析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3421B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作图</w:t>
      </w:r>
      <w:r w:rsidR="003E2AA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ED70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时间序列分析</w:t>
      </w:r>
      <w:r w:rsidR="00A8064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</w:t>
      </w:r>
      <w:r w:rsidR="003421B9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)</w:t>
      </w:r>
      <w:r w:rsidR="00E0612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72EB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5B05CC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C，</w:t>
      </w:r>
      <w:r w:rsidR="008358D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askell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自学Hadoop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Spark</w:t>
      </w:r>
      <w:r w:rsidR="00855A7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Hive基础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以及Power</w:t>
      </w:r>
      <w:r w:rsidR="00C75D57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BI</w:t>
      </w:r>
      <w:r w:rsidR="00C75D5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视化工具</w:t>
      </w:r>
      <w:r w:rsidR="007016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9E6F7AB" w14:textId="43F270D6" w:rsidR="003A49E6" w:rsidRDefault="005069FD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使用</w:t>
      </w:r>
      <w:r w:rsidR="00FA4CD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Windows</w:t>
      </w:r>
      <w:r w:rsidR="00FA649F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操作系统</w:t>
      </w:r>
      <w:r w:rsid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606833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Microsoft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Excel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E01E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PPT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0B0E9B" w:rsidRPr="007C5ADF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>Word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DC73D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Visio</w:t>
      </w:r>
      <w:r w:rsidR="00DC73D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,</w:t>
      </w:r>
      <w:r w:rsidR="00003268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 </w:t>
      </w:r>
      <w:r w:rsidR="00B255CA" w:rsidRPr="007C5AD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软件</w:t>
      </w:r>
      <w:r w:rsidR="00951077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B82B7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</w:t>
      </w:r>
      <w:r w:rsidR="001F250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Linux操作系统</w:t>
      </w:r>
      <w:r w:rsidR="00A25C7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可使用</w:t>
      </w:r>
      <w:r w:rsidR="00D95488" w:rsidRPr="00D877CA"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  <w:t xml:space="preserve">Git </w:t>
      </w:r>
      <w:r w:rsidR="00D95488" w:rsidRPr="00D877C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进行版本</w:t>
      </w:r>
      <w:r w:rsidR="00AA3B1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管理</w:t>
      </w:r>
      <w:r w:rsidR="00D95488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46DF93B7" w14:textId="78E5028A" w:rsidR="006046D9" w:rsidRDefault="006046D9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悉数据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清洗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0937E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处理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建模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数据处理分析流程。熟悉聚类</w:t>
      </w:r>
      <w:r w:rsidR="00AD30C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936D39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神经网络等多种机器学习、深度学习算法。</w:t>
      </w:r>
    </w:p>
    <w:p w14:paraId="3D1B8F53" w14:textId="05F6A6DD" w:rsidR="00390694" w:rsidRDefault="00390694" w:rsidP="00707E4A">
      <w:pPr>
        <w:pStyle w:val="ListParagraph"/>
        <w:numPr>
          <w:ilvl w:val="0"/>
          <w:numId w:val="23"/>
        </w:numPr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主要课程：机器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分析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学习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B346E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库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9267B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数据挖掘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5004C4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信息检索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自然语言处理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建模</w:t>
      </w:r>
      <w:r w:rsidR="00F7026F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、</w:t>
      </w:r>
      <w:r w:rsidR="00400E0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统计测试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等。</w:t>
      </w:r>
    </w:p>
    <w:p w14:paraId="7EE2EA7D" w14:textId="77777777" w:rsidR="00F044F8" w:rsidRPr="00F044F8" w:rsidRDefault="00F044F8" w:rsidP="00F044F8">
      <w:pPr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2C93E57C" w14:textId="5ACA91B0" w:rsidR="004A2D91" w:rsidRPr="00BD6153" w:rsidRDefault="004A2D91" w:rsidP="004A2D91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eastAsia="zh-CN"/>
        </w:rPr>
      </w:pPr>
      <w:r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语言能力</w:t>
      </w:r>
    </w:p>
    <w:p w14:paraId="10B02FBA" w14:textId="548D552E" w:rsidR="001354B2" w:rsidRPr="001354B2" w:rsidRDefault="00FF66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proofErr w:type="gramStart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雅思学术</w:t>
      </w:r>
      <w:proofErr w:type="gramEnd"/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类</w:t>
      </w:r>
      <w:r w:rsid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IELTS Academic</w:t>
      </w:r>
      <w:r w:rsidR="00E60D2B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DA30A7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="004A76EC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7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阅读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听力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8.</w:t>
      </w:r>
      <w:r w:rsidR="000A73C2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口语</w:t>
      </w:r>
      <w:r w:rsidR="00A90952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 xml:space="preserve"> 6.0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写作</w:t>
      </w:r>
      <w:r w:rsidR="007F3C2C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6.</w:t>
      </w:r>
      <w:r w:rsidR="000E1E46" w:rsidRPr="001E0A9E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0</w:t>
      </w:r>
      <w:r w:rsidR="00E60D2B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)</w:t>
      </w:r>
      <w:r w:rsidR="00853E4A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3B97B830" w14:textId="64535DA1" w:rsidR="001354B2" w:rsidRPr="001354B2" w:rsidRDefault="0091647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大学英语四级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 xml:space="preserve"> </w:t>
      </w:r>
      <w:r w:rsidR="00973E4F">
        <w:rPr>
          <w:rStyle w:val="NormalBold"/>
          <w:rFonts w:ascii="微软雅黑" w:eastAsia="微软雅黑" w:hAnsi="微软雅黑"/>
          <w:b w:val="0"/>
          <w:bCs/>
          <w:sz w:val="18"/>
          <w:szCs w:val="18"/>
          <w:lang w:eastAsia="zh-CN"/>
        </w:rPr>
        <w:t>(</w:t>
      </w:r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大</w:t>
      </w:r>
      <w:proofErr w:type="gramStart"/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一</w:t>
      </w:r>
      <w:proofErr w:type="gramEnd"/>
      <w:r w:rsidR="00BD78BA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第一学期</w:t>
      </w:r>
      <w:r w:rsidR="00C76318" w:rsidRPr="0047178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通过</w:t>
      </w:r>
      <w:r w:rsidR="00C76318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总分</w:t>
      </w:r>
      <w:r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6</w:t>
      </w:r>
      <w:r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6</w:t>
      </w:r>
      <w:r w:rsidR="000A73C2" w:rsidRPr="006144EF">
        <w:rPr>
          <w:rStyle w:val="NormalBold"/>
          <w:rFonts w:ascii="微软雅黑" w:eastAsia="微软雅黑" w:hAnsi="微软雅黑"/>
          <w:b w:val="0"/>
          <w:bCs/>
          <w:sz w:val="18"/>
          <w:szCs w:val="18"/>
          <w:u w:val="thick"/>
          <w:lang w:eastAsia="zh-CN"/>
        </w:rPr>
        <w:t>5</w:t>
      </w:r>
      <w:r w:rsidR="000A73C2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，</w:t>
      </w:r>
      <w:r w:rsidR="00FB6D22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阅读</w:t>
      </w:r>
      <w:r w:rsidR="00B17C15" w:rsidRPr="006144E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u w:val="thick"/>
          <w:lang w:eastAsia="zh-CN"/>
        </w:rPr>
        <w:t>满分</w:t>
      </w:r>
      <w:r w:rsidR="00973E4F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)</w:t>
      </w:r>
      <w:r w:rsidR="003357F3" w:rsidRPr="001E0A9E">
        <w:rPr>
          <w:rStyle w:val="NormalBold"/>
          <w:rFonts w:ascii="微软雅黑" w:eastAsia="微软雅黑" w:hAnsi="微软雅黑" w:hint="eastAsia"/>
          <w:b w:val="0"/>
          <w:bCs/>
          <w:sz w:val="18"/>
          <w:szCs w:val="18"/>
          <w:lang w:eastAsia="zh-CN"/>
        </w:rPr>
        <w:t>。</w:t>
      </w:r>
    </w:p>
    <w:p w14:paraId="70E0211A" w14:textId="52239F01" w:rsidR="00ED2F80" w:rsidRPr="001E0A9E" w:rsidRDefault="00B17C15" w:rsidP="00707E4A">
      <w:pPr>
        <w:pStyle w:val="ListParagraph"/>
        <w:numPr>
          <w:ilvl w:val="0"/>
          <w:numId w:val="23"/>
        </w:numPr>
        <w:tabs>
          <w:tab w:val="clear" w:pos="9360"/>
          <w:tab w:val="right" w:pos="10426"/>
        </w:tabs>
        <w:spacing w:before="0" w:after="0"/>
        <w:ind w:left="270" w:hanging="270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在澳大利亚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五年学习生活经历</w:t>
      </w:r>
      <w:r w:rsidRPr="001E0A9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熟练适应</w:t>
      </w:r>
      <w:r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英语交流环境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594EDD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够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熟练使用英语进行</w:t>
      </w:r>
      <w:r w:rsidR="00E70FF2" w:rsidRPr="000D5336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汇报及写作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具有良好的沟通交流</w:t>
      </w:r>
      <w:r w:rsidR="00086CFA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表达</w:t>
      </w:r>
      <w:r w:rsidR="00334D71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能力</w:t>
      </w:r>
      <w:r w:rsidR="00E70FF2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</w:p>
    <w:p w14:paraId="5355720F" w14:textId="77777777" w:rsidR="000D4C66" w:rsidRPr="003A2144" w:rsidRDefault="000D4C66" w:rsidP="00302CCD">
      <w:pPr>
        <w:tabs>
          <w:tab w:val="clear" w:pos="9360"/>
          <w:tab w:val="right" w:pos="10426"/>
        </w:tabs>
        <w:spacing w:before="0" w:after="0"/>
        <w:rPr>
          <w:rStyle w:val="NormalBold"/>
          <w:rFonts w:ascii="微软雅黑" w:eastAsia="微软雅黑" w:hAnsi="微软雅黑"/>
          <w:b w:val="0"/>
          <w:sz w:val="2"/>
          <w:szCs w:val="2"/>
          <w:lang w:eastAsia="zh-CN"/>
        </w:rPr>
      </w:pPr>
    </w:p>
    <w:p w14:paraId="3435BBFB" w14:textId="4176E332" w:rsidR="00EE788C" w:rsidRPr="00BD6153" w:rsidRDefault="00E07316" w:rsidP="00302CCD">
      <w:pPr>
        <w:pStyle w:val="Heading1"/>
        <w:spacing w:before="0" w:after="0"/>
        <w:rPr>
          <w:rFonts w:ascii="微软雅黑" w:eastAsia="微软雅黑" w:hAnsi="微软雅黑"/>
          <w:b w:val="0"/>
          <w:sz w:val="22"/>
          <w:szCs w:val="22"/>
          <w:lang w:val="en-AU" w:eastAsia="zh-CN"/>
        </w:rPr>
      </w:pPr>
      <w:r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其他</w:t>
      </w:r>
      <w:r w:rsidR="00857261" w:rsidRPr="00BD6153">
        <w:rPr>
          <w:rFonts w:ascii="微软雅黑" w:eastAsia="微软雅黑" w:hAnsi="微软雅黑" w:hint="eastAsia"/>
          <w:b w:val="0"/>
          <w:sz w:val="22"/>
          <w:szCs w:val="22"/>
          <w:lang w:eastAsia="zh-CN"/>
        </w:rPr>
        <w:t>经历</w:t>
      </w:r>
    </w:p>
    <w:p w14:paraId="1ACAA3CC" w14:textId="449A7E61" w:rsidR="00106A82" w:rsidRDefault="0061651B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Fonts w:ascii="微软雅黑" w:eastAsia="微软雅黑" w:hAnsi="微软雅黑" w:hint="eastAsia"/>
          <w:sz w:val="18"/>
          <w:szCs w:val="18"/>
          <w:lang w:eastAsia="zh-CN"/>
        </w:rPr>
        <w:t>具有极强的学习能力</w:t>
      </w:r>
      <w:r w:rsidR="00765A9E">
        <w:rPr>
          <w:rFonts w:ascii="微软雅黑" w:eastAsia="微软雅黑" w:hAnsi="微软雅黑" w:hint="eastAsia"/>
          <w:sz w:val="18"/>
          <w:szCs w:val="18"/>
          <w:lang w:eastAsia="zh-CN"/>
        </w:rPr>
        <w:t>。</w:t>
      </w:r>
      <w:r w:rsidRPr="002A7ED5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从零</w:t>
      </w:r>
      <w:r w:rsidR="00B00C12" w:rsidRPr="00FE5E4D">
        <w:rPr>
          <w:rFonts w:ascii="微软雅黑" w:eastAsia="微软雅黑" w:hAnsi="微软雅黑" w:hint="eastAsia"/>
          <w:sz w:val="18"/>
          <w:szCs w:val="18"/>
          <w:u w:val="thick"/>
          <w:lang w:eastAsia="zh-CN"/>
        </w:rPr>
        <w:t>自学安卓开发</w:t>
      </w:r>
      <w:r w:rsidR="003659D0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，</w:t>
      </w:r>
      <w:r w:rsidR="008017FE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业余时间</w:t>
      </w:r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编写</w:t>
      </w:r>
      <w:r w:rsidR="003479B3">
        <w:rPr>
          <w:rFonts w:ascii="微软雅黑" w:eastAsia="微软雅黑" w:hAnsi="微软雅黑" w:hint="eastAsia"/>
          <w:sz w:val="18"/>
          <w:szCs w:val="18"/>
          <w:lang w:eastAsia="zh-CN"/>
        </w:rPr>
        <w:t>的</w:t>
      </w:r>
      <w:proofErr w:type="gramStart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倒数日</w:t>
      </w:r>
      <w:proofErr w:type="gramEnd"/>
      <w:r w:rsidR="00D26218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记事本</w:t>
      </w:r>
      <w:r w:rsidR="00C769F9" w:rsidRPr="003C640D">
        <w:rPr>
          <w:rFonts w:ascii="微软雅黑" w:eastAsia="微软雅黑" w:hAnsi="微软雅黑"/>
          <w:sz w:val="18"/>
          <w:szCs w:val="18"/>
          <w:lang w:eastAsia="zh-CN"/>
        </w:rPr>
        <w:t>A</w:t>
      </w:r>
      <w:r w:rsidR="00C769F9" w:rsidRPr="003C640D">
        <w:rPr>
          <w:rFonts w:ascii="微软雅黑" w:eastAsia="微软雅黑" w:hAnsi="微软雅黑" w:hint="eastAsia"/>
          <w:sz w:val="18"/>
          <w:szCs w:val="18"/>
          <w:lang w:eastAsia="zh-CN"/>
        </w:rPr>
        <w:t>pp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上架华为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、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阿里等应用市场</w:t>
      </w:r>
      <w:r w:rsidR="003659D0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，</w:t>
      </w:r>
      <w:r w:rsidR="003479B3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已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有</w:t>
      </w:r>
      <w:r w:rsidR="002F3DF9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几</w:t>
      </w:r>
      <w:r w:rsidR="00FE2E67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千次下载</w:t>
      </w:r>
      <w:r w:rsidR="00106A82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量</w:t>
      </w:r>
      <w:r w:rsidR="005F7211" w:rsidRPr="003C640D">
        <w:rPr>
          <w:rStyle w:val="NormalBold"/>
          <w:rFonts w:ascii="微软雅黑" w:eastAsia="微软雅黑" w:hAnsi="微软雅黑" w:hint="eastAsia"/>
          <w:b w:val="0"/>
          <w:noProof/>
          <w:sz w:val="18"/>
          <w:szCs w:val="18"/>
          <w:lang w:eastAsia="zh-CN"/>
        </w:rPr>
        <w:t>。</w:t>
      </w:r>
    </w:p>
    <w:p w14:paraId="1639F3D1" w14:textId="64E9A249" w:rsidR="003479B3" w:rsidRDefault="00BC576D" w:rsidP="00707E4A">
      <w:pPr>
        <w:pStyle w:val="ListParagraph"/>
        <w:numPr>
          <w:ilvl w:val="0"/>
          <w:numId w:val="24"/>
        </w:numPr>
        <w:spacing w:before="0" w:after="0"/>
        <w:ind w:left="270" w:hanging="270"/>
        <w:jc w:val="both"/>
        <w:rPr>
          <w:rStyle w:val="NormalBold"/>
          <w:rFonts w:ascii="微软雅黑" w:eastAsia="微软雅黑" w:hAnsi="微软雅黑"/>
          <w:b w:val="0"/>
          <w:sz w:val="18"/>
          <w:szCs w:val="18"/>
          <w:lang w:eastAsia="zh-CN"/>
        </w:rPr>
      </w:pP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担任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北京理工大学学生会体育部部员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，</w:t>
      </w:r>
      <w:r w:rsidR="001401B5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责任心强，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参与筹备</w:t>
      </w:r>
      <w:r w:rsidRPr="00FE5E4D">
        <w:rPr>
          <w:rStyle w:val="NormalBold"/>
          <w:rFonts w:ascii="微软雅黑" w:eastAsia="微软雅黑" w:hAnsi="微软雅黑" w:hint="eastAsia"/>
          <w:b w:val="0"/>
          <w:sz w:val="18"/>
          <w:szCs w:val="18"/>
          <w:u w:val="thick"/>
          <w:lang w:eastAsia="zh-CN"/>
        </w:rPr>
        <w:t>上千人参与的校运会及长跑</w:t>
      </w:r>
      <w:r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。</w:t>
      </w:r>
      <w:r w:rsidR="00964C1E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协调沟通场地等多部门，活动顺利</w:t>
      </w:r>
      <w:r w:rsidR="00AD2E30">
        <w:rPr>
          <w:rStyle w:val="NormalBold"/>
          <w:rFonts w:ascii="微软雅黑" w:eastAsia="微软雅黑" w:hAnsi="微软雅黑" w:hint="eastAsia"/>
          <w:b w:val="0"/>
          <w:sz w:val="18"/>
          <w:szCs w:val="18"/>
          <w:lang w:eastAsia="zh-CN"/>
        </w:rPr>
        <w:t>举办。</w:t>
      </w:r>
    </w:p>
    <w:p w14:paraId="1DDFE7AF" w14:textId="35FB795B" w:rsidR="00391B53" w:rsidRPr="002B5319" w:rsidRDefault="00391B53" w:rsidP="002B5319">
      <w:pPr>
        <w:spacing w:before="0" w:after="0"/>
        <w:jc w:val="both"/>
        <w:rPr>
          <w:rFonts w:ascii="微软雅黑" w:eastAsia="微软雅黑" w:hAnsi="微软雅黑"/>
          <w:sz w:val="18"/>
          <w:szCs w:val="18"/>
          <w:lang w:eastAsia="zh-CN"/>
        </w:rPr>
      </w:pPr>
    </w:p>
    <w:sectPr w:rsidR="00391B53" w:rsidRPr="002B5319" w:rsidSect="00D076B0">
      <w:headerReference w:type="default" r:id="rId16"/>
      <w:pgSz w:w="12240" w:h="15840"/>
      <w:pgMar w:top="864" w:right="864" w:bottom="864" w:left="864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071EAAB" w14:textId="77777777" w:rsidR="00315CA9" w:rsidRDefault="00315CA9" w:rsidP="00950AB5">
      <w:pPr>
        <w:spacing w:before="0" w:after="0"/>
      </w:pPr>
      <w:r>
        <w:separator/>
      </w:r>
    </w:p>
  </w:endnote>
  <w:endnote w:type="continuationSeparator" w:id="0">
    <w:p w14:paraId="5340ECFC" w14:textId="77777777" w:rsidR="00315CA9" w:rsidRDefault="00315CA9" w:rsidP="00950AB5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isa Offc Serif Pro">
    <w:altName w:val="Tisa Offc Serif Pro"/>
    <w:charset w:val="00"/>
    <w:family w:val="auto"/>
    <w:pitch w:val="variable"/>
    <w:sig w:usb0="800002E7" w:usb1="00000002" w:usb2="00000000" w:usb3="00000000" w:csb0="0000019F" w:csb1="00000000"/>
  </w:font>
  <w:font w:name="华文仿宋">
    <w:altName w:val="STFa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E495F" w14:textId="77777777" w:rsidR="00315CA9" w:rsidRDefault="00315CA9" w:rsidP="00950AB5">
      <w:pPr>
        <w:spacing w:before="0" w:after="0"/>
      </w:pPr>
      <w:r>
        <w:separator/>
      </w:r>
    </w:p>
  </w:footnote>
  <w:footnote w:type="continuationSeparator" w:id="0">
    <w:p w14:paraId="599388E1" w14:textId="77777777" w:rsidR="00315CA9" w:rsidRDefault="00315CA9" w:rsidP="00950AB5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991E8D" w14:textId="309D0E9F" w:rsidR="008506F2" w:rsidRDefault="008506F2" w:rsidP="008506F2">
    <w:pPr>
      <w:pStyle w:val="Header"/>
      <w:tabs>
        <w:tab w:val="clear" w:pos="4680"/>
        <w:tab w:val="clear" w:pos="9360"/>
        <w:tab w:val="center" w:pos="5256"/>
        <w:tab w:val="right" w:pos="10512"/>
      </w:tabs>
    </w:pPr>
    <w:r w:rsidRPr="0000490B">
      <w:rPr>
        <w:rFonts w:ascii="微软雅黑" w:eastAsia="微软雅黑" w:hAnsi="微软雅黑" w:hint="eastAsia"/>
        <w:lang w:eastAsia="zh-CN"/>
      </w:rPr>
      <w:t>吴嘉澍</w:t>
    </w:r>
    <w:r>
      <w:rPr>
        <w:lang w:eastAsia="zh-CN"/>
      </w:rPr>
      <w:tab/>
    </w:r>
    <w:r w:rsidRPr="0000490B">
      <w:rPr>
        <w:rFonts w:ascii="微软雅黑" w:eastAsia="微软雅黑" w:hAnsi="微软雅黑" w:hint="eastAsia"/>
        <w:lang w:eastAsia="zh-CN"/>
      </w:rPr>
      <w:t>简历</w:t>
    </w:r>
    <w:r>
      <w:rPr>
        <w:lang w:eastAsia="zh-CN"/>
      </w:rPr>
      <w:tab/>
    </w:r>
    <w:r w:rsidRPr="001D11A4">
      <w:rPr>
        <w:rFonts w:ascii="Times New Roman" w:hAnsi="Times New Roman" w:cs="Times New Roman"/>
        <w:lang w:eastAsia="zh-CN"/>
      </w:rPr>
      <w:t>2021.0</w:t>
    </w:r>
    <w:r w:rsidR="00936836">
      <w:rPr>
        <w:rFonts w:ascii="Times New Roman" w:hAnsi="Times New Roman" w:cs="Times New Roman"/>
        <w:lang w:eastAsia="zh-CN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13F67"/>
    <w:multiLevelType w:val="hybridMultilevel"/>
    <w:tmpl w:val="C53895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695CBD"/>
    <w:multiLevelType w:val="hybridMultilevel"/>
    <w:tmpl w:val="2D64DD5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5636B"/>
    <w:multiLevelType w:val="hybridMultilevel"/>
    <w:tmpl w:val="645A56A2"/>
    <w:lvl w:ilvl="0" w:tplc="D75EC94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6F066B"/>
    <w:multiLevelType w:val="hybridMultilevel"/>
    <w:tmpl w:val="DCC4C7D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51707"/>
    <w:multiLevelType w:val="hybridMultilevel"/>
    <w:tmpl w:val="4FC0D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6659B"/>
    <w:multiLevelType w:val="hybridMultilevel"/>
    <w:tmpl w:val="5114C4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1E1747"/>
    <w:multiLevelType w:val="hybridMultilevel"/>
    <w:tmpl w:val="9A60036C"/>
    <w:lvl w:ilvl="0" w:tplc="D5D25DE4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8532B80"/>
    <w:multiLevelType w:val="hybridMultilevel"/>
    <w:tmpl w:val="FF8A17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D936D1"/>
    <w:multiLevelType w:val="hybridMultilevel"/>
    <w:tmpl w:val="73A01C9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45561"/>
    <w:multiLevelType w:val="hybridMultilevel"/>
    <w:tmpl w:val="611CF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052701"/>
    <w:multiLevelType w:val="hybridMultilevel"/>
    <w:tmpl w:val="2B02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651F62"/>
    <w:multiLevelType w:val="hybridMultilevel"/>
    <w:tmpl w:val="60EEE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491941"/>
    <w:multiLevelType w:val="hybridMultilevel"/>
    <w:tmpl w:val="27B6EEA6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14A69"/>
    <w:multiLevelType w:val="hybridMultilevel"/>
    <w:tmpl w:val="AA8E87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0F71D4"/>
    <w:multiLevelType w:val="hybridMultilevel"/>
    <w:tmpl w:val="2B00EF32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607A48"/>
    <w:multiLevelType w:val="hybridMultilevel"/>
    <w:tmpl w:val="DE5CF2B4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C72104"/>
    <w:multiLevelType w:val="hybridMultilevel"/>
    <w:tmpl w:val="A5B6C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916D13"/>
    <w:multiLevelType w:val="hybridMultilevel"/>
    <w:tmpl w:val="66288338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80061C"/>
    <w:multiLevelType w:val="hybridMultilevel"/>
    <w:tmpl w:val="2C4266AE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29339B9"/>
    <w:multiLevelType w:val="hybridMultilevel"/>
    <w:tmpl w:val="4BC091C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91562"/>
    <w:multiLevelType w:val="hybridMultilevel"/>
    <w:tmpl w:val="0DA4B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870916"/>
    <w:multiLevelType w:val="hybridMultilevel"/>
    <w:tmpl w:val="A81A7622"/>
    <w:lvl w:ilvl="0" w:tplc="0C090001">
      <w:start w:val="1"/>
      <w:numFmt w:val="bullet"/>
      <w:lvlText w:val=""/>
      <w:lvlJc w:val="left"/>
      <w:pPr>
        <w:ind w:left="195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67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39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11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83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55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27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99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710" w:hanging="360"/>
      </w:pPr>
      <w:rPr>
        <w:rFonts w:ascii="Wingdings" w:hAnsi="Wingdings" w:hint="default"/>
      </w:rPr>
    </w:lvl>
  </w:abstractNum>
  <w:abstractNum w:abstractNumId="22" w15:restartNumberingAfterBreak="0">
    <w:nsid w:val="4C552F63"/>
    <w:multiLevelType w:val="hybridMultilevel"/>
    <w:tmpl w:val="EB76C9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AD3F50"/>
    <w:multiLevelType w:val="hybridMultilevel"/>
    <w:tmpl w:val="1E8057C6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A50D8C"/>
    <w:multiLevelType w:val="hybridMultilevel"/>
    <w:tmpl w:val="ECB6C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775737"/>
    <w:multiLevelType w:val="hybridMultilevel"/>
    <w:tmpl w:val="496889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46E2517"/>
    <w:multiLevelType w:val="hybridMultilevel"/>
    <w:tmpl w:val="498A7F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AC44A1"/>
    <w:multiLevelType w:val="hybridMultilevel"/>
    <w:tmpl w:val="3A76175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B773B6"/>
    <w:multiLevelType w:val="hybridMultilevel"/>
    <w:tmpl w:val="B94E5C84"/>
    <w:lvl w:ilvl="0" w:tplc="995CD8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5E33AF"/>
    <w:multiLevelType w:val="hybridMultilevel"/>
    <w:tmpl w:val="017406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2"/>
  </w:num>
  <w:num w:numId="3">
    <w:abstractNumId w:val="6"/>
  </w:num>
  <w:num w:numId="4">
    <w:abstractNumId w:val="25"/>
  </w:num>
  <w:num w:numId="5">
    <w:abstractNumId w:val="21"/>
  </w:num>
  <w:num w:numId="6">
    <w:abstractNumId w:val="13"/>
  </w:num>
  <w:num w:numId="7">
    <w:abstractNumId w:val="14"/>
  </w:num>
  <w:num w:numId="8">
    <w:abstractNumId w:val="8"/>
  </w:num>
  <w:num w:numId="9">
    <w:abstractNumId w:val="0"/>
  </w:num>
  <w:num w:numId="10">
    <w:abstractNumId w:val="27"/>
  </w:num>
  <w:num w:numId="11">
    <w:abstractNumId w:val="18"/>
  </w:num>
  <w:num w:numId="12">
    <w:abstractNumId w:val="17"/>
  </w:num>
  <w:num w:numId="13">
    <w:abstractNumId w:val="3"/>
  </w:num>
  <w:num w:numId="14">
    <w:abstractNumId w:val="15"/>
  </w:num>
  <w:num w:numId="15">
    <w:abstractNumId w:val="12"/>
  </w:num>
  <w:num w:numId="16">
    <w:abstractNumId w:val="26"/>
  </w:num>
  <w:num w:numId="17">
    <w:abstractNumId w:val="1"/>
  </w:num>
  <w:num w:numId="18">
    <w:abstractNumId w:val="19"/>
  </w:num>
  <w:num w:numId="19">
    <w:abstractNumId w:val="22"/>
  </w:num>
  <w:num w:numId="20">
    <w:abstractNumId w:val="23"/>
  </w:num>
  <w:num w:numId="21">
    <w:abstractNumId w:val="29"/>
  </w:num>
  <w:num w:numId="22">
    <w:abstractNumId w:val="10"/>
  </w:num>
  <w:num w:numId="23">
    <w:abstractNumId w:val="24"/>
  </w:num>
  <w:num w:numId="24">
    <w:abstractNumId w:val="11"/>
  </w:num>
  <w:num w:numId="25">
    <w:abstractNumId w:val="7"/>
  </w:num>
  <w:num w:numId="26">
    <w:abstractNumId w:val="20"/>
  </w:num>
  <w:num w:numId="27">
    <w:abstractNumId w:val="4"/>
  </w:num>
  <w:num w:numId="28">
    <w:abstractNumId w:val="5"/>
  </w:num>
  <w:num w:numId="29">
    <w:abstractNumId w:val="16"/>
  </w:num>
  <w:num w:numId="3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wNwICYzMzAwtzSyUdpeDU4uLM/DyQAhODWgCUv2y+LQAAAA=="/>
  </w:docVars>
  <w:rsids>
    <w:rsidRoot w:val="00D20E39"/>
    <w:rsid w:val="00000B98"/>
    <w:rsid w:val="000014D9"/>
    <w:rsid w:val="00002D23"/>
    <w:rsid w:val="00003268"/>
    <w:rsid w:val="00003D5F"/>
    <w:rsid w:val="000044FE"/>
    <w:rsid w:val="0000490B"/>
    <w:rsid w:val="0000517D"/>
    <w:rsid w:val="00005EA5"/>
    <w:rsid w:val="00005F94"/>
    <w:rsid w:val="000065DB"/>
    <w:rsid w:val="000066AD"/>
    <w:rsid w:val="00006CE9"/>
    <w:rsid w:val="0000717A"/>
    <w:rsid w:val="000079DC"/>
    <w:rsid w:val="00007C6B"/>
    <w:rsid w:val="00010732"/>
    <w:rsid w:val="000109C1"/>
    <w:rsid w:val="00012BAA"/>
    <w:rsid w:val="000133A2"/>
    <w:rsid w:val="00014870"/>
    <w:rsid w:val="00015191"/>
    <w:rsid w:val="000154AB"/>
    <w:rsid w:val="0001614A"/>
    <w:rsid w:val="0001684E"/>
    <w:rsid w:val="00020381"/>
    <w:rsid w:val="0002054B"/>
    <w:rsid w:val="00021542"/>
    <w:rsid w:val="000215CB"/>
    <w:rsid w:val="00024FED"/>
    <w:rsid w:val="0002517B"/>
    <w:rsid w:val="0002535B"/>
    <w:rsid w:val="00025392"/>
    <w:rsid w:val="00030080"/>
    <w:rsid w:val="000315F3"/>
    <w:rsid w:val="00031620"/>
    <w:rsid w:val="000316DD"/>
    <w:rsid w:val="0003241F"/>
    <w:rsid w:val="0003267E"/>
    <w:rsid w:val="00033682"/>
    <w:rsid w:val="00034037"/>
    <w:rsid w:val="00036CD0"/>
    <w:rsid w:val="0004192E"/>
    <w:rsid w:val="00042620"/>
    <w:rsid w:val="00043C68"/>
    <w:rsid w:val="00043E22"/>
    <w:rsid w:val="00044D59"/>
    <w:rsid w:val="00045292"/>
    <w:rsid w:val="000455ED"/>
    <w:rsid w:val="000477DD"/>
    <w:rsid w:val="00047C89"/>
    <w:rsid w:val="0005001B"/>
    <w:rsid w:val="00051250"/>
    <w:rsid w:val="00051EDD"/>
    <w:rsid w:val="0005428C"/>
    <w:rsid w:val="000544F1"/>
    <w:rsid w:val="000549EF"/>
    <w:rsid w:val="0005599C"/>
    <w:rsid w:val="00055BF5"/>
    <w:rsid w:val="000570DE"/>
    <w:rsid w:val="000571FC"/>
    <w:rsid w:val="00057774"/>
    <w:rsid w:val="000577F5"/>
    <w:rsid w:val="00057B7D"/>
    <w:rsid w:val="00057DC9"/>
    <w:rsid w:val="0006047F"/>
    <w:rsid w:val="00060AC3"/>
    <w:rsid w:val="0006241B"/>
    <w:rsid w:val="000639B8"/>
    <w:rsid w:val="00063D3A"/>
    <w:rsid w:val="00064424"/>
    <w:rsid w:val="0006513C"/>
    <w:rsid w:val="000659B9"/>
    <w:rsid w:val="00065DEB"/>
    <w:rsid w:val="000660D2"/>
    <w:rsid w:val="000666B1"/>
    <w:rsid w:val="00067AB3"/>
    <w:rsid w:val="0007064D"/>
    <w:rsid w:val="00070A2E"/>
    <w:rsid w:val="000727B1"/>
    <w:rsid w:val="000733D3"/>
    <w:rsid w:val="00073A1A"/>
    <w:rsid w:val="00074D86"/>
    <w:rsid w:val="00076E59"/>
    <w:rsid w:val="00081195"/>
    <w:rsid w:val="00081906"/>
    <w:rsid w:val="000832D6"/>
    <w:rsid w:val="00083A68"/>
    <w:rsid w:val="00083BD3"/>
    <w:rsid w:val="00083E57"/>
    <w:rsid w:val="00085928"/>
    <w:rsid w:val="00086CFA"/>
    <w:rsid w:val="0009057D"/>
    <w:rsid w:val="000905A7"/>
    <w:rsid w:val="00090887"/>
    <w:rsid w:val="00090BCB"/>
    <w:rsid w:val="00091D5A"/>
    <w:rsid w:val="0009203B"/>
    <w:rsid w:val="000937E9"/>
    <w:rsid w:val="00093C8C"/>
    <w:rsid w:val="00094234"/>
    <w:rsid w:val="00095876"/>
    <w:rsid w:val="00096457"/>
    <w:rsid w:val="000965D9"/>
    <w:rsid w:val="000A0B4B"/>
    <w:rsid w:val="000A1DFE"/>
    <w:rsid w:val="000A3D5E"/>
    <w:rsid w:val="000A4B57"/>
    <w:rsid w:val="000A73C2"/>
    <w:rsid w:val="000B0E9B"/>
    <w:rsid w:val="000B1794"/>
    <w:rsid w:val="000B2C00"/>
    <w:rsid w:val="000B3AF7"/>
    <w:rsid w:val="000B401B"/>
    <w:rsid w:val="000B4510"/>
    <w:rsid w:val="000B4EA8"/>
    <w:rsid w:val="000B5F1F"/>
    <w:rsid w:val="000B791B"/>
    <w:rsid w:val="000C083C"/>
    <w:rsid w:val="000C0B7B"/>
    <w:rsid w:val="000C27A8"/>
    <w:rsid w:val="000C2E81"/>
    <w:rsid w:val="000C4141"/>
    <w:rsid w:val="000C468A"/>
    <w:rsid w:val="000C4A6A"/>
    <w:rsid w:val="000C5B97"/>
    <w:rsid w:val="000C6203"/>
    <w:rsid w:val="000C7A88"/>
    <w:rsid w:val="000D0CE1"/>
    <w:rsid w:val="000D1B1E"/>
    <w:rsid w:val="000D1D77"/>
    <w:rsid w:val="000D2A63"/>
    <w:rsid w:val="000D3432"/>
    <w:rsid w:val="000D39BE"/>
    <w:rsid w:val="000D3CA9"/>
    <w:rsid w:val="000D4C66"/>
    <w:rsid w:val="000D5336"/>
    <w:rsid w:val="000E01E8"/>
    <w:rsid w:val="000E0E98"/>
    <w:rsid w:val="000E1A26"/>
    <w:rsid w:val="000E1E46"/>
    <w:rsid w:val="000E22BF"/>
    <w:rsid w:val="000E3598"/>
    <w:rsid w:val="000E36A4"/>
    <w:rsid w:val="000E5E54"/>
    <w:rsid w:val="000F0B1A"/>
    <w:rsid w:val="000F0FDB"/>
    <w:rsid w:val="000F1116"/>
    <w:rsid w:val="000F2576"/>
    <w:rsid w:val="000F2F70"/>
    <w:rsid w:val="000F325C"/>
    <w:rsid w:val="000F3301"/>
    <w:rsid w:val="000F395E"/>
    <w:rsid w:val="000F4DD6"/>
    <w:rsid w:val="000F4DD7"/>
    <w:rsid w:val="000F5914"/>
    <w:rsid w:val="000F5B2C"/>
    <w:rsid w:val="000F5F6C"/>
    <w:rsid w:val="000F7E71"/>
    <w:rsid w:val="00101557"/>
    <w:rsid w:val="00101741"/>
    <w:rsid w:val="00102633"/>
    <w:rsid w:val="00102637"/>
    <w:rsid w:val="00103A15"/>
    <w:rsid w:val="00103A4E"/>
    <w:rsid w:val="00106A82"/>
    <w:rsid w:val="001106B0"/>
    <w:rsid w:val="00111237"/>
    <w:rsid w:val="00111CA1"/>
    <w:rsid w:val="00111E3A"/>
    <w:rsid w:val="0011236D"/>
    <w:rsid w:val="001143B6"/>
    <w:rsid w:val="00115379"/>
    <w:rsid w:val="00116694"/>
    <w:rsid w:val="001211A8"/>
    <w:rsid w:val="001217EF"/>
    <w:rsid w:val="00123ABC"/>
    <w:rsid w:val="001258AF"/>
    <w:rsid w:val="001316E1"/>
    <w:rsid w:val="0013170A"/>
    <w:rsid w:val="0013178B"/>
    <w:rsid w:val="00131D2A"/>
    <w:rsid w:val="0013237C"/>
    <w:rsid w:val="00133442"/>
    <w:rsid w:val="00133D45"/>
    <w:rsid w:val="00134F3D"/>
    <w:rsid w:val="00135343"/>
    <w:rsid w:val="001354B2"/>
    <w:rsid w:val="00135F84"/>
    <w:rsid w:val="001401B5"/>
    <w:rsid w:val="00141172"/>
    <w:rsid w:val="00141AD4"/>
    <w:rsid w:val="00143346"/>
    <w:rsid w:val="0014360B"/>
    <w:rsid w:val="0014392A"/>
    <w:rsid w:val="00143F82"/>
    <w:rsid w:val="00144BB9"/>
    <w:rsid w:val="00145069"/>
    <w:rsid w:val="00145705"/>
    <w:rsid w:val="00146780"/>
    <w:rsid w:val="00147D7E"/>
    <w:rsid w:val="0015035A"/>
    <w:rsid w:val="00151124"/>
    <w:rsid w:val="00151B40"/>
    <w:rsid w:val="00153D63"/>
    <w:rsid w:val="00154720"/>
    <w:rsid w:val="00156390"/>
    <w:rsid w:val="00157E4E"/>
    <w:rsid w:val="001604B6"/>
    <w:rsid w:val="00160778"/>
    <w:rsid w:val="001607C6"/>
    <w:rsid w:val="00162026"/>
    <w:rsid w:val="0016356C"/>
    <w:rsid w:val="00165D8D"/>
    <w:rsid w:val="00167CF2"/>
    <w:rsid w:val="00167EA3"/>
    <w:rsid w:val="001700F3"/>
    <w:rsid w:val="001701EB"/>
    <w:rsid w:val="001729B2"/>
    <w:rsid w:val="00172E6A"/>
    <w:rsid w:val="001732B2"/>
    <w:rsid w:val="00173D85"/>
    <w:rsid w:val="0017408D"/>
    <w:rsid w:val="00174FEC"/>
    <w:rsid w:val="00175205"/>
    <w:rsid w:val="001759A2"/>
    <w:rsid w:val="00175A8F"/>
    <w:rsid w:val="0018057D"/>
    <w:rsid w:val="00180F9D"/>
    <w:rsid w:val="00181108"/>
    <w:rsid w:val="001816F0"/>
    <w:rsid w:val="00181CF1"/>
    <w:rsid w:val="0018214C"/>
    <w:rsid w:val="00183C9C"/>
    <w:rsid w:val="00183D02"/>
    <w:rsid w:val="00184713"/>
    <w:rsid w:val="001850FE"/>
    <w:rsid w:val="001854E2"/>
    <w:rsid w:val="00186018"/>
    <w:rsid w:val="001864F8"/>
    <w:rsid w:val="00186FDA"/>
    <w:rsid w:val="0019047D"/>
    <w:rsid w:val="001954EC"/>
    <w:rsid w:val="001A08C8"/>
    <w:rsid w:val="001A1161"/>
    <w:rsid w:val="001A3354"/>
    <w:rsid w:val="001A3DCB"/>
    <w:rsid w:val="001A4576"/>
    <w:rsid w:val="001A6174"/>
    <w:rsid w:val="001A692A"/>
    <w:rsid w:val="001A7232"/>
    <w:rsid w:val="001A740D"/>
    <w:rsid w:val="001B0CD6"/>
    <w:rsid w:val="001B1C88"/>
    <w:rsid w:val="001B4C97"/>
    <w:rsid w:val="001B64B6"/>
    <w:rsid w:val="001B6577"/>
    <w:rsid w:val="001B7EDF"/>
    <w:rsid w:val="001B7F55"/>
    <w:rsid w:val="001C0C1D"/>
    <w:rsid w:val="001C263F"/>
    <w:rsid w:val="001C2D7E"/>
    <w:rsid w:val="001C3252"/>
    <w:rsid w:val="001C3882"/>
    <w:rsid w:val="001C416E"/>
    <w:rsid w:val="001C7176"/>
    <w:rsid w:val="001C77B9"/>
    <w:rsid w:val="001C7D34"/>
    <w:rsid w:val="001C7DFC"/>
    <w:rsid w:val="001D0822"/>
    <w:rsid w:val="001D11A4"/>
    <w:rsid w:val="001D1C65"/>
    <w:rsid w:val="001D1F65"/>
    <w:rsid w:val="001D2A15"/>
    <w:rsid w:val="001D2FD8"/>
    <w:rsid w:val="001D6A15"/>
    <w:rsid w:val="001D6AFC"/>
    <w:rsid w:val="001E0A9E"/>
    <w:rsid w:val="001E10F3"/>
    <w:rsid w:val="001E2D24"/>
    <w:rsid w:val="001E38EC"/>
    <w:rsid w:val="001E460E"/>
    <w:rsid w:val="001E4868"/>
    <w:rsid w:val="001E4E57"/>
    <w:rsid w:val="001E5E0C"/>
    <w:rsid w:val="001E6AEB"/>
    <w:rsid w:val="001E75E4"/>
    <w:rsid w:val="001E7947"/>
    <w:rsid w:val="001E7966"/>
    <w:rsid w:val="001F17EE"/>
    <w:rsid w:val="001F1FEB"/>
    <w:rsid w:val="001F2500"/>
    <w:rsid w:val="001F318D"/>
    <w:rsid w:val="001F3B15"/>
    <w:rsid w:val="001F5643"/>
    <w:rsid w:val="001F573E"/>
    <w:rsid w:val="001F580B"/>
    <w:rsid w:val="001F5CC3"/>
    <w:rsid w:val="001F6019"/>
    <w:rsid w:val="001F7200"/>
    <w:rsid w:val="001F763C"/>
    <w:rsid w:val="00201F02"/>
    <w:rsid w:val="00202C12"/>
    <w:rsid w:val="002031CE"/>
    <w:rsid w:val="00204148"/>
    <w:rsid w:val="00206676"/>
    <w:rsid w:val="0020738D"/>
    <w:rsid w:val="00211903"/>
    <w:rsid w:val="00211B5F"/>
    <w:rsid w:val="002138EC"/>
    <w:rsid w:val="002141FA"/>
    <w:rsid w:val="00214891"/>
    <w:rsid w:val="00214C6A"/>
    <w:rsid w:val="00214F3D"/>
    <w:rsid w:val="0021514E"/>
    <w:rsid w:val="00215C00"/>
    <w:rsid w:val="00216DBD"/>
    <w:rsid w:val="002202AD"/>
    <w:rsid w:val="0022118B"/>
    <w:rsid w:val="0022120C"/>
    <w:rsid w:val="0022121B"/>
    <w:rsid w:val="00221330"/>
    <w:rsid w:val="002219E6"/>
    <w:rsid w:val="00222102"/>
    <w:rsid w:val="00225F0E"/>
    <w:rsid w:val="00226A23"/>
    <w:rsid w:val="00226B42"/>
    <w:rsid w:val="002317F5"/>
    <w:rsid w:val="0023316B"/>
    <w:rsid w:val="00233236"/>
    <w:rsid w:val="00233558"/>
    <w:rsid w:val="0023366D"/>
    <w:rsid w:val="00234394"/>
    <w:rsid w:val="00234644"/>
    <w:rsid w:val="00234979"/>
    <w:rsid w:val="0023558E"/>
    <w:rsid w:val="002370C9"/>
    <w:rsid w:val="00241A7A"/>
    <w:rsid w:val="00244810"/>
    <w:rsid w:val="0024489A"/>
    <w:rsid w:val="00250C8E"/>
    <w:rsid w:val="002513A7"/>
    <w:rsid w:val="00252DC6"/>
    <w:rsid w:val="0025300C"/>
    <w:rsid w:val="00255396"/>
    <w:rsid w:val="002556CC"/>
    <w:rsid w:val="002557AF"/>
    <w:rsid w:val="0025625F"/>
    <w:rsid w:val="002579CA"/>
    <w:rsid w:val="00257C88"/>
    <w:rsid w:val="002607B7"/>
    <w:rsid w:val="00260C1B"/>
    <w:rsid w:val="002610C9"/>
    <w:rsid w:val="00261901"/>
    <w:rsid w:val="0026293C"/>
    <w:rsid w:val="0026336C"/>
    <w:rsid w:val="00264149"/>
    <w:rsid w:val="00266805"/>
    <w:rsid w:val="00266CCF"/>
    <w:rsid w:val="002704D9"/>
    <w:rsid w:val="002713BF"/>
    <w:rsid w:val="00272438"/>
    <w:rsid w:val="00273B55"/>
    <w:rsid w:val="00273F9B"/>
    <w:rsid w:val="002747D4"/>
    <w:rsid w:val="00274D88"/>
    <w:rsid w:val="002754F9"/>
    <w:rsid w:val="00275D8F"/>
    <w:rsid w:val="002762E8"/>
    <w:rsid w:val="002809B9"/>
    <w:rsid w:val="00281172"/>
    <w:rsid w:val="002811B3"/>
    <w:rsid w:val="002829BD"/>
    <w:rsid w:val="00283BCE"/>
    <w:rsid w:val="00284E56"/>
    <w:rsid w:val="00285C99"/>
    <w:rsid w:val="00286243"/>
    <w:rsid w:val="00286954"/>
    <w:rsid w:val="00286F1F"/>
    <w:rsid w:val="00287478"/>
    <w:rsid w:val="00287BCE"/>
    <w:rsid w:val="002906C0"/>
    <w:rsid w:val="00290DEF"/>
    <w:rsid w:val="002911ED"/>
    <w:rsid w:val="002916A6"/>
    <w:rsid w:val="00291B47"/>
    <w:rsid w:val="00291FF6"/>
    <w:rsid w:val="00293291"/>
    <w:rsid w:val="00294AEE"/>
    <w:rsid w:val="002957C1"/>
    <w:rsid w:val="00296141"/>
    <w:rsid w:val="0029676E"/>
    <w:rsid w:val="00296B89"/>
    <w:rsid w:val="002A0E91"/>
    <w:rsid w:val="002A17A0"/>
    <w:rsid w:val="002A17F2"/>
    <w:rsid w:val="002A1A36"/>
    <w:rsid w:val="002A1D4F"/>
    <w:rsid w:val="002A1FC7"/>
    <w:rsid w:val="002A2812"/>
    <w:rsid w:val="002A7BDA"/>
    <w:rsid w:val="002A7E3B"/>
    <w:rsid w:val="002A7ED5"/>
    <w:rsid w:val="002B1E29"/>
    <w:rsid w:val="002B273A"/>
    <w:rsid w:val="002B34E0"/>
    <w:rsid w:val="002B35D6"/>
    <w:rsid w:val="002B3C76"/>
    <w:rsid w:val="002B492A"/>
    <w:rsid w:val="002B5319"/>
    <w:rsid w:val="002B6382"/>
    <w:rsid w:val="002C03E6"/>
    <w:rsid w:val="002C27A1"/>
    <w:rsid w:val="002C2D51"/>
    <w:rsid w:val="002C2E8D"/>
    <w:rsid w:val="002C2FD8"/>
    <w:rsid w:val="002C3851"/>
    <w:rsid w:val="002C62AA"/>
    <w:rsid w:val="002C6D9D"/>
    <w:rsid w:val="002C7970"/>
    <w:rsid w:val="002C7BB0"/>
    <w:rsid w:val="002D0D7B"/>
    <w:rsid w:val="002D10DB"/>
    <w:rsid w:val="002D1700"/>
    <w:rsid w:val="002D2BA9"/>
    <w:rsid w:val="002D36C2"/>
    <w:rsid w:val="002D3B13"/>
    <w:rsid w:val="002D4CFB"/>
    <w:rsid w:val="002D5218"/>
    <w:rsid w:val="002D5A69"/>
    <w:rsid w:val="002D5AEC"/>
    <w:rsid w:val="002D6F37"/>
    <w:rsid w:val="002D733E"/>
    <w:rsid w:val="002D766B"/>
    <w:rsid w:val="002E086C"/>
    <w:rsid w:val="002E0C37"/>
    <w:rsid w:val="002E0C6D"/>
    <w:rsid w:val="002E1758"/>
    <w:rsid w:val="002E22B1"/>
    <w:rsid w:val="002E29F4"/>
    <w:rsid w:val="002E32CF"/>
    <w:rsid w:val="002E3842"/>
    <w:rsid w:val="002E3F96"/>
    <w:rsid w:val="002E4843"/>
    <w:rsid w:val="002E50F0"/>
    <w:rsid w:val="002E53AE"/>
    <w:rsid w:val="002E720F"/>
    <w:rsid w:val="002E756B"/>
    <w:rsid w:val="002E7902"/>
    <w:rsid w:val="002E7EB2"/>
    <w:rsid w:val="002F02AA"/>
    <w:rsid w:val="002F09E0"/>
    <w:rsid w:val="002F1106"/>
    <w:rsid w:val="002F29C7"/>
    <w:rsid w:val="002F3024"/>
    <w:rsid w:val="002F3493"/>
    <w:rsid w:val="002F3DF9"/>
    <w:rsid w:val="002F5424"/>
    <w:rsid w:val="002F5D48"/>
    <w:rsid w:val="002F61BD"/>
    <w:rsid w:val="002F61FE"/>
    <w:rsid w:val="002F62E6"/>
    <w:rsid w:val="002F7056"/>
    <w:rsid w:val="003004D4"/>
    <w:rsid w:val="003008BF"/>
    <w:rsid w:val="00300AC2"/>
    <w:rsid w:val="003012CA"/>
    <w:rsid w:val="003015F6"/>
    <w:rsid w:val="0030247C"/>
    <w:rsid w:val="00302CCD"/>
    <w:rsid w:val="0030304B"/>
    <w:rsid w:val="00303650"/>
    <w:rsid w:val="00303D7F"/>
    <w:rsid w:val="00304BC3"/>
    <w:rsid w:val="003065AF"/>
    <w:rsid w:val="00310B0A"/>
    <w:rsid w:val="0031196E"/>
    <w:rsid w:val="00312845"/>
    <w:rsid w:val="00312B88"/>
    <w:rsid w:val="00313773"/>
    <w:rsid w:val="003138AE"/>
    <w:rsid w:val="00313BC8"/>
    <w:rsid w:val="00313F6C"/>
    <w:rsid w:val="0031535D"/>
    <w:rsid w:val="00315CA9"/>
    <w:rsid w:val="00315D41"/>
    <w:rsid w:val="00320F6C"/>
    <w:rsid w:val="00322162"/>
    <w:rsid w:val="00324CA8"/>
    <w:rsid w:val="00324F5F"/>
    <w:rsid w:val="0032624F"/>
    <w:rsid w:val="00330836"/>
    <w:rsid w:val="00331D19"/>
    <w:rsid w:val="00332AA3"/>
    <w:rsid w:val="0033384C"/>
    <w:rsid w:val="00334B92"/>
    <w:rsid w:val="00334D71"/>
    <w:rsid w:val="003357F3"/>
    <w:rsid w:val="0033687B"/>
    <w:rsid w:val="00336CBE"/>
    <w:rsid w:val="003372A3"/>
    <w:rsid w:val="0033783C"/>
    <w:rsid w:val="00340245"/>
    <w:rsid w:val="003416DF"/>
    <w:rsid w:val="00341C74"/>
    <w:rsid w:val="003421B9"/>
    <w:rsid w:val="003437FA"/>
    <w:rsid w:val="00344338"/>
    <w:rsid w:val="00344D2D"/>
    <w:rsid w:val="0034596A"/>
    <w:rsid w:val="00347694"/>
    <w:rsid w:val="003479B3"/>
    <w:rsid w:val="003500FF"/>
    <w:rsid w:val="00350429"/>
    <w:rsid w:val="00350494"/>
    <w:rsid w:val="00351CC0"/>
    <w:rsid w:val="00353A64"/>
    <w:rsid w:val="0035517B"/>
    <w:rsid w:val="0035663C"/>
    <w:rsid w:val="00357AF6"/>
    <w:rsid w:val="00361648"/>
    <w:rsid w:val="0036299D"/>
    <w:rsid w:val="00362B4D"/>
    <w:rsid w:val="0036315A"/>
    <w:rsid w:val="003645EB"/>
    <w:rsid w:val="003659D0"/>
    <w:rsid w:val="003661CE"/>
    <w:rsid w:val="003671F5"/>
    <w:rsid w:val="00367268"/>
    <w:rsid w:val="00367902"/>
    <w:rsid w:val="00370F69"/>
    <w:rsid w:val="00371832"/>
    <w:rsid w:val="003733ED"/>
    <w:rsid w:val="00373A6A"/>
    <w:rsid w:val="003745F8"/>
    <w:rsid w:val="00374640"/>
    <w:rsid w:val="0038284E"/>
    <w:rsid w:val="00384852"/>
    <w:rsid w:val="00385539"/>
    <w:rsid w:val="003866AE"/>
    <w:rsid w:val="00387102"/>
    <w:rsid w:val="0038729D"/>
    <w:rsid w:val="0038788A"/>
    <w:rsid w:val="00387A8A"/>
    <w:rsid w:val="0039035B"/>
    <w:rsid w:val="00390694"/>
    <w:rsid w:val="00390ACF"/>
    <w:rsid w:val="00390BAC"/>
    <w:rsid w:val="00391B53"/>
    <w:rsid w:val="00393473"/>
    <w:rsid w:val="00393B17"/>
    <w:rsid w:val="00394551"/>
    <w:rsid w:val="003956D5"/>
    <w:rsid w:val="003960FA"/>
    <w:rsid w:val="00396E2F"/>
    <w:rsid w:val="003A0D8A"/>
    <w:rsid w:val="003A14EC"/>
    <w:rsid w:val="003A2144"/>
    <w:rsid w:val="003A21C7"/>
    <w:rsid w:val="003A22F9"/>
    <w:rsid w:val="003A3C3B"/>
    <w:rsid w:val="003A49E6"/>
    <w:rsid w:val="003B0502"/>
    <w:rsid w:val="003B0AA9"/>
    <w:rsid w:val="003B0C30"/>
    <w:rsid w:val="003B1744"/>
    <w:rsid w:val="003B25AF"/>
    <w:rsid w:val="003B27E8"/>
    <w:rsid w:val="003B4C1C"/>
    <w:rsid w:val="003B4C38"/>
    <w:rsid w:val="003B6503"/>
    <w:rsid w:val="003C1113"/>
    <w:rsid w:val="003C1139"/>
    <w:rsid w:val="003C22AB"/>
    <w:rsid w:val="003C39E5"/>
    <w:rsid w:val="003C509E"/>
    <w:rsid w:val="003C5A0D"/>
    <w:rsid w:val="003C621C"/>
    <w:rsid w:val="003C640D"/>
    <w:rsid w:val="003C78B6"/>
    <w:rsid w:val="003D0846"/>
    <w:rsid w:val="003D0EDF"/>
    <w:rsid w:val="003D0F6F"/>
    <w:rsid w:val="003D36DF"/>
    <w:rsid w:val="003D3A89"/>
    <w:rsid w:val="003D6237"/>
    <w:rsid w:val="003D7D23"/>
    <w:rsid w:val="003E0802"/>
    <w:rsid w:val="003E16F3"/>
    <w:rsid w:val="003E2AA7"/>
    <w:rsid w:val="003E2AB5"/>
    <w:rsid w:val="003E39FE"/>
    <w:rsid w:val="003E4E21"/>
    <w:rsid w:val="003E4F52"/>
    <w:rsid w:val="003E601E"/>
    <w:rsid w:val="003E7606"/>
    <w:rsid w:val="003E7BF7"/>
    <w:rsid w:val="003F0900"/>
    <w:rsid w:val="003F0A77"/>
    <w:rsid w:val="003F1378"/>
    <w:rsid w:val="003F1B30"/>
    <w:rsid w:val="003F1FDA"/>
    <w:rsid w:val="003F2CB8"/>
    <w:rsid w:val="003F2D4C"/>
    <w:rsid w:val="003F34BE"/>
    <w:rsid w:val="003F5731"/>
    <w:rsid w:val="003F66BA"/>
    <w:rsid w:val="003F7ABE"/>
    <w:rsid w:val="00400470"/>
    <w:rsid w:val="00400918"/>
    <w:rsid w:val="004009B6"/>
    <w:rsid w:val="00400E0A"/>
    <w:rsid w:val="004011D1"/>
    <w:rsid w:val="004019FE"/>
    <w:rsid w:val="00401B32"/>
    <w:rsid w:val="00401BCB"/>
    <w:rsid w:val="0040226B"/>
    <w:rsid w:val="0040296A"/>
    <w:rsid w:val="004034AE"/>
    <w:rsid w:val="00403E68"/>
    <w:rsid w:val="00404D9D"/>
    <w:rsid w:val="00404F11"/>
    <w:rsid w:val="00404F58"/>
    <w:rsid w:val="004076CC"/>
    <w:rsid w:val="00407CA6"/>
    <w:rsid w:val="00413E60"/>
    <w:rsid w:val="004147E3"/>
    <w:rsid w:val="0041547D"/>
    <w:rsid w:val="00415825"/>
    <w:rsid w:val="00416440"/>
    <w:rsid w:val="0042002E"/>
    <w:rsid w:val="0042010D"/>
    <w:rsid w:val="004202CF"/>
    <w:rsid w:val="00420ADA"/>
    <w:rsid w:val="00421A37"/>
    <w:rsid w:val="00421D2E"/>
    <w:rsid w:val="00421DB1"/>
    <w:rsid w:val="00422B2D"/>
    <w:rsid w:val="00422BFC"/>
    <w:rsid w:val="00423295"/>
    <w:rsid w:val="004233CF"/>
    <w:rsid w:val="00424CB0"/>
    <w:rsid w:val="004268EC"/>
    <w:rsid w:val="00427608"/>
    <w:rsid w:val="00427EB2"/>
    <w:rsid w:val="00430357"/>
    <w:rsid w:val="00431140"/>
    <w:rsid w:val="00433544"/>
    <w:rsid w:val="00435080"/>
    <w:rsid w:val="00435B6A"/>
    <w:rsid w:val="00436DE9"/>
    <w:rsid w:val="004378F3"/>
    <w:rsid w:val="00437A3A"/>
    <w:rsid w:val="004418C0"/>
    <w:rsid w:val="004430F0"/>
    <w:rsid w:val="00443D7B"/>
    <w:rsid w:val="0044465A"/>
    <w:rsid w:val="004466C5"/>
    <w:rsid w:val="00446D19"/>
    <w:rsid w:val="004518D6"/>
    <w:rsid w:val="00451F44"/>
    <w:rsid w:val="00453ABA"/>
    <w:rsid w:val="0045427D"/>
    <w:rsid w:val="00454B09"/>
    <w:rsid w:val="004550C9"/>
    <w:rsid w:val="00455708"/>
    <w:rsid w:val="004558A1"/>
    <w:rsid w:val="00455D55"/>
    <w:rsid w:val="00456682"/>
    <w:rsid w:val="004573AE"/>
    <w:rsid w:val="004574C6"/>
    <w:rsid w:val="00457BB4"/>
    <w:rsid w:val="00457C28"/>
    <w:rsid w:val="004601E1"/>
    <w:rsid w:val="00463236"/>
    <w:rsid w:val="0046361F"/>
    <w:rsid w:val="00465119"/>
    <w:rsid w:val="00465720"/>
    <w:rsid w:val="004662CC"/>
    <w:rsid w:val="0047178F"/>
    <w:rsid w:val="00471988"/>
    <w:rsid w:val="00471A7F"/>
    <w:rsid w:val="004721C2"/>
    <w:rsid w:val="00475CC5"/>
    <w:rsid w:val="00476086"/>
    <w:rsid w:val="00480811"/>
    <w:rsid w:val="00484524"/>
    <w:rsid w:val="0048494D"/>
    <w:rsid w:val="00485B96"/>
    <w:rsid w:val="00490B68"/>
    <w:rsid w:val="0049205B"/>
    <w:rsid w:val="004920CB"/>
    <w:rsid w:val="004920FE"/>
    <w:rsid w:val="0049232C"/>
    <w:rsid w:val="00492B79"/>
    <w:rsid w:val="0049334F"/>
    <w:rsid w:val="004953E9"/>
    <w:rsid w:val="00497052"/>
    <w:rsid w:val="00497834"/>
    <w:rsid w:val="00497851"/>
    <w:rsid w:val="004A0B6D"/>
    <w:rsid w:val="004A1128"/>
    <w:rsid w:val="004A17C3"/>
    <w:rsid w:val="004A1BFF"/>
    <w:rsid w:val="004A240D"/>
    <w:rsid w:val="004A2D91"/>
    <w:rsid w:val="004A3A01"/>
    <w:rsid w:val="004A40B4"/>
    <w:rsid w:val="004A40EC"/>
    <w:rsid w:val="004A4E92"/>
    <w:rsid w:val="004A536A"/>
    <w:rsid w:val="004A5425"/>
    <w:rsid w:val="004A76EC"/>
    <w:rsid w:val="004B03C5"/>
    <w:rsid w:val="004B0936"/>
    <w:rsid w:val="004B2229"/>
    <w:rsid w:val="004B2FA5"/>
    <w:rsid w:val="004B3D51"/>
    <w:rsid w:val="004B4F2A"/>
    <w:rsid w:val="004B7145"/>
    <w:rsid w:val="004B7450"/>
    <w:rsid w:val="004B75A7"/>
    <w:rsid w:val="004C067E"/>
    <w:rsid w:val="004C09F2"/>
    <w:rsid w:val="004C1398"/>
    <w:rsid w:val="004C334A"/>
    <w:rsid w:val="004C388B"/>
    <w:rsid w:val="004C3B8D"/>
    <w:rsid w:val="004C4D8C"/>
    <w:rsid w:val="004C6568"/>
    <w:rsid w:val="004C6752"/>
    <w:rsid w:val="004C72CE"/>
    <w:rsid w:val="004C7585"/>
    <w:rsid w:val="004D1735"/>
    <w:rsid w:val="004D26A8"/>
    <w:rsid w:val="004D333F"/>
    <w:rsid w:val="004D3FC4"/>
    <w:rsid w:val="004D5689"/>
    <w:rsid w:val="004D631F"/>
    <w:rsid w:val="004D6B17"/>
    <w:rsid w:val="004D6C23"/>
    <w:rsid w:val="004D6D23"/>
    <w:rsid w:val="004D75C1"/>
    <w:rsid w:val="004D774C"/>
    <w:rsid w:val="004E0301"/>
    <w:rsid w:val="004E0392"/>
    <w:rsid w:val="004E0CB5"/>
    <w:rsid w:val="004E1AC7"/>
    <w:rsid w:val="004E2D24"/>
    <w:rsid w:val="004E3468"/>
    <w:rsid w:val="004E40FE"/>
    <w:rsid w:val="004F096F"/>
    <w:rsid w:val="004F608D"/>
    <w:rsid w:val="004F67DA"/>
    <w:rsid w:val="004F7159"/>
    <w:rsid w:val="004F71AD"/>
    <w:rsid w:val="005004C4"/>
    <w:rsid w:val="00500BD2"/>
    <w:rsid w:val="00500FD8"/>
    <w:rsid w:val="00501A65"/>
    <w:rsid w:val="00502949"/>
    <w:rsid w:val="005030BE"/>
    <w:rsid w:val="005033EA"/>
    <w:rsid w:val="00503B03"/>
    <w:rsid w:val="005045E9"/>
    <w:rsid w:val="005069FD"/>
    <w:rsid w:val="00507911"/>
    <w:rsid w:val="00510E8C"/>
    <w:rsid w:val="005118AD"/>
    <w:rsid w:val="00512BC9"/>
    <w:rsid w:val="00513B9B"/>
    <w:rsid w:val="00513C8D"/>
    <w:rsid w:val="00513F9E"/>
    <w:rsid w:val="005150BF"/>
    <w:rsid w:val="00517B06"/>
    <w:rsid w:val="00520578"/>
    <w:rsid w:val="005206DE"/>
    <w:rsid w:val="00521748"/>
    <w:rsid w:val="0052190B"/>
    <w:rsid w:val="00522196"/>
    <w:rsid w:val="00524628"/>
    <w:rsid w:val="0052512A"/>
    <w:rsid w:val="0052516E"/>
    <w:rsid w:val="00526BAC"/>
    <w:rsid w:val="00527510"/>
    <w:rsid w:val="005310B1"/>
    <w:rsid w:val="00531C22"/>
    <w:rsid w:val="00531D14"/>
    <w:rsid w:val="0053240B"/>
    <w:rsid w:val="005333D4"/>
    <w:rsid w:val="00533B72"/>
    <w:rsid w:val="00533E72"/>
    <w:rsid w:val="005351B4"/>
    <w:rsid w:val="00536066"/>
    <w:rsid w:val="00537F64"/>
    <w:rsid w:val="00540DC6"/>
    <w:rsid w:val="00541183"/>
    <w:rsid w:val="00542A32"/>
    <w:rsid w:val="00543E98"/>
    <w:rsid w:val="00544BAA"/>
    <w:rsid w:val="005459C0"/>
    <w:rsid w:val="005479E8"/>
    <w:rsid w:val="00547DEC"/>
    <w:rsid w:val="00550DA0"/>
    <w:rsid w:val="0055143B"/>
    <w:rsid w:val="00551450"/>
    <w:rsid w:val="0055159F"/>
    <w:rsid w:val="005518BB"/>
    <w:rsid w:val="00551E72"/>
    <w:rsid w:val="005529CD"/>
    <w:rsid w:val="00554283"/>
    <w:rsid w:val="00554E6D"/>
    <w:rsid w:val="00560487"/>
    <w:rsid w:val="0056116A"/>
    <w:rsid w:val="005613BC"/>
    <w:rsid w:val="00563FE2"/>
    <w:rsid w:val="005640A7"/>
    <w:rsid w:val="005654A4"/>
    <w:rsid w:val="00565DEC"/>
    <w:rsid w:val="00566428"/>
    <w:rsid w:val="00566644"/>
    <w:rsid w:val="00566844"/>
    <w:rsid w:val="00570826"/>
    <w:rsid w:val="00570936"/>
    <w:rsid w:val="00570BD3"/>
    <w:rsid w:val="00571185"/>
    <w:rsid w:val="00571299"/>
    <w:rsid w:val="005719AC"/>
    <w:rsid w:val="00571BCE"/>
    <w:rsid w:val="00571F43"/>
    <w:rsid w:val="00572232"/>
    <w:rsid w:val="005729C5"/>
    <w:rsid w:val="00572EBB"/>
    <w:rsid w:val="005740B3"/>
    <w:rsid w:val="00574B9C"/>
    <w:rsid w:val="00574E36"/>
    <w:rsid w:val="00575336"/>
    <w:rsid w:val="00575423"/>
    <w:rsid w:val="00575D02"/>
    <w:rsid w:val="005760BD"/>
    <w:rsid w:val="00576287"/>
    <w:rsid w:val="005763E4"/>
    <w:rsid w:val="00576615"/>
    <w:rsid w:val="00576C95"/>
    <w:rsid w:val="00580803"/>
    <w:rsid w:val="005832FD"/>
    <w:rsid w:val="0058444D"/>
    <w:rsid w:val="0058464E"/>
    <w:rsid w:val="00584A53"/>
    <w:rsid w:val="00585DCA"/>
    <w:rsid w:val="00586571"/>
    <w:rsid w:val="00586616"/>
    <w:rsid w:val="005875AF"/>
    <w:rsid w:val="005876CA"/>
    <w:rsid w:val="00587A8A"/>
    <w:rsid w:val="00590A69"/>
    <w:rsid w:val="0059192D"/>
    <w:rsid w:val="0059267B"/>
    <w:rsid w:val="005927A9"/>
    <w:rsid w:val="00592D33"/>
    <w:rsid w:val="00593773"/>
    <w:rsid w:val="005938B0"/>
    <w:rsid w:val="00594C34"/>
    <w:rsid w:val="00594EDD"/>
    <w:rsid w:val="0059511C"/>
    <w:rsid w:val="00595516"/>
    <w:rsid w:val="0059571B"/>
    <w:rsid w:val="00595D1F"/>
    <w:rsid w:val="00597C75"/>
    <w:rsid w:val="005A0EB2"/>
    <w:rsid w:val="005A4578"/>
    <w:rsid w:val="005A487C"/>
    <w:rsid w:val="005A4EC7"/>
    <w:rsid w:val="005A51A8"/>
    <w:rsid w:val="005A55B8"/>
    <w:rsid w:val="005A7188"/>
    <w:rsid w:val="005B05CC"/>
    <w:rsid w:val="005B1958"/>
    <w:rsid w:val="005B1A50"/>
    <w:rsid w:val="005B33D0"/>
    <w:rsid w:val="005B46DF"/>
    <w:rsid w:val="005B7341"/>
    <w:rsid w:val="005C0054"/>
    <w:rsid w:val="005C3BE6"/>
    <w:rsid w:val="005C4AE8"/>
    <w:rsid w:val="005C5C87"/>
    <w:rsid w:val="005C6B71"/>
    <w:rsid w:val="005C7E70"/>
    <w:rsid w:val="005D2018"/>
    <w:rsid w:val="005D2C79"/>
    <w:rsid w:val="005D3409"/>
    <w:rsid w:val="005D3BB7"/>
    <w:rsid w:val="005D3F5D"/>
    <w:rsid w:val="005D472D"/>
    <w:rsid w:val="005D4D55"/>
    <w:rsid w:val="005D763C"/>
    <w:rsid w:val="005E0517"/>
    <w:rsid w:val="005E316D"/>
    <w:rsid w:val="005E5B6D"/>
    <w:rsid w:val="005E5E08"/>
    <w:rsid w:val="005E607C"/>
    <w:rsid w:val="005E7031"/>
    <w:rsid w:val="005E7333"/>
    <w:rsid w:val="005E78B9"/>
    <w:rsid w:val="005E7BA6"/>
    <w:rsid w:val="005F0D53"/>
    <w:rsid w:val="005F10A0"/>
    <w:rsid w:val="005F2383"/>
    <w:rsid w:val="005F26FB"/>
    <w:rsid w:val="005F4934"/>
    <w:rsid w:val="005F54CB"/>
    <w:rsid w:val="005F555E"/>
    <w:rsid w:val="005F6B99"/>
    <w:rsid w:val="005F71F0"/>
    <w:rsid w:val="005F7211"/>
    <w:rsid w:val="00600139"/>
    <w:rsid w:val="0060074C"/>
    <w:rsid w:val="00600DEF"/>
    <w:rsid w:val="006046D9"/>
    <w:rsid w:val="00604FFC"/>
    <w:rsid w:val="0060516A"/>
    <w:rsid w:val="00606833"/>
    <w:rsid w:val="006104EE"/>
    <w:rsid w:val="006108ED"/>
    <w:rsid w:val="00610A66"/>
    <w:rsid w:val="006114D4"/>
    <w:rsid w:val="00611650"/>
    <w:rsid w:val="006116C7"/>
    <w:rsid w:val="00612956"/>
    <w:rsid w:val="00612974"/>
    <w:rsid w:val="006138E1"/>
    <w:rsid w:val="00613B12"/>
    <w:rsid w:val="006144EF"/>
    <w:rsid w:val="00614C9F"/>
    <w:rsid w:val="00615E3C"/>
    <w:rsid w:val="0061651B"/>
    <w:rsid w:val="00616888"/>
    <w:rsid w:val="0061711B"/>
    <w:rsid w:val="00617526"/>
    <w:rsid w:val="00617FEA"/>
    <w:rsid w:val="00620404"/>
    <w:rsid w:val="00624A71"/>
    <w:rsid w:val="00624B05"/>
    <w:rsid w:val="0062613F"/>
    <w:rsid w:val="0062691B"/>
    <w:rsid w:val="00630209"/>
    <w:rsid w:val="0063116F"/>
    <w:rsid w:val="00632901"/>
    <w:rsid w:val="006339F6"/>
    <w:rsid w:val="00633D20"/>
    <w:rsid w:val="006342B4"/>
    <w:rsid w:val="00636535"/>
    <w:rsid w:val="006367CD"/>
    <w:rsid w:val="00636CAA"/>
    <w:rsid w:val="00644959"/>
    <w:rsid w:val="00644A70"/>
    <w:rsid w:val="0064638E"/>
    <w:rsid w:val="006463B1"/>
    <w:rsid w:val="00647197"/>
    <w:rsid w:val="0065368F"/>
    <w:rsid w:val="00653F95"/>
    <w:rsid w:val="006552B5"/>
    <w:rsid w:val="006575AE"/>
    <w:rsid w:val="006579F9"/>
    <w:rsid w:val="006613D5"/>
    <w:rsid w:val="006618BB"/>
    <w:rsid w:val="00662781"/>
    <w:rsid w:val="00662C0A"/>
    <w:rsid w:val="0066359B"/>
    <w:rsid w:val="0066467B"/>
    <w:rsid w:val="00664721"/>
    <w:rsid w:val="00665CD2"/>
    <w:rsid w:val="00665DF4"/>
    <w:rsid w:val="00667C46"/>
    <w:rsid w:val="00671523"/>
    <w:rsid w:val="0067292F"/>
    <w:rsid w:val="006730FE"/>
    <w:rsid w:val="00673547"/>
    <w:rsid w:val="00673AE7"/>
    <w:rsid w:val="00673E33"/>
    <w:rsid w:val="0067507E"/>
    <w:rsid w:val="006756B3"/>
    <w:rsid w:val="00677CCB"/>
    <w:rsid w:val="00680049"/>
    <w:rsid w:val="0068470F"/>
    <w:rsid w:val="00685F72"/>
    <w:rsid w:val="00687CE4"/>
    <w:rsid w:val="00690A25"/>
    <w:rsid w:val="0069444A"/>
    <w:rsid w:val="0069480A"/>
    <w:rsid w:val="00694F26"/>
    <w:rsid w:val="0069565C"/>
    <w:rsid w:val="0069796E"/>
    <w:rsid w:val="00697E58"/>
    <w:rsid w:val="006A03D8"/>
    <w:rsid w:val="006A1CBE"/>
    <w:rsid w:val="006A288E"/>
    <w:rsid w:val="006A440D"/>
    <w:rsid w:val="006A4AEE"/>
    <w:rsid w:val="006A4F44"/>
    <w:rsid w:val="006A530E"/>
    <w:rsid w:val="006A5CBE"/>
    <w:rsid w:val="006A5E58"/>
    <w:rsid w:val="006A687D"/>
    <w:rsid w:val="006A7211"/>
    <w:rsid w:val="006A734A"/>
    <w:rsid w:val="006A7C8C"/>
    <w:rsid w:val="006B0E93"/>
    <w:rsid w:val="006B2389"/>
    <w:rsid w:val="006B4B02"/>
    <w:rsid w:val="006B6B1C"/>
    <w:rsid w:val="006B707B"/>
    <w:rsid w:val="006B7E9A"/>
    <w:rsid w:val="006C0305"/>
    <w:rsid w:val="006C0B28"/>
    <w:rsid w:val="006C36A7"/>
    <w:rsid w:val="006C46AA"/>
    <w:rsid w:val="006C4A3B"/>
    <w:rsid w:val="006C5D50"/>
    <w:rsid w:val="006C6CC5"/>
    <w:rsid w:val="006C6FFE"/>
    <w:rsid w:val="006C76DB"/>
    <w:rsid w:val="006D1633"/>
    <w:rsid w:val="006D1A71"/>
    <w:rsid w:val="006D2763"/>
    <w:rsid w:val="006D2C2B"/>
    <w:rsid w:val="006D3313"/>
    <w:rsid w:val="006D36CF"/>
    <w:rsid w:val="006D6058"/>
    <w:rsid w:val="006D6A55"/>
    <w:rsid w:val="006D6CE4"/>
    <w:rsid w:val="006D7BCE"/>
    <w:rsid w:val="006D7F1F"/>
    <w:rsid w:val="006E03AB"/>
    <w:rsid w:val="006E0656"/>
    <w:rsid w:val="006E0EEE"/>
    <w:rsid w:val="006E1C96"/>
    <w:rsid w:val="006E1D9D"/>
    <w:rsid w:val="006E1EEF"/>
    <w:rsid w:val="006E1FA2"/>
    <w:rsid w:val="006E2E60"/>
    <w:rsid w:val="006E3E6B"/>
    <w:rsid w:val="006E3E97"/>
    <w:rsid w:val="006E3F43"/>
    <w:rsid w:val="006E5C15"/>
    <w:rsid w:val="006E5EA4"/>
    <w:rsid w:val="006E68D1"/>
    <w:rsid w:val="006E7B49"/>
    <w:rsid w:val="006F1E05"/>
    <w:rsid w:val="006F2905"/>
    <w:rsid w:val="006F4FAC"/>
    <w:rsid w:val="006F595E"/>
    <w:rsid w:val="006F6AB1"/>
    <w:rsid w:val="006F6F39"/>
    <w:rsid w:val="006F7C71"/>
    <w:rsid w:val="007002D2"/>
    <w:rsid w:val="00700504"/>
    <w:rsid w:val="00701672"/>
    <w:rsid w:val="007020E8"/>
    <w:rsid w:val="0070299E"/>
    <w:rsid w:val="00702B64"/>
    <w:rsid w:val="00704448"/>
    <w:rsid w:val="0070468F"/>
    <w:rsid w:val="00704A6E"/>
    <w:rsid w:val="00704E58"/>
    <w:rsid w:val="0070582A"/>
    <w:rsid w:val="00706348"/>
    <w:rsid w:val="00706753"/>
    <w:rsid w:val="00707E4A"/>
    <w:rsid w:val="00710A3A"/>
    <w:rsid w:val="00710D87"/>
    <w:rsid w:val="00711132"/>
    <w:rsid w:val="00712864"/>
    <w:rsid w:val="00713224"/>
    <w:rsid w:val="00713486"/>
    <w:rsid w:val="007139D7"/>
    <w:rsid w:val="007148A4"/>
    <w:rsid w:val="00715D3B"/>
    <w:rsid w:val="00716610"/>
    <w:rsid w:val="00720380"/>
    <w:rsid w:val="00722E68"/>
    <w:rsid w:val="00722E71"/>
    <w:rsid w:val="0072379C"/>
    <w:rsid w:val="00724B64"/>
    <w:rsid w:val="007252C6"/>
    <w:rsid w:val="00725955"/>
    <w:rsid w:val="00725C1F"/>
    <w:rsid w:val="0072643D"/>
    <w:rsid w:val="00726CE7"/>
    <w:rsid w:val="00726E69"/>
    <w:rsid w:val="00727E7A"/>
    <w:rsid w:val="00730853"/>
    <w:rsid w:val="00733C2B"/>
    <w:rsid w:val="00735A7E"/>
    <w:rsid w:val="007363A7"/>
    <w:rsid w:val="00736C29"/>
    <w:rsid w:val="00740493"/>
    <w:rsid w:val="007414F4"/>
    <w:rsid w:val="00742D43"/>
    <w:rsid w:val="00743BC4"/>
    <w:rsid w:val="00745295"/>
    <w:rsid w:val="007500EB"/>
    <w:rsid w:val="00750D73"/>
    <w:rsid w:val="00751D99"/>
    <w:rsid w:val="007525ED"/>
    <w:rsid w:val="007538B5"/>
    <w:rsid w:val="00753962"/>
    <w:rsid w:val="0075569E"/>
    <w:rsid w:val="00755FB9"/>
    <w:rsid w:val="00756B05"/>
    <w:rsid w:val="00760763"/>
    <w:rsid w:val="00760B4B"/>
    <w:rsid w:val="00760D8C"/>
    <w:rsid w:val="00760E8D"/>
    <w:rsid w:val="0076156E"/>
    <w:rsid w:val="007618BD"/>
    <w:rsid w:val="00762281"/>
    <w:rsid w:val="00762823"/>
    <w:rsid w:val="00763F73"/>
    <w:rsid w:val="00763FA9"/>
    <w:rsid w:val="007643FF"/>
    <w:rsid w:val="00765650"/>
    <w:rsid w:val="00765A9E"/>
    <w:rsid w:val="00767232"/>
    <w:rsid w:val="00770EEE"/>
    <w:rsid w:val="0077139B"/>
    <w:rsid w:val="007717E0"/>
    <w:rsid w:val="0077210E"/>
    <w:rsid w:val="007724AA"/>
    <w:rsid w:val="0077272D"/>
    <w:rsid w:val="00772B72"/>
    <w:rsid w:val="00772FD3"/>
    <w:rsid w:val="00773260"/>
    <w:rsid w:val="007734F2"/>
    <w:rsid w:val="00773619"/>
    <w:rsid w:val="007756C7"/>
    <w:rsid w:val="00776804"/>
    <w:rsid w:val="00776D9D"/>
    <w:rsid w:val="0077711E"/>
    <w:rsid w:val="00777B2F"/>
    <w:rsid w:val="00782AC7"/>
    <w:rsid w:val="00782C0E"/>
    <w:rsid w:val="00783171"/>
    <w:rsid w:val="00784248"/>
    <w:rsid w:val="00785174"/>
    <w:rsid w:val="007855C7"/>
    <w:rsid w:val="00786B91"/>
    <w:rsid w:val="0079006E"/>
    <w:rsid w:val="0079022E"/>
    <w:rsid w:val="007913E0"/>
    <w:rsid w:val="00791B26"/>
    <w:rsid w:val="0079270F"/>
    <w:rsid w:val="007932C5"/>
    <w:rsid w:val="00793F43"/>
    <w:rsid w:val="00794555"/>
    <w:rsid w:val="00795FE9"/>
    <w:rsid w:val="00797F26"/>
    <w:rsid w:val="007A09AB"/>
    <w:rsid w:val="007A145D"/>
    <w:rsid w:val="007A3510"/>
    <w:rsid w:val="007A6CA8"/>
    <w:rsid w:val="007A6EF1"/>
    <w:rsid w:val="007A7A80"/>
    <w:rsid w:val="007A7C63"/>
    <w:rsid w:val="007B064C"/>
    <w:rsid w:val="007B1427"/>
    <w:rsid w:val="007B1882"/>
    <w:rsid w:val="007B2C0D"/>
    <w:rsid w:val="007B57B1"/>
    <w:rsid w:val="007B5F70"/>
    <w:rsid w:val="007B6F71"/>
    <w:rsid w:val="007B6FA3"/>
    <w:rsid w:val="007C0046"/>
    <w:rsid w:val="007C0FD2"/>
    <w:rsid w:val="007C11DD"/>
    <w:rsid w:val="007C1F50"/>
    <w:rsid w:val="007C2265"/>
    <w:rsid w:val="007C2FC4"/>
    <w:rsid w:val="007C365D"/>
    <w:rsid w:val="007C379E"/>
    <w:rsid w:val="007C4696"/>
    <w:rsid w:val="007C51BF"/>
    <w:rsid w:val="007C5ADF"/>
    <w:rsid w:val="007C644C"/>
    <w:rsid w:val="007C7A3F"/>
    <w:rsid w:val="007D2C2B"/>
    <w:rsid w:val="007D3241"/>
    <w:rsid w:val="007D3382"/>
    <w:rsid w:val="007D4281"/>
    <w:rsid w:val="007D4C8F"/>
    <w:rsid w:val="007D525B"/>
    <w:rsid w:val="007D6784"/>
    <w:rsid w:val="007D6D77"/>
    <w:rsid w:val="007E012F"/>
    <w:rsid w:val="007E08FB"/>
    <w:rsid w:val="007E0E67"/>
    <w:rsid w:val="007E2187"/>
    <w:rsid w:val="007E2EAE"/>
    <w:rsid w:val="007E3454"/>
    <w:rsid w:val="007E3CD6"/>
    <w:rsid w:val="007E3E91"/>
    <w:rsid w:val="007E51DB"/>
    <w:rsid w:val="007E5217"/>
    <w:rsid w:val="007F02D9"/>
    <w:rsid w:val="007F050D"/>
    <w:rsid w:val="007F2074"/>
    <w:rsid w:val="007F2656"/>
    <w:rsid w:val="007F282C"/>
    <w:rsid w:val="007F2D7C"/>
    <w:rsid w:val="007F3240"/>
    <w:rsid w:val="007F3258"/>
    <w:rsid w:val="007F3C2C"/>
    <w:rsid w:val="007F3D28"/>
    <w:rsid w:val="007F3DEB"/>
    <w:rsid w:val="007F4782"/>
    <w:rsid w:val="007F6450"/>
    <w:rsid w:val="007F7625"/>
    <w:rsid w:val="007F7D9C"/>
    <w:rsid w:val="008009A1"/>
    <w:rsid w:val="00801588"/>
    <w:rsid w:val="008017FE"/>
    <w:rsid w:val="00802296"/>
    <w:rsid w:val="00802B95"/>
    <w:rsid w:val="0080562B"/>
    <w:rsid w:val="00805EE8"/>
    <w:rsid w:val="008062AD"/>
    <w:rsid w:val="0080691E"/>
    <w:rsid w:val="008069AE"/>
    <w:rsid w:val="00806F02"/>
    <w:rsid w:val="00810F07"/>
    <w:rsid w:val="00811DB9"/>
    <w:rsid w:val="008124E4"/>
    <w:rsid w:val="008140AB"/>
    <w:rsid w:val="0081632F"/>
    <w:rsid w:val="00816E78"/>
    <w:rsid w:val="00817C59"/>
    <w:rsid w:val="008200F0"/>
    <w:rsid w:val="00820DB7"/>
    <w:rsid w:val="00827A1C"/>
    <w:rsid w:val="00830EB8"/>
    <w:rsid w:val="0083187B"/>
    <w:rsid w:val="0083252C"/>
    <w:rsid w:val="008327EF"/>
    <w:rsid w:val="00834EDD"/>
    <w:rsid w:val="008358D5"/>
    <w:rsid w:val="0083739A"/>
    <w:rsid w:val="00837ED6"/>
    <w:rsid w:val="008432ED"/>
    <w:rsid w:val="00843564"/>
    <w:rsid w:val="00846D81"/>
    <w:rsid w:val="008474DB"/>
    <w:rsid w:val="008506F2"/>
    <w:rsid w:val="00850E4A"/>
    <w:rsid w:val="0085120C"/>
    <w:rsid w:val="008513E0"/>
    <w:rsid w:val="00851E5C"/>
    <w:rsid w:val="008531C4"/>
    <w:rsid w:val="00853E4A"/>
    <w:rsid w:val="0085433E"/>
    <w:rsid w:val="00854C84"/>
    <w:rsid w:val="008550E9"/>
    <w:rsid w:val="00855A75"/>
    <w:rsid w:val="00857261"/>
    <w:rsid w:val="00860AFE"/>
    <w:rsid w:val="00860CA9"/>
    <w:rsid w:val="0086290C"/>
    <w:rsid w:val="00862DB9"/>
    <w:rsid w:val="00862EBD"/>
    <w:rsid w:val="00864592"/>
    <w:rsid w:val="00865B9E"/>
    <w:rsid w:val="0086677D"/>
    <w:rsid w:val="00870AEB"/>
    <w:rsid w:val="00873E00"/>
    <w:rsid w:val="00874C59"/>
    <w:rsid w:val="00875D92"/>
    <w:rsid w:val="00877BFF"/>
    <w:rsid w:val="0088102D"/>
    <w:rsid w:val="00882A3D"/>
    <w:rsid w:val="00883282"/>
    <w:rsid w:val="00883823"/>
    <w:rsid w:val="00884594"/>
    <w:rsid w:val="00885069"/>
    <w:rsid w:val="0088537D"/>
    <w:rsid w:val="008863AC"/>
    <w:rsid w:val="00886F03"/>
    <w:rsid w:val="00892989"/>
    <w:rsid w:val="008943CC"/>
    <w:rsid w:val="00895F67"/>
    <w:rsid w:val="0089624C"/>
    <w:rsid w:val="008968FE"/>
    <w:rsid w:val="008A0514"/>
    <w:rsid w:val="008A07F8"/>
    <w:rsid w:val="008A0C49"/>
    <w:rsid w:val="008A254A"/>
    <w:rsid w:val="008A3AC6"/>
    <w:rsid w:val="008A48AD"/>
    <w:rsid w:val="008A4932"/>
    <w:rsid w:val="008A4EFC"/>
    <w:rsid w:val="008A567B"/>
    <w:rsid w:val="008A5B0B"/>
    <w:rsid w:val="008A5FC4"/>
    <w:rsid w:val="008A61A2"/>
    <w:rsid w:val="008A6208"/>
    <w:rsid w:val="008A6378"/>
    <w:rsid w:val="008A7FC8"/>
    <w:rsid w:val="008B0314"/>
    <w:rsid w:val="008B038D"/>
    <w:rsid w:val="008B135D"/>
    <w:rsid w:val="008B14D4"/>
    <w:rsid w:val="008B1FDD"/>
    <w:rsid w:val="008B2709"/>
    <w:rsid w:val="008B3683"/>
    <w:rsid w:val="008B3DC1"/>
    <w:rsid w:val="008B4291"/>
    <w:rsid w:val="008B565B"/>
    <w:rsid w:val="008B5A4F"/>
    <w:rsid w:val="008B5C6B"/>
    <w:rsid w:val="008B5EBA"/>
    <w:rsid w:val="008B6EFD"/>
    <w:rsid w:val="008B7195"/>
    <w:rsid w:val="008C000C"/>
    <w:rsid w:val="008C1E53"/>
    <w:rsid w:val="008C1F7C"/>
    <w:rsid w:val="008C4FC1"/>
    <w:rsid w:val="008C6FDA"/>
    <w:rsid w:val="008D1598"/>
    <w:rsid w:val="008D1AEA"/>
    <w:rsid w:val="008D1CBA"/>
    <w:rsid w:val="008D2739"/>
    <w:rsid w:val="008D2B3A"/>
    <w:rsid w:val="008D2BAF"/>
    <w:rsid w:val="008D35D3"/>
    <w:rsid w:val="008D6492"/>
    <w:rsid w:val="008D6EF7"/>
    <w:rsid w:val="008E027C"/>
    <w:rsid w:val="008E15E0"/>
    <w:rsid w:val="008E2A3C"/>
    <w:rsid w:val="008E33DC"/>
    <w:rsid w:val="008E367A"/>
    <w:rsid w:val="008E43E5"/>
    <w:rsid w:val="008E7B68"/>
    <w:rsid w:val="008F0507"/>
    <w:rsid w:val="008F07A8"/>
    <w:rsid w:val="008F1255"/>
    <w:rsid w:val="008F2EB9"/>
    <w:rsid w:val="008F3473"/>
    <w:rsid w:val="008F349E"/>
    <w:rsid w:val="008F3AE0"/>
    <w:rsid w:val="008F5124"/>
    <w:rsid w:val="008F5A9E"/>
    <w:rsid w:val="00901289"/>
    <w:rsid w:val="0090193E"/>
    <w:rsid w:val="00901B1A"/>
    <w:rsid w:val="00902250"/>
    <w:rsid w:val="00902281"/>
    <w:rsid w:val="009037AC"/>
    <w:rsid w:val="00903A5A"/>
    <w:rsid w:val="009041C0"/>
    <w:rsid w:val="009051FA"/>
    <w:rsid w:val="009064F7"/>
    <w:rsid w:val="009109F2"/>
    <w:rsid w:val="00910B99"/>
    <w:rsid w:val="00910C3E"/>
    <w:rsid w:val="00911DB6"/>
    <w:rsid w:val="00912359"/>
    <w:rsid w:val="009125C6"/>
    <w:rsid w:val="00912846"/>
    <w:rsid w:val="009128C7"/>
    <w:rsid w:val="009132AF"/>
    <w:rsid w:val="009148B8"/>
    <w:rsid w:val="00915EF6"/>
    <w:rsid w:val="00916475"/>
    <w:rsid w:val="0091676C"/>
    <w:rsid w:val="009174DD"/>
    <w:rsid w:val="00920B52"/>
    <w:rsid w:val="0092293A"/>
    <w:rsid w:val="00923A8E"/>
    <w:rsid w:val="00925233"/>
    <w:rsid w:val="00925E47"/>
    <w:rsid w:val="00925FE7"/>
    <w:rsid w:val="00930034"/>
    <w:rsid w:val="0093044A"/>
    <w:rsid w:val="009308BA"/>
    <w:rsid w:val="00931339"/>
    <w:rsid w:val="00931B4A"/>
    <w:rsid w:val="009326D3"/>
    <w:rsid w:val="00933718"/>
    <w:rsid w:val="00934AB4"/>
    <w:rsid w:val="00934FF3"/>
    <w:rsid w:val="0093568B"/>
    <w:rsid w:val="00936836"/>
    <w:rsid w:val="00936B35"/>
    <w:rsid w:val="00936D39"/>
    <w:rsid w:val="00940163"/>
    <w:rsid w:val="00941707"/>
    <w:rsid w:val="00941B3E"/>
    <w:rsid w:val="0094271E"/>
    <w:rsid w:val="009427B6"/>
    <w:rsid w:val="00942A97"/>
    <w:rsid w:val="00943ECA"/>
    <w:rsid w:val="009440E9"/>
    <w:rsid w:val="00944818"/>
    <w:rsid w:val="00945703"/>
    <w:rsid w:val="00946605"/>
    <w:rsid w:val="00946FC5"/>
    <w:rsid w:val="009471AF"/>
    <w:rsid w:val="009507E3"/>
    <w:rsid w:val="00950AB5"/>
    <w:rsid w:val="00951077"/>
    <w:rsid w:val="00951176"/>
    <w:rsid w:val="00951C49"/>
    <w:rsid w:val="00952310"/>
    <w:rsid w:val="009526C8"/>
    <w:rsid w:val="009528B6"/>
    <w:rsid w:val="0095293D"/>
    <w:rsid w:val="00954655"/>
    <w:rsid w:val="00955797"/>
    <w:rsid w:val="00955BBE"/>
    <w:rsid w:val="00956917"/>
    <w:rsid w:val="00956E99"/>
    <w:rsid w:val="00957059"/>
    <w:rsid w:val="00957DB7"/>
    <w:rsid w:val="00960AF2"/>
    <w:rsid w:val="00961AE0"/>
    <w:rsid w:val="0096389B"/>
    <w:rsid w:val="00964281"/>
    <w:rsid w:val="00964C1E"/>
    <w:rsid w:val="00965869"/>
    <w:rsid w:val="00965A85"/>
    <w:rsid w:val="00970903"/>
    <w:rsid w:val="00970A2D"/>
    <w:rsid w:val="00970E59"/>
    <w:rsid w:val="00971F5C"/>
    <w:rsid w:val="00972105"/>
    <w:rsid w:val="0097369A"/>
    <w:rsid w:val="00973E4F"/>
    <w:rsid w:val="00974867"/>
    <w:rsid w:val="00974AA3"/>
    <w:rsid w:val="00974B40"/>
    <w:rsid w:val="00974E9F"/>
    <w:rsid w:val="00976245"/>
    <w:rsid w:val="00976D19"/>
    <w:rsid w:val="009807AD"/>
    <w:rsid w:val="00982430"/>
    <w:rsid w:val="00982A0E"/>
    <w:rsid w:val="009834C5"/>
    <w:rsid w:val="00983EDB"/>
    <w:rsid w:val="0098454D"/>
    <w:rsid w:val="009847F7"/>
    <w:rsid w:val="00984D4B"/>
    <w:rsid w:val="009858FF"/>
    <w:rsid w:val="0098709B"/>
    <w:rsid w:val="009874CC"/>
    <w:rsid w:val="009918C5"/>
    <w:rsid w:val="00991B8B"/>
    <w:rsid w:val="00992565"/>
    <w:rsid w:val="00992B60"/>
    <w:rsid w:val="0099504F"/>
    <w:rsid w:val="009A1845"/>
    <w:rsid w:val="009A26B8"/>
    <w:rsid w:val="009A2F4D"/>
    <w:rsid w:val="009A46EA"/>
    <w:rsid w:val="009A7F33"/>
    <w:rsid w:val="009B22F4"/>
    <w:rsid w:val="009B4DC2"/>
    <w:rsid w:val="009B4DDB"/>
    <w:rsid w:val="009C2442"/>
    <w:rsid w:val="009C4906"/>
    <w:rsid w:val="009C4DF5"/>
    <w:rsid w:val="009C6FCA"/>
    <w:rsid w:val="009C78EC"/>
    <w:rsid w:val="009D0C0C"/>
    <w:rsid w:val="009D279D"/>
    <w:rsid w:val="009D462D"/>
    <w:rsid w:val="009D4C80"/>
    <w:rsid w:val="009D503E"/>
    <w:rsid w:val="009D5313"/>
    <w:rsid w:val="009D5897"/>
    <w:rsid w:val="009D6C2A"/>
    <w:rsid w:val="009E0F95"/>
    <w:rsid w:val="009E10DD"/>
    <w:rsid w:val="009E2A13"/>
    <w:rsid w:val="009E330C"/>
    <w:rsid w:val="009E3AAD"/>
    <w:rsid w:val="009E4E66"/>
    <w:rsid w:val="009E5629"/>
    <w:rsid w:val="009E6104"/>
    <w:rsid w:val="009F0689"/>
    <w:rsid w:val="009F0B8E"/>
    <w:rsid w:val="009F0E56"/>
    <w:rsid w:val="009F260D"/>
    <w:rsid w:val="009F277C"/>
    <w:rsid w:val="009F2D2F"/>
    <w:rsid w:val="009F3ADB"/>
    <w:rsid w:val="009F3DB0"/>
    <w:rsid w:val="009F549B"/>
    <w:rsid w:val="009F66AD"/>
    <w:rsid w:val="00A04AC9"/>
    <w:rsid w:val="00A0603A"/>
    <w:rsid w:val="00A06891"/>
    <w:rsid w:val="00A069FC"/>
    <w:rsid w:val="00A1024E"/>
    <w:rsid w:val="00A11C55"/>
    <w:rsid w:val="00A12D77"/>
    <w:rsid w:val="00A13237"/>
    <w:rsid w:val="00A1486E"/>
    <w:rsid w:val="00A14F43"/>
    <w:rsid w:val="00A1716C"/>
    <w:rsid w:val="00A176EC"/>
    <w:rsid w:val="00A17EF3"/>
    <w:rsid w:val="00A216E6"/>
    <w:rsid w:val="00A22B13"/>
    <w:rsid w:val="00A23498"/>
    <w:rsid w:val="00A23519"/>
    <w:rsid w:val="00A24759"/>
    <w:rsid w:val="00A254CF"/>
    <w:rsid w:val="00A25C70"/>
    <w:rsid w:val="00A25EEE"/>
    <w:rsid w:val="00A26357"/>
    <w:rsid w:val="00A265E1"/>
    <w:rsid w:val="00A315C1"/>
    <w:rsid w:val="00A3184C"/>
    <w:rsid w:val="00A32037"/>
    <w:rsid w:val="00A32E73"/>
    <w:rsid w:val="00A33AA9"/>
    <w:rsid w:val="00A34E54"/>
    <w:rsid w:val="00A35928"/>
    <w:rsid w:val="00A35EF5"/>
    <w:rsid w:val="00A36CDD"/>
    <w:rsid w:val="00A40B49"/>
    <w:rsid w:val="00A41C3B"/>
    <w:rsid w:val="00A43621"/>
    <w:rsid w:val="00A441FE"/>
    <w:rsid w:val="00A45657"/>
    <w:rsid w:val="00A4702B"/>
    <w:rsid w:val="00A47CCC"/>
    <w:rsid w:val="00A5024F"/>
    <w:rsid w:val="00A5071A"/>
    <w:rsid w:val="00A5210A"/>
    <w:rsid w:val="00A54689"/>
    <w:rsid w:val="00A54C54"/>
    <w:rsid w:val="00A55D2D"/>
    <w:rsid w:val="00A56E2D"/>
    <w:rsid w:val="00A56E66"/>
    <w:rsid w:val="00A5722D"/>
    <w:rsid w:val="00A57FE8"/>
    <w:rsid w:val="00A60D85"/>
    <w:rsid w:val="00A60FA4"/>
    <w:rsid w:val="00A616DC"/>
    <w:rsid w:val="00A61B3F"/>
    <w:rsid w:val="00A61BE5"/>
    <w:rsid w:val="00A62E40"/>
    <w:rsid w:val="00A63184"/>
    <w:rsid w:val="00A66CB1"/>
    <w:rsid w:val="00A712F4"/>
    <w:rsid w:val="00A7182C"/>
    <w:rsid w:val="00A72560"/>
    <w:rsid w:val="00A72E79"/>
    <w:rsid w:val="00A73D3A"/>
    <w:rsid w:val="00A74975"/>
    <w:rsid w:val="00A75832"/>
    <w:rsid w:val="00A77FC3"/>
    <w:rsid w:val="00A80640"/>
    <w:rsid w:val="00A8099F"/>
    <w:rsid w:val="00A80A15"/>
    <w:rsid w:val="00A80D40"/>
    <w:rsid w:val="00A8114D"/>
    <w:rsid w:val="00A82A8A"/>
    <w:rsid w:val="00A82F24"/>
    <w:rsid w:val="00A83B08"/>
    <w:rsid w:val="00A84F1C"/>
    <w:rsid w:val="00A85733"/>
    <w:rsid w:val="00A864B6"/>
    <w:rsid w:val="00A86D43"/>
    <w:rsid w:val="00A90952"/>
    <w:rsid w:val="00A90CF4"/>
    <w:rsid w:val="00A92955"/>
    <w:rsid w:val="00A93115"/>
    <w:rsid w:val="00A93610"/>
    <w:rsid w:val="00A93921"/>
    <w:rsid w:val="00A94F71"/>
    <w:rsid w:val="00A96E9C"/>
    <w:rsid w:val="00AA09B5"/>
    <w:rsid w:val="00AA138D"/>
    <w:rsid w:val="00AA1D64"/>
    <w:rsid w:val="00AA2CCC"/>
    <w:rsid w:val="00AA3624"/>
    <w:rsid w:val="00AA3B11"/>
    <w:rsid w:val="00AA45EF"/>
    <w:rsid w:val="00AA4721"/>
    <w:rsid w:val="00AA6C32"/>
    <w:rsid w:val="00AA6DE9"/>
    <w:rsid w:val="00AA6EA5"/>
    <w:rsid w:val="00AB066B"/>
    <w:rsid w:val="00AB1017"/>
    <w:rsid w:val="00AB13DB"/>
    <w:rsid w:val="00AB57FC"/>
    <w:rsid w:val="00AB5D43"/>
    <w:rsid w:val="00AB6D74"/>
    <w:rsid w:val="00AC08D8"/>
    <w:rsid w:val="00AC2EA2"/>
    <w:rsid w:val="00AC7A7F"/>
    <w:rsid w:val="00AD0E66"/>
    <w:rsid w:val="00AD13DD"/>
    <w:rsid w:val="00AD2E30"/>
    <w:rsid w:val="00AD30CE"/>
    <w:rsid w:val="00AD31D1"/>
    <w:rsid w:val="00AD35A0"/>
    <w:rsid w:val="00AD3D32"/>
    <w:rsid w:val="00AD3E2B"/>
    <w:rsid w:val="00AD4280"/>
    <w:rsid w:val="00AD4749"/>
    <w:rsid w:val="00AD4A4E"/>
    <w:rsid w:val="00AD4C93"/>
    <w:rsid w:val="00AD4D52"/>
    <w:rsid w:val="00AD71EF"/>
    <w:rsid w:val="00AE0DE2"/>
    <w:rsid w:val="00AE0E27"/>
    <w:rsid w:val="00AE25E7"/>
    <w:rsid w:val="00AE2660"/>
    <w:rsid w:val="00AE3F26"/>
    <w:rsid w:val="00AE4C27"/>
    <w:rsid w:val="00AE61D9"/>
    <w:rsid w:val="00AE74B9"/>
    <w:rsid w:val="00AE7A40"/>
    <w:rsid w:val="00AF1268"/>
    <w:rsid w:val="00AF15E6"/>
    <w:rsid w:val="00AF1A0F"/>
    <w:rsid w:val="00AF4323"/>
    <w:rsid w:val="00AF4D16"/>
    <w:rsid w:val="00AF5ADB"/>
    <w:rsid w:val="00AF7044"/>
    <w:rsid w:val="00B00674"/>
    <w:rsid w:val="00B0089D"/>
    <w:rsid w:val="00B00C12"/>
    <w:rsid w:val="00B015EF"/>
    <w:rsid w:val="00B01A68"/>
    <w:rsid w:val="00B02424"/>
    <w:rsid w:val="00B06DDE"/>
    <w:rsid w:val="00B076E1"/>
    <w:rsid w:val="00B07D49"/>
    <w:rsid w:val="00B07F47"/>
    <w:rsid w:val="00B1007A"/>
    <w:rsid w:val="00B1077B"/>
    <w:rsid w:val="00B111D1"/>
    <w:rsid w:val="00B11230"/>
    <w:rsid w:val="00B12E0F"/>
    <w:rsid w:val="00B14AB7"/>
    <w:rsid w:val="00B14D5F"/>
    <w:rsid w:val="00B161C1"/>
    <w:rsid w:val="00B17C15"/>
    <w:rsid w:val="00B20C38"/>
    <w:rsid w:val="00B210B9"/>
    <w:rsid w:val="00B2403A"/>
    <w:rsid w:val="00B2492A"/>
    <w:rsid w:val="00B255CA"/>
    <w:rsid w:val="00B26A6E"/>
    <w:rsid w:val="00B26BA9"/>
    <w:rsid w:val="00B27DC7"/>
    <w:rsid w:val="00B30983"/>
    <w:rsid w:val="00B3152C"/>
    <w:rsid w:val="00B31779"/>
    <w:rsid w:val="00B338A9"/>
    <w:rsid w:val="00B338CD"/>
    <w:rsid w:val="00B33974"/>
    <w:rsid w:val="00B33BD5"/>
    <w:rsid w:val="00B346E0"/>
    <w:rsid w:val="00B34877"/>
    <w:rsid w:val="00B34D09"/>
    <w:rsid w:val="00B34F52"/>
    <w:rsid w:val="00B35D30"/>
    <w:rsid w:val="00B35E96"/>
    <w:rsid w:val="00B36116"/>
    <w:rsid w:val="00B362F2"/>
    <w:rsid w:val="00B3659E"/>
    <w:rsid w:val="00B365F5"/>
    <w:rsid w:val="00B36F7A"/>
    <w:rsid w:val="00B37C61"/>
    <w:rsid w:val="00B40F6B"/>
    <w:rsid w:val="00B41FB0"/>
    <w:rsid w:val="00B43B95"/>
    <w:rsid w:val="00B47FE5"/>
    <w:rsid w:val="00B55420"/>
    <w:rsid w:val="00B56399"/>
    <w:rsid w:val="00B564B3"/>
    <w:rsid w:val="00B62E35"/>
    <w:rsid w:val="00B646A0"/>
    <w:rsid w:val="00B653BA"/>
    <w:rsid w:val="00B6572C"/>
    <w:rsid w:val="00B65DED"/>
    <w:rsid w:val="00B67945"/>
    <w:rsid w:val="00B70EE4"/>
    <w:rsid w:val="00B71CAA"/>
    <w:rsid w:val="00B72E32"/>
    <w:rsid w:val="00B73642"/>
    <w:rsid w:val="00B74A35"/>
    <w:rsid w:val="00B7556F"/>
    <w:rsid w:val="00B7576F"/>
    <w:rsid w:val="00B763DF"/>
    <w:rsid w:val="00B76661"/>
    <w:rsid w:val="00B766E1"/>
    <w:rsid w:val="00B76E46"/>
    <w:rsid w:val="00B77A71"/>
    <w:rsid w:val="00B80768"/>
    <w:rsid w:val="00B80C57"/>
    <w:rsid w:val="00B816AF"/>
    <w:rsid w:val="00B82B72"/>
    <w:rsid w:val="00B84500"/>
    <w:rsid w:val="00B84612"/>
    <w:rsid w:val="00B84908"/>
    <w:rsid w:val="00B851FC"/>
    <w:rsid w:val="00B8586E"/>
    <w:rsid w:val="00B85993"/>
    <w:rsid w:val="00B85A54"/>
    <w:rsid w:val="00B8700D"/>
    <w:rsid w:val="00B87497"/>
    <w:rsid w:val="00B92535"/>
    <w:rsid w:val="00B958B3"/>
    <w:rsid w:val="00B966D4"/>
    <w:rsid w:val="00B96D19"/>
    <w:rsid w:val="00B96DD3"/>
    <w:rsid w:val="00BA10E0"/>
    <w:rsid w:val="00BA1D07"/>
    <w:rsid w:val="00BA2141"/>
    <w:rsid w:val="00BA492E"/>
    <w:rsid w:val="00BA7497"/>
    <w:rsid w:val="00BB1C55"/>
    <w:rsid w:val="00BB2204"/>
    <w:rsid w:val="00BB28A7"/>
    <w:rsid w:val="00BB2DA3"/>
    <w:rsid w:val="00BB33A1"/>
    <w:rsid w:val="00BB38C9"/>
    <w:rsid w:val="00BB517B"/>
    <w:rsid w:val="00BB51CB"/>
    <w:rsid w:val="00BB5208"/>
    <w:rsid w:val="00BC020E"/>
    <w:rsid w:val="00BC0491"/>
    <w:rsid w:val="00BC07F9"/>
    <w:rsid w:val="00BC0BD7"/>
    <w:rsid w:val="00BC18BB"/>
    <w:rsid w:val="00BC4285"/>
    <w:rsid w:val="00BC42FA"/>
    <w:rsid w:val="00BC447D"/>
    <w:rsid w:val="00BC46E2"/>
    <w:rsid w:val="00BC4826"/>
    <w:rsid w:val="00BC50B3"/>
    <w:rsid w:val="00BC53D7"/>
    <w:rsid w:val="00BC576D"/>
    <w:rsid w:val="00BC7F9A"/>
    <w:rsid w:val="00BD07C5"/>
    <w:rsid w:val="00BD1E50"/>
    <w:rsid w:val="00BD281A"/>
    <w:rsid w:val="00BD2B00"/>
    <w:rsid w:val="00BD4344"/>
    <w:rsid w:val="00BD4B87"/>
    <w:rsid w:val="00BD6153"/>
    <w:rsid w:val="00BD6EEB"/>
    <w:rsid w:val="00BD78BA"/>
    <w:rsid w:val="00BE0574"/>
    <w:rsid w:val="00BE08BD"/>
    <w:rsid w:val="00BE0A3D"/>
    <w:rsid w:val="00BE20D3"/>
    <w:rsid w:val="00BE42EB"/>
    <w:rsid w:val="00BE5A4D"/>
    <w:rsid w:val="00BE6033"/>
    <w:rsid w:val="00BE6445"/>
    <w:rsid w:val="00BE69DD"/>
    <w:rsid w:val="00BE6B90"/>
    <w:rsid w:val="00BE6EE8"/>
    <w:rsid w:val="00BF0E7B"/>
    <w:rsid w:val="00BF1955"/>
    <w:rsid w:val="00BF208C"/>
    <w:rsid w:val="00BF5ED5"/>
    <w:rsid w:val="00BF633E"/>
    <w:rsid w:val="00BF7639"/>
    <w:rsid w:val="00BF7E29"/>
    <w:rsid w:val="00BF7E39"/>
    <w:rsid w:val="00C008AD"/>
    <w:rsid w:val="00C02358"/>
    <w:rsid w:val="00C042F6"/>
    <w:rsid w:val="00C04475"/>
    <w:rsid w:val="00C06636"/>
    <w:rsid w:val="00C17476"/>
    <w:rsid w:val="00C17555"/>
    <w:rsid w:val="00C17A2F"/>
    <w:rsid w:val="00C20CC0"/>
    <w:rsid w:val="00C22C6F"/>
    <w:rsid w:val="00C2419C"/>
    <w:rsid w:val="00C248BC"/>
    <w:rsid w:val="00C25125"/>
    <w:rsid w:val="00C2528F"/>
    <w:rsid w:val="00C26ADF"/>
    <w:rsid w:val="00C26E25"/>
    <w:rsid w:val="00C31640"/>
    <w:rsid w:val="00C31786"/>
    <w:rsid w:val="00C3294F"/>
    <w:rsid w:val="00C337C8"/>
    <w:rsid w:val="00C342CB"/>
    <w:rsid w:val="00C34776"/>
    <w:rsid w:val="00C35060"/>
    <w:rsid w:val="00C35551"/>
    <w:rsid w:val="00C37DFF"/>
    <w:rsid w:val="00C4011C"/>
    <w:rsid w:val="00C40586"/>
    <w:rsid w:val="00C406D4"/>
    <w:rsid w:val="00C40CF2"/>
    <w:rsid w:val="00C41E22"/>
    <w:rsid w:val="00C43453"/>
    <w:rsid w:val="00C44968"/>
    <w:rsid w:val="00C44D6F"/>
    <w:rsid w:val="00C44F42"/>
    <w:rsid w:val="00C46A40"/>
    <w:rsid w:val="00C5021C"/>
    <w:rsid w:val="00C537A8"/>
    <w:rsid w:val="00C53FA4"/>
    <w:rsid w:val="00C546C2"/>
    <w:rsid w:val="00C55C9D"/>
    <w:rsid w:val="00C562E4"/>
    <w:rsid w:val="00C56A15"/>
    <w:rsid w:val="00C57265"/>
    <w:rsid w:val="00C57E1A"/>
    <w:rsid w:val="00C60303"/>
    <w:rsid w:val="00C605C2"/>
    <w:rsid w:val="00C60EAC"/>
    <w:rsid w:val="00C61531"/>
    <w:rsid w:val="00C62530"/>
    <w:rsid w:val="00C634AA"/>
    <w:rsid w:val="00C636AB"/>
    <w:rsid w:val="00C63FB6"/>
    <w:rsid w:val="00C67889"/>
    <w:rsid w:val="00C704E8"/>
    <w:rsid w:val="00C70544"/>
    <w:rsid w:val="00C71C86"/>
    <w:rsid w:val="00C728DD"/>
    <w:rsid w:val="00C7401E"/>
    <w:rsid w:val="00C747EA"/>
    <w:rsid w:val="00C75720"/>
    <w:rsid w:val="00C75D57"/>
    <w:rsid w:val="00C761A9"/>
    <w:rsid w:val="00C76318"/>
    <w:rsid w:val="00C769F9"/>
    <w:rsid w:val="00C77CC3"/>
    <w:rsid w:val="00C82130"/>
    <w:rsid w:val="00C8229F"/>
    <w:rsid w:val="00C82527"/>
    <w:rsid w:val="00C84939"/>
    <w:rsid w:val="00C85C02"/>
    <w:rsid w:val="00C85CF2"/>
    <w:rsid w:val="00C85F29"/>
    <w:rsid w:val="00C906AB"/>
    <w:rsid w:val="00C91E49"/>
    <w:rsid w:val="00C93494"/>
    <w:rsid w:val="00C94C26"/>
    <w:rsid w:val="00C95EFB"/>
    <w:rsid w:val="00C960FA"/>
    <w:rsid w:val="00C96380"/>
    <w:rsid w:val="00C96C6A"/>
    <w:rsid w:val="00CA02CB"/>
    <w:rsid w:val="00CA2767"/>
    <w:rsid w:val="00CA316C"/>
    <w:rsid w:val="00CA5B39"/>
    <w:rsid w:val="00CA7059"/>
    <w:rsid w:val="00CA7884"/>
    <w:rsid w:val="00CA7C9E"/>
    <w:rsid w:val="00CB0749"/>
    <w:rsid w:val="00CB0F24"/>
    <w:rsid w:val="00CB7319"/>
    <w:rsid w:val="00CC015A"/>
    <w:rsid w:val="00CC1C20"/>
    <w:rsid w:val="00CC1FA9"/>
    <w:rsid w:val="00CC22EB"/>
    <w:rsid w:val="00CC2A10"/>
    <w:rsid w:val="00CC2AB3"/>
    <w:rsid w:val="00CC2F16"/>
    <w:rsid w:val="00CC2F8E"/>
    <w:rsid w:val="00CC35EC"/>
    <w:rsid w:val="00CC4859"/>
    <w:rsid w:val="00CC4CA6"/>
    <w:rsid w:val="00CC64CE"/>
    <w:rsid w:val="00CC79B3"/>
    <w:rsid w:val="00CD0528"/>
    <w:rsid w:val="00CD0D75"/>
    <w:rsid w:val="00CD0F01"/>
    <w:rsid w:val="00CD137D"/>
    <w:rsid w:val="00CD1E87"/>
    <w:rsid w:val="00CD26FE"/>
    <w:rsid w:val="00CD27BE"/>
    <w:rsid w:val="00CD4355"/>
    <w:rsid w:val="00CD4A86"/>
    <w:rsid w:val="00CD6C18"/>
    <w:rsid w:val="00CD7420"/>
    <w:rsid w:val="00CD7DFD"/>
    <w:rsid w:val="00CE0125"/>
    <w:rsid w:val="00CE0A45"/>
    <w:rsid w:val="00CE2803"/>
    <w:rsid w:val="00CE2CC3"/>
    <w:rsid w:val="00CE45FD"/>
    <w:rsid w:val="00CE59C1"/>
    <w:rsid w:val="00CE649F"/>
    <w:rsid w:val="00CE7133"/>
    <w:rsid w:val="00CF01E9"/>
    <w:rsid w:val="00CF0959"/>
    <w:rsid w:val="00CF2C0A"/>
    <w:rsid w:val="00CF3B3A"/>
    <w:rsid w:val="00CF3DB6"/>
    <w:rsid w:val="00CF4439"/>
    <w:rsid w:val="00CF44D2"/>
    <w:rsid w:val="00CF452E"/>
    <w:rsid w:val="00CF7B10"/>
    <w:rsid w:val="00D024F5"/>
    <w:rsid w:val="00D02676"/>
    <w:rsid w:val="00D02DEC"/>
    <w:rsid w:val="00D0320B"/>
    <w:rsid w:val="00D03FB5"/>
    <w:rsid w:val="00D04922"/>
    <w:rsid w:val="00D0646E"/>
    <w:rsid w:val="00D07085"/>
    <w:rsid w:val="00D076B0"/>
    <w:rsid w:val="00D11897"/>
    <w:rsid w:val="00D12495"/>
    <w:rsid w:val="00D12C0D"/>
    <w:rsid w:val="00D14168"/>
    <w:rsid w:val="00D14F4F"/>
    <w:rsid w:val="00D15CD1"/>
    <w:rsid w:val="00D1609A"/>
    <w:rsid w:val="00D20344"/>
    <w:rsid w:val="00D20E39"/>
    <w:rsid w:val="00D22432"/>
    <w:rsid w:val="00D23D12"/>
    <w:rsid w:val="00D24C35"/>
    <w:rsid w:val="00D24F97"/>
    <w:rsid w:val="00D254A5"/>
    <w:rsid w:val="00D26218"/>
    <w:rsid w:val="00D26611"/>
    <w:rsid w:val="00D3022D"/>
    <w:rsid w:val="00D3080A"/>
    <w:rsid w:val="00D31037"/>
    <w:rsid w:val="00D31A0A"/>
    <w:rsid w:val="00D3218F"/>
    <w:rsid w:val="00D32404"/>
    <w:rsid w:val="00D328B6"/>
    <w:rsid w:val="00D330F0"/>
    <w:rsid w:val="00D337FF"/>
    <w:rsid w:val="00D3446A"/>
    <w:rsid w:val="00D358DA"/>
    <w:rsid w:val="00D35C84"/>
    <w:rsid w:val="00D35D2C"/>
    <w:rsid w:val="00D36038"/>
    <w:rsid w:val="00D36C84"/>
    <w:rsid w:val="00D37D9D"/>
    <w:rsid w:val="00D40310"/>
    <w:rsid w:val="00D405B6"/>
    <w:rsid w:val="00D40D65"/>
    <w:rsid w:val="00D41C43"/>
    <w:rsid w:val="00D43844"/>
    <w:rsid w:val="00D43AB9"/>
    <w:rsid w:val="00D44724"/>
    <w:rsid w:val="00D4512E"/>
    <w:rsid w:val="00D45857"/>
    <w:rsid w:val="00D46454"/>
    <w:rsid w:val="00D47C40"/>
    <w:rsid w:val="00D51AA9"/>
    <w:rsid w:val="00D51BEF"/>
    <w:rsid w:val="00D52F05"/>
    <w:rsid w:val="00D556A5"/>
    <w:rsid w:val="00D5575E"/>
    <w:rsid w:val="00D623FC"/>
    <w:rsid w:val="00D628FB"/>
    <w:rsid w:val="00D62E44"/>
    <w:rsid w:val="00D62EEA"/>
    <w:rsid w:val="00D63AED"/>
    <w:rsid w:val="00D64287"/>
    <w:rsid w:val="00D65208"/>
    <w:rsid w:val="00D65C4C"/>
    <w:rsid w:val="00D6617F"/>
    <w:rsid w:val="00D6794E"/>
    <w:rsid w:val="00D709FC"/>
    <w:rsid w:val="00D70D01"/>
    <w:rsid w:val="00D7243E"/>
    <w:rsid w:val="00D73291"/>
    <w:rsid w:val="00D7366A"/>
    <w:rsid w:val="00D7468F"/>
    <w:rsid w:val="00D75CF5"/>
    <w:rsid w:val="00D763EE"/>
    <w:rsid w:val="00D77261"/>
    <w:rsid w:val="00D82EF5"/>
    <w:rsid w:val="00D836CA"/>
    <w:rsid w:val="00D843BA"/>
    <w:rsid w:val="00D8454D"/>
    <w:rsid w:val="00D84B05"/>
    <w:rsid w:val="00D84E85"/>
    <w:rsid w:val="00D853B0"/>
    <w:rsid w:val="00D86480"/>
    <w:rsid w:val="00D87184"/>
    <w:rsid w:val="00D877CA"/>
    <w:rsid w:val="00D87DDE"/>
    <w:rsid w:val="00D90D65"/>
    <w:rsid w:val="00D927C0"/>
    <w:rsid w:val="00D93017"/>
    <w:rsid w:val="00D93444"/>
    <w:rsid w:val="00D952D4"/>
    <w:rsid w:val="00D95488"/>
    <w:rsid w:val="00D96886"/>
    <w:rsid w:val="00D9752A"/>
    <w:rsid w:val="00D97C4F"/>
    <w:rsid w:val="00D97D09"/>
    <w:rsid w:val="00DA0599"/>
    <w:rsid w:val="00DA2DA5"/>
    <w:rsid w:val="00DA30A7"/>
    <w:rsid w:val="00DA40F6"/>
    <w:rsid w:val="00DA52D2"/>
    <w:rsid w:val="00DA5331"/>
    <w:rsid w:val="00DA626D"/>
    <w:rsid w:val="00DA7377"/>
    <w:rsid w:val="00DA7AA6"/>
    <w:rsid w:val="00DA7E15"/>
    <w:rsid w:val="00DB0CF8"/>
    <w:rsid w:val="00DB1F3B"/>
    <w:rsid w:val="00DB27A2"/>
    <w:rsid w:val="00DB390F"/>
    <w:rsid w:val="00DB5B5A"/>
    <w:rsid w:val="00DB5BF8"/>
    <w:rsid w:val="00DB6261"/>
    <w:rsid w:val="00DB660D"/>
    <w:rsid w:val="00DC0BCC"/>
    <w:rsid w:val="00DC17AF"/>
    <w:rsid w:val="00DC24F1"/>
    <w:rsid w:val="00DC2E5F"/>
    <w:rsid w:val="00DC3771"/>
    <w:rsid w:val="00DC4496"/>
    <w:rsid w:val="00DC4EAD"/>
    <w:rsid w:val="00DC73D8"/>
    <w:rsid w:val="00DC76E3"/>
    <w:rsid w:val="00DC7975"/>
    <w:rsid w:val="00DD0368"/>
    <w:rsid w:val="00DD0D3C"/>
    <w:rsid w:val="00DD17DC"/>
    <w:rsid w:val="00DD26A6"/>
    <w:rsid w:val="00DD3607"/>
    <w:rsid w:val="00DD7A0C"/>
    <w:rsid w:val="00DE375B"/>
    <w:rsid w:val="00DE4A88"/>
    <w:rsid w:val="00DE4BA8"/>
    <w:rsid w:val="00DE52B3"/>
    <w:rsid w:val="00DE5F25"/>
    <w:rsid w:val="00DE6430"/>
    <w:rsid w:val="00DE71AF"/>
    <w:rsid w:val="00DE7519"/>
    <w:rsid w:val="00DE78AE"/>
    <w:rsid w:val="00DF07F2"/>
    <w:rsid w:val="00DF0BFB"/>
    <w:rsid w:val="00DF2ADD"/>
    <w:rsid w:val="00DF3746"/>
    <w:rsid w:val="00DF37F0"/>
    <w:rsid w:val="00DF3928"/>
    <w:rsid w:val="00DF4239"/>
    <w:rsid w:val="00DF53BE"/>
    <w:rsid w:val="00DF5405"/>
    <w:rsid w:val="00DF547B"/>
    <w:rsid w:val="00DF5D19"/>
    <w:rsid w:val="00DF6375"/>
    <w:rsid w:val="00DF6584"/>
    <w:rsid w:val="00E00AE4"/>
    <w:rsid w:val="00E00B2F"/>
    <w:rsid w:val="00E01192"/>
    <w:rsid w:val="00E01F76"/>
    <w:rsid w:val="00E03891"/>
    <w:rsid w:val="00E05DF1"/>
    <w:rsid w:val="00E0612C"/>
    <w:rsid w:val="00E0685F"/>
    <w:rsid w:val="00E07316"/>
    <w:rsid w:val="00E07E0C"/>
    <w:rsid w:val="00E07F2C"/>
    <w:rsid w:val="00E10479"/>
    <w:rsid w:val="00E10DCD"/>
    <w:rsid w:val="00E11F15"/>
    <w:rsid w:val="00E12DFB"/>
    <w:rsid w:val="00E13631"/>
    <w:rsid w:val="00E14A4B"/>
    <w:rsid w:val="00E15D50"/>
    <w:rsid w:val="00E16361"/>
    <w:rsid w:val="00E16451"/>
    <w:rsid w:val="00E16FFB"/>
    <w:rsid w:val="00E17CA6"/>
    <w:rsid w:val="00E200E5"/>
    <w:rsid w:val="00E21833"/>
    <w:rsid w:val="00E273F3"/>
    <w:rsid w:val="00E27644"/>
    <w:rsid w:val="00E2764F"/>
    <w:rsid w:val="00E30417"/>
    <w:rsid w:val="00E30B74"/>
    <w:rsid w:val="00E30BC3"/>
    <w:rsid w:val="00E3160B"/>
    <w:rsid w:val="00E31689"/>
    <w:rsid w:val="00E31F09"/>
    <w:rsid w:val="00E32B91"/>
    <w:rsid w:val="00E33C5A"/>
    <w:rsid w:val="00E342B2"/>
    <w:rsid w:val="00E346E3"/>
    <w:rsid w:val="00E34BF1"/>
    <w:rsid w:val="00E3506B"/>
    <w:rsid w:val="00E35668"/>
    <w:rsid w:val="00E356C9"/>
    <w:rsid w:val="00E365F7"/>
    <w:rsid w:val="00E37FB6"/>
    <w:rsid w:val="00E40A38"/>
    <w:rsid w:val="00E40C6E"/>
    <w:rsid w:val="00E41BA3"/>
    <w:rsid w:val="00E420A1"/>
    <w:rsid w:val="00E42259"/>
    <w:rsid w:val="00E4294D"/>
    <w:rsid w:val="00E42EB6"/>
    <w:rsid w:val="00E4595C"/>
    <w:rsid w:val="00E45DE1"/>
    <w:rsid w:val="00E466CC"/>
    <w:rsid w:val="00E469BC"/>
    <w:rsid w:val="00E47445"/>
    <w:rsid w:val="00E47FC9"/>
    <w:rsid w:val="00E50BD3"/>
    <w:rsid w:val="00E51445"/>
    <w:rsid w:val="00E51AAA"/>
    <w:rsid w:val="00E51F6E"/>
    <w:rsid w:val="00E524D9"/>
    <w:rsid w:val="00E52696"/>
    <w:rsid w:val="00E54129"/>
    <w:rsid w:val="00E547BD"/>
    <w:rsid w:val="00E54E1C"/>
    <w:rsid w:val="00E5740B"/>
    <w:rsid w:val="00E60D2B"/>
    <w:rsid w:val="00E61AB5"/>
    <w:rsid w:val="00E62601"/>
    <w:rsid w:val="00E62BC3"/>
    <w:rsid w:val="00E65B83"/>
    <w:rsid w:val="00E706CE"/>
    <w:rsid w:val="00E70FF2"/>
    <w:rsid w:val="00E716C6"/>
    <w:rsid w:val="00E72C35"/>
    <w:rsid w:val="00E7324B"/>
    <w:rsid w:val="00E73374"/>
    <w:rsid w:val="00E73D12"/>
    <w:rsid w:val="00E7492D"/>
    <w:rsid w:val="00E757F7"/>
    <w:rsid w:val="00E76716"/>
    <w:rsid w:val="00E7706F"/>
    <w:rsid w:val="00E80080"/>
    <w:rsid w:val="00E80294"/>
    <w:rsid w:val="00E80ED9"/>
    <w:rsid w:val="00E81485"/>
    <w:rsid w:val="00E81DCC"/>
    <w:rsid w:val="00E824CB"/>
    <w:rsid w:val="00E832A0"/>
    <w:rsid w:val="00E83776"/>
    <w:rsid w:val="00E8478E"/>
    <w:rsid w:val="00E84931"/>
    <w:rsid w:val="00E852D7"/>
    <w:rsid w:val="00E8571E"/>
    <w:rsid w:val="00E872C0"/>
    <w:rsid w:val="00E87607"/>
    <w:rsid w:val="00E87AD3"/>
    <w:rsid w:val="00E9202A"/>
    <w:rsid w:val="00E923A5"/>
    <w:rsid w:val="00E936BF"/>
    <w:rsid w:val="00E93711"/>
    <w:rsid w:val="00E93A95"/>
    <w:rsid w:val="00E942F2"/>
    <w:rsid w:val="00E948A2"/>
    <w:rsid w:val="00E94D95"/>
    <w:rsid w:val="00E955EB"/>
    <w:rsid w:val="00E95805"/>
    <w:rsid w:val="00E95C7D"/>
    <w:rsid w:val="00E968AE"/>
    <w:rsid w:val="00E968F4"/>
    <w:rsid w:val="00E97A3B"/>
    <w:rsid w:val="00EA1A07"/>
    <w:rsid w:val="00EA27A4"/>
    <w:rsid w:val="00EA3FAB"/>
    <w:rsid w:val="00EA5264"/>
    <w:rsid w:val="00EA7088"/>
    <w:rsid w:val="00EA7493"/>
    <w:rsid w:val="00EB0A41"/>
    <w:rsid w:val="00EB0D12"/>
    <w:rsid w:val="00EB28DF"/>
    <w:rsid w:val="00EB38E5"/>
    <w:rsid w:val="00EB46EE"/>
    <w:rsid w:val="00EB531F"/>
    <w:rsid w:val="00EB54DD"/>
    <w:rsid w:val="00EB5AF8"/>
    <w:rsid w:val="00EB5D37"/>
    <w:rsid w:val="00EB6116"/>
    <w:rsid w:val="00EC16F6"/>
    <w:rsid w:val="00EC1CE3"/>
    <w:rsid w:val="00EC1D89"/>
    <w:rsid w:val="00EC2E44"/>
    <w:rsid w:val="00EC36B5"/>
    <w:rsid w:val="00EC393E"/>
    <w:rsid w:val="00EC4200"/>
    <w:rsid w:val="00EC4C73"/>
    <w:rsid w:val="00EC5FB1"/>
    <w:rsid w:val="00EC7D1B"/>
    <w:rsid w:val="00ED0BBE"/>
    <w:rsid w:val="00ED0C13"/>
    <w:rsid w:val="00ED1A36"/>
    <w:rsid w:val="00ED253A"/>
    <w:rsid w:val="00ED2F80"/>
    <w:rsid w:val="00ED3213"/>
    <w:rsid w:val="00ED3950"/>
    <w:rsid w:val="00ED4F62"/>
    <w:rsid w:val="00ED5173"/>
    <w:rsid w:val="00ED612D"/>
    <w:rsid w:val="00ED69C6"/>
    <w:rsid w:val="00ED701E"/>
    <w:rsid w:val="00EE09E6"/>
    <w:rsid w:val="00EE1341"/>
    <w:rsid w:val="00EE1AD9"/>
    <w:rsid w:val="00EE25DF"/>
    <w:rsid w:val="00EE33D9"/>
    <w:rsid w:val="00EE3D16"/>
    <w:rsid w:val="00EE629C"/>
    <w:rsid w:val="00EE788C"/>
    <w:rsid w:val="00EF0B91"/>
    <w:rsid w:val="00EF1211"/>
    <w:rsid w:val="00EF226A"/>
    <w:rsid w:val="00EF25E7"/>
    <w:rsid w:val="00EF2F2B"/>
    <w:rsid w:val="00EF3B53"/>
    <w:rsid w:val="00EF4066"/>
    <w:rsid w:val="00EF451A"/>
    <w:rsid w:val="00EF7852"/>
    <w:rsid w:val="00F01198"/>
    <w:rsid w:val="00F0145A"/>
    <w:rsid w:val="00F02EC5"/>
    <w:rsid w:val="00F034F0"/>
    <w:rsid w:val="00F044F8"/>
    <w:rsid w:val="00F046D6"/>
    <w:rsid w:val="00F06556"/>
    <w:rsid w:val="00F06C27"/>
    <w:rsid w:val="00F073CA"/>
    <w:rsid w:val="00F107FB"/>
    <w:rsid w:val="00F1152F"/>
    <w:rsid w:val="00F11E02"/>
    <w:rsid w:val="00F120E6"/>
    <w:rsid w:val="00F123CA"/>
    <w:rsid w:val="00F12543"/>
    <w:rsid w:val="00F13555"/>
    <w:rsid w:val="00F14C5A"/>
    <w:rsid w:val="00F14EF0"/>
    <w:rsid w:val="00F15C88"/>
    <w:rsid w:val="00F15D09"/>
    <w:rsid w:val="00F15E87"/>
    <w:rsid w:val="00F17E9A"/>
    <w:rsid w:val="00F20066"/>
    <w:rsid w:val="00F21129"/>
    <w:rsid w:val="00F2189F"/>
    <w:rsid w:val="00F21CA9"/>
    <w:rsid w:val="00F2246E"/>
    <w:rsid w:val="00F22E56"/>
    <w:rsid w:val="00F234F2"/>
    <w:rsid w:val="00F23AE3"/>
    <w:rsid w:val="00F24853"/>
    <w:rsid w:val="00F24D56"/>
    <w:rsid w:val="00F256C5"/>
    <w:rsid w:val="00F263E5"/>
    <w:rsid w:val="00F2667E"/>
    <w:rsid w:val="00F26794"/>
    <w:rsid w:val="00F26E9D"/>
    <w:rsid w:val="00F27040"/>
    <w:rsid w:val="00F27996"/>
    <w:rsid w:val="00F301A7"/>
    <w:rsid w:val="00F317AC"/>
    <w:rsid w:val="00F3333B"/>
    <w:rsid w:val="00F34427"/>
    <w:rsid w:val="00F356A7"/>
    <w:rsid w:val="00F35708"/>
    <w:rsid w:val="00F40546"/>
    <w:rsid w:val="00F41224"/>
    <w:rsid w:val="00F414CA"/>
    <w:rsid w:val="00F418A7"/>
    <w:rsid w:val="00F41A15"/>
    <w:rsid w:val="00F42299"/>
    <w:rsid w:val="00F426BB"/>
    <w:rsid w:val="00F429A4"/>
    <w:rsid w:val="00F4433D"/>
    <w:rsid w:val="00F44C43"/>
    <w:rsid w:val="00F46855"/>
    <w:rsid w:val="00F470BA"/>
    <w:rsid w:val="00F47146"/>
    <w:rsid w:val="00F474A3"/>
    <w:rsid w:val="00F47C27"/>
    <w:rsid w:val="00F5026E"/>
    <w:rsid w:val="00F51146"/>
    <w:rsid w:val="00F53F52"/>
    <w:rsid w:val="00F540FF"/>
    <w:rsid w:val="00F5598B"/>
    <w:rsid w:val="00F564AE"/>
    <w:rsid w:val="00F56584"/>
    <w:rsid w:val="00F568C0"/>
    <w:rsid w:val="00F61E8E"/>
    <w:rsid w:val="00F62700"/>
    <w:rsid w:val="00F62B04"/>
    <w:rsid w:val="00F632B2"/>
    <w:rsid w:val="00F64826"/>
    <w:rsid w:val="00F64D8C"/>
    <w:rsid w:val="00F65BC6"/>
    <w:rsid w:val="00F6746B"/>
    <w:rsid w:val="00F67AA6"/>
    <w:rsid w:val="00F7026F"/>
    <w:rsid w:val="00F70398"/>
    <w:rsid w:val="00F7389E"/>
    <w:rsid w:val="00F743FB"/>
    <w:rsid w:val="00F74E65"/>
    <w:rsid w:val="00F76D49"/>
    <w:rsid w:val="00F77B1A"/>
    <w:rsid w:val="00F84C35"/>
    <w:rsid w:val="00F8551B"/>
    <w:rsid w:val="00F90523"/>
    <w:rsid w:val="00F90905"/>
    <w:rsid w:val="00F9098E"/>
    <w:rsid w:val="00F90DB6"/>
    <w:rsid w:val="00F90F7A"/>
    <w:rsid w:val="00F9228E"/>
    <w:rsid w:val="00F92D23"/>
    <w:rsid w:val="00F935ED"/>
    <w:rsid w:val="00F93971"/>
    <w:rsid w:val="00F9411E"/>
    <w:rsid w:val="00F94239"/>
    <w:rsid w:val="00F97621"/>
    <w:rsid w:val="00F97EF2"/>
    <w:rsid w:val="00FA0603"/>
    <w:rsid w:val="00FA0DC8"/>
    <w:rsid w:val="00FA46E1"/>
    <w:rsid w:val="00FA4CD3"/>
    <w:rsid w:val="00FA613F"/>
    <w:rsid w:val="00FA649F"/>
    <w:rsid w:val="00FA672D"/>
    <w:rsid w:val="00FA6B4B"/>
    <w:rsid w:val="00FB4896"/>
    <w:rsid w:val="00FB6396"/>
    <w:rsid w:val="00FB6D22"/>
    <w:rsid w:val="00FB6D6C"/>
    <w:rsid w:val="00FC05BF"/>
    <w:rsid w:val="00FC12BC"/>
    <w:rsid w:val="00FC142B"/>
    <w:rsid w:val="00FC19B9"/>
    <w:rsid w:val="00FC1ECB"/>
    <w:rsid w:val="00FC264A"/>
    <w:rsid w:val="00FC2BFA"/>
    <w:rsid w:val="00FC4F8D"/>
    <w:rsid w:val="00FC500D"/>
    <w:rsid w:val="00FC587A"/>
    <w:rsid w:val="00FC6062"/>
    <w:rsid w:val="00FC6A5A"/>
    <w:rsid w:val="00FC6B85"/>
    <w:rsid w:val="00FC6FFE"/>
    <w:rsid w:val="00FC799D"/>
    <w:rsid w:val="00FC79E2"/>
    <w:rsid w:val="00FD022D"/>
    <w:rsid w:val="00FD1F7B"/>
    <w:rsid w:val="00FD291A"/>
    <w:rsid w:val="00FD3144"/>
    <w:rsid w:val="00FD331B"/>
    <w:rsid w:val="00FD36DA"/>
    <w:rsid w:val="00FD5462"/>
    <w:rsid w:val="00FD5BC5"/>
    <w:rsid w:val="00FD60B2"/>
    <w:rsid w:val="00FD610D"/>
    <w:rsid w:val="00FD62BE"/>
    <w:rsid w:val="00FD7319"/>
    <w:rsid w:val="00FD7DED"/>
    <w:rsid w:val="00FE05DE"/>
    <w:rsid w:val="00FE0FB9"/>
    <w:rsid w:val="00FE2E67"/>
    <w:rsid w:val="00FE3DCF"/>
    <w:rsid w:val="00FE5E4D"/>
    <w:rsid w:val="00FF0882"/>
    <w:rsid w:val="00FF14AA"/>
    <w:rsid w:val="00FF4783"/>
    <w:rsid w:val="00FF4802"/>
    <w:rsid w:val="00FF4C64"/>
    <w:rsid w:val="00FF5697"/>
    <w:rsid w:val="00FF6675"/>
    <w:rsid w:val="00FF6D1C"/>
    <w:rsid w:val="00FF7019"/>
    <w:rsid w:val="00FF718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0D1F20F"/>
  <w15:docId w15:val="{F9A924DC-C349-4754-91DD-BBA5122E2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before="160" w:after="160"/>
        <w:ind w:left="36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954EC"/>
    <w:pPr>
      <w:tabs>
        <w:tab w:val="right" w:pos="9360"/>
      </w:tabs>
      <w:spacing w:before="120" w:after="120"/>
      <w:ind w:left="0" w:firstLine="0"/>
    </w:pPr>
    <w:rPr>
      <w:rFonts w:ascii="Georgia" w:hAnsi="Georgia"/>
    </w:rPr>
  </w:style>
  <w:style w:type="paragraph" w:styleId="Heading1">
    <w:name w:val="heading 1"/>
    <w:basedOn w:val="Normal"/>
    <w:next w:val="Normal"/>
    <w:link w:val="Heading1Char"/>
    <w:uiPriority w:val="9"/>
    <w:qFormat/>
    <w:rsid w:val="003E7606"/>
    <w:pPr>
      <w:keepNext/>
      <w:keepLines/>
      <w:pBdr>
        <w:bottom w:val="single" w:sz="4" w:space="5" w:color="auto"/>
      </w:pBdr>
      <w:spacing w:after="100"/>
      <w:outlineLvl w:val="0"/>
    </w:pPr>
    <w:rPr>
      <w:rFonts w:eastAsiaTheme="majorEastAsia" w:cstheme="majorBidi"/>
      <w:b/>
      <w:bCs/>
      <w:caps/>
      <w:color w:val="000000" w:themeColor="text1"/>
      <w:spacing w:val="25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273F3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52DC6"/>
    <w:pPr>
      <w:jc w:val="center"/>
    </w:pPr>
    <w:rPr>
      <w:b/>
      <w:sz w:val="40"/>
      <w:szCs w:val="40"/>
    </w:rPr>
  </w:style>
  <w:style w:type="paragraph" w:customStyle="1" w:styleId="ContactInfo">
    <w:name w:val="Contact Info"/>
    <w:basedOn w:val="Normal"/>
    <w:qFormat/>
    <w:rsid w:val="001B1C88"/>
    <w:pPr>
      <w:spacing w:before="0" w:after="0"/>
      <w:jc w:val="center"/>
    </w:pPr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E7606"/>
    <w:rPr>
      <w:rFonts w:ascii="Georgia" w:eastAsiaTheme="majorEastAsia" w:hAnsi="Georgia" w:cstheme="majorBidi"/>
      <w:b/>
      <w:bCs/>
      <w:caps/>
      <w:color w:val="000000" w:themeColor="text1"/>
      <w:spacing w:val="25"/>
      <w:sz w:val="24"/>
      <w:szCs w:val="24"/>
    </w:rPr>
  </w:style>
  <w:style w:type="paragraph" w:styleId="ListParagraph">
    <w:name w:val="List Paragraph"/>
    <w:basedOn w:val="Normal"/>
    <w:uiPriority w:val="34"/>
    <w:qFormat/>
    <w:rsid w:val="00AA09B5"/>
    <w:pPr>
      <w:numPr>
        <w:numId w:val="3"/>
      </w:numPr>
    </w:pPr>
  </w:style>
  <w:style w:type="character" w:customStyle="1" w:styleId="Heading2Char">
    <w:name w:val="Heading 2 Char"/>
    <w:basedOn w:val="DefaultParagraphFont"/>
    <w:link w:val="Heading2"/>
    <w:uiPriority w:val="9"/>
    <w:rsid w:val="00E273F3"/>
    <w:rPr>
      <w:rFonts w:ascii="Arial" w:hAnsi="Arial"/>
      <w:b/>
    </w:rPr>
  </w:style>
  <w:style w:type="character" w:customStyle="1" w:styleId="NormalBold">
    <w:name w:val="Normal Bold"/>
    <w:uiPriority w:val="1"/>
    <w:qFormat/>
    <w:rsid w:val="000C083C"/>
    <w:rPr>
      <w:b/>
    </w:rPr>
  </w:style>
  <w:style w:type="character" w:customStyle="1" w:styleId="NormalItalic">
    <w:name w:val="Normal Italic"/>
    <w:basedOn w:val="DefaultParagraphFont"/>
    <w:uiPriority w:val="1"/>
    <w:qFormat/>
    <w:rsid w:val="00B362F2"/>
    <w:rPr>
      <w:rFonts w:ascii="Arial" w:hAnsi="Arial"/>
      <w:i/>
    </w:rPr>
  </w:style>
  <w:style w:type="paragraph" w:customStyle="1" w:styleId="Contactinfo0">
    <w:name w:val="Contact info"/>
    <w:basedOn w:val="Normal"/>
    <w:qFormat/>
    <w:rsid w:val="00EB38E5"/>
    <w:pPr>
      <w:tabs>
        <w:tab w:val="clear" w:pos="9360"/>
      </w:tabs>
      <w:spacing w:before="0" w:after="0"/>
      <w:ind w:left="90"/>
    </w:pPr>
    <w:rPr>
      <w:rFonts w:asciiTheme="minorHAnsi" w:eastAsia="Times New Roman" w:hAnsiTheme="minorHAnsi" w:cs="Times New Roman"/>
      <w:color w:val="969696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A26357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950AB5"/>
    <w:rPr>
      <w:rFonts w:ascii="Georgia" w:hAnsi="Georgia"/>
    </w:rPr>
  </w:style>
  <w:style w:type="paragraph" w:styleId="Footer">
    <w:name w:val="footer"/>
    <w:basedOn w:val="Normal"/>
    <w:link w:val="FooterChar"/>
    <w:uiPriority w:val="99"/>
    <w:unhideWhenUsed/>
    <w:rsid w:val="00950AB5"/>
    <w:pPr>
      <w:tabs>
        <w:tab w:val="center" w:pos="4680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950AB5"/>
    <w:rPr>
      <w:rFonts w:ascii="Georgia" w:hAnsi="Georgia"/>
    </w:rPr>
  </w:style>
  <w:style w:type="character" w:customStyle="1" w:styleId="tgc">
    <w:name w:val="_tgc"/>
    <w:rsid w:val="00950AB5"/>
  </w:style>
  <w:style w:type="paragraph" w:styleId="NormalWeb">
    <w:name w:val="Normal (Web)"/>
    <w:basedOn w:val="Normal"/>
    <w:uiPriority w:val="99"/>
    <w:semiHidden/>
    <w:unhideWhenUsed/>
    <w:rsid w:val="00E9202A"/>
    <w:pPr>
      <w:tabs>
        <w:tab w:val="clear" w:pos="9360"/>
      </w:tabs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F76D4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111237"/>
    <w:rPr>
      <w:color w:val="800080" w:themeColor="followedHyperlink"/>
      <w:u w:val="single"/>
    </w:rPr>
  </w:style>
  <w:style w:type="character" w:customStyle="1" w:styleId="vanity-namedomain">
    <w:name w:val="vanity-name__domain"/>
    <w:basedOn w:val="DefaultParagraphFont"/>
    <w:rsid w:val="00C85C02"/>
  </w:style>
  <w:style w:type="character" w:customStyle="1" w:styleId="vanity-namedisplay-name">
    <w:name w:val="vanity-name__display-name"/>
    <w:basedOn w:val="DefaultParagraphFont"/>
    <w:rsid w:val="00C85C02"/>
  </w:style>
  <w:style w:type="table" w:styleId="TableGrid">
    <w:name w:val="Table Grid"/>
    <w:basedOn w:val="TableNormal"/>
    <w:uiPriority w:val="59"/>
    <w:rsid w:val="001D1C65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BC576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53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iashu@student.unimelb.edu.au" TargetMode="External"/><Relationship Id="rId13" Type="http://schemas.openxmlformats.org/officeDocument/2006/relationships/image" Target="media/image2.sv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jiashuw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l.acm.org/doi/10.1145/3394171.3413995" TargetMode="External"/><Relationship Id="rId10" Type="http://schemas.openxmlformats.org/officeDocument/2006/relationships/hyperlink" Target="https://www.linkedin.com/in/jiashu-w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s.wu@siat.ac.cn" TargetMode="External"/><Relationship Id="rId14" Type="http://schemas.openxmlformats.org/officeDocument/2006/relationships/hyperlink" Target="https://arxiv.org/abs/2008.01677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1B9FC3F-23CB-4901-8761-CF413287987B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25190D-5B3B-4710-BEF9-F6C59059BE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36</TotalTime>
  <Pages>3</Pages>
  <Words>825</Words>
  <Characters>470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吴嘉澍 简历</vt:lpstr>
    </vt:vector>
  </TitlesOfParts>
  <Company/>
  <LinksUpToDate>false</LinksUpToDate>
  <CharactersWithSpaces>5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吴嘉澍 简历</dc:title>
  <dc:creator>Jiashu Wu;David Jiashu Wu;David Wu</dc:creator>
  <cp:keywords>简历</cp:keywords>
  <dc:description>吴嘉澍 简历</dc:description>
  <cp:lastModifiedBy>David Wu</cp:lastModifiedBy>
  <cp:revision>2103</cp:revision>
  <cp:lastPrinted>2019-11-28T08:50:00Z</cp:lastPrinted>
  <dcterms:created xsi:type="dcterms:W3CDTF">2018-09-04T11:52:00Z</dcterms:created>
  <dcterms:modified xsi:type="dcterms:W3CDTF">2021-03-09T00:53:00Z</dcterms:modified>
</cp:coreProperties>
</file>